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Theme="minorHAnsi" w:eastAsia="微軟正黑體" w:hAnsiTheme="minorHAnsi" w:cstheme="minorBidi"/>
          <w:b/>
          <w:bCs/>
          <w:color w:val="auto"/>
          <w:kern w:val="2"/>
          <w:sz w:val="24"/>
          <w:szCs w:val="22"/>
        </w:rPr>
      </w:sdtEndPr>
      <w:sdtContent>
        <w:p w14:paraId="313A7824" w14:textId="48EFE730" w:rsidR="0037645C" w:rsidRPr="003407FE" w:rsidRDefault="00B51A19" w:rsidP="00B51A19">
          <w:pPr>
            <w:pStyle w:val="ab"/>
            <w:jc w:val="center"/>
            <w:rPr>
              <w:rFonts w:ascii="標楷體" w:eastAsia="標楷體" w:hAnsi="標楷體" w:hint="eastAsia"/>
              <w:sz w:val="24"/>
              <w:szCs w:val="24"/>
            </w:rPr>
          </w:pPr>
          <w:r w:rsidRPr="003407FE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3E20BB87" w14:textId="0B2B58E2" w:rsidR="003407FE" w:rsidRPr="003407FE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3407FE">
            <w:rPr>
              <w:rFonts w:ascii="標楷體" w:eastAsia="標楷體" w:hAnsi="標楷體"/>
              <w:szCs w:val="24"/>
            </w:rPr>
            <w:fldChar w:fldCharType="begin"/>
          </w:r>
          <w:r w:rsidRPr="003407FE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3407FE">
            <w:rPr>
              <w:rFonts w:ascii="標楷體" w:eastAsia="標楷體" w:hAnsi="標楷體"/>
              <w:szCs w:val="24"/>
            </w:rPr>
            <w:fldChar w:fldCharType="separate"/>
          </w:r>
          <w:hyperlink w:anchor="_Toc98964758" w:history="1">
            <w:r w:rsidR="003407FE" w:rsidRPr="003407FE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3407FE" w:rsidRPr="003407FE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3407FE" w:rsidRPr="003407FE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3407FE" w:rsidRPr="003407FE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3407FE" w:rsidRPr="003407FE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3407FE" w:rsidRPr="003407FE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3407FE"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="003407FE"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3407FE"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58 \h </w:instrText>
            </w:r>
            <w:r w:rsidR="003407FE" w:rsidRPr="003407FE">
              <w:rPr>
                <w:rFonts w:ascii="標楷體" w:eastAsia="標楷體" w:hAnsi="標楷體"/>
                <w:noProof/>
                <w:webHidden/>
              </w:rPr>
            </w:r>
            <w:r w:rsidR="003407FE"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1</w:t>
            </w:r>
            <w:r w:rsidR="003407FE"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C70F93" w14:textId="0F5F6358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59" w:history="1"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59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28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7AD3299" w14:textId="27C866DA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60" w:history="1"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60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36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A7AFA44" w14:textId="0512BC6C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61" w:history="1"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61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40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ADFBEA5" w14:textId="50EAC25A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62" w:history="1"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62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43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4A1A5C6" w14:textId="746784E9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63" w:history="1"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63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46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8614AA3" w14:textId="675C4D5F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64" w:history="1">
            <w:r w:rsidRPr="003407FE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64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53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7792169" w14:textId="3AF0C590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65" w:history="1">
            <w:r w:rsidRPr="003407FE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65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66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D039CF3" w14:textId="15C633F5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66" w:history="1">
            <w:r w:rsidRPr="003407FE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66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74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A8EE04" w14:textId="4A7B7436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67" w:history="1"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67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87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1C00431" w14:textId="37405021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68" w:history="1"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68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92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E6DA5A4" w14:textId="1DD34E0A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69" w:history="1"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加入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 cookie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來進入指定頁面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69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96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F78563F" w14:textId="2B2F677B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70" w:history="1"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資策會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數位教育所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新聞列表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70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97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691AEA3" w14:textId="56439D76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71" w:history="1"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71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99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DE597E1" w14:textId="4623E1CA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72" w:history="1"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72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102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C006588" w14:textId="4D6056DD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73" w:history="1">
            <w:r w:rsidRPr="003407FE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3407FE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3407FE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73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108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6440798" w14:textId="57D2FA01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74" w:history="1">
            <w:r w:rsidRPr="003407FE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74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114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AE42F5A" w14:textId="19876C41" w:rsidR="003407FE" w:rsidRPr="003407FE" w:rsidRDefault="003407F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8964775" w:history="1">
            <w:r w:rsidRPr="003407FE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3407FE">
              <w:rPr>
                <w:rFonts w:ascii="標楷體" w:eastAsia="標楷體" w:hAnsi="標楷體"/>
                <w:noProof/>
                <w:webHidden/>
              </w:rPr>
              <w:tab/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407FE">
              <w:rPr>
                <w:rFonts w:ascii="標楷體" w:eastAsia="標楷體" w:hAnsi="標楷體"/>
                <w:noProof/>
                <w:webHidden/>
              </w:rPr>
              <w:instrText xml:space="preserve"> PAGEREF _Toc98964775 \h </w:instrText>
            </w:r>
            <w:r w:rsidRPr="003407FE">
              <w:rPr>
                <w:rFonts w:ascii="標楷體" w:eastAsia="標楷體" w:hAnsi="標楷體"/>
                <w:noProof/>
                <w:webHidden/>
              </w:rPr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07669">
              <w:rPr>
                <w:rFonts w:ascii="標楷體" w:eastAsia="標楷體" w:hAnsi="標楷體"/>
                <w:noProof/>
                <w:webHidden/>
              </w:rPr>
              <w:t>123</w:t>
            </w:r>
            <w:r w:rsidRPr="003407F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0DF654D2" w:rsidR="0037645C" w:rsidRDefault="0037645C">
          <w:r w:rsidRPr="003407FE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Default="000F1DDF">
      <w:pPr>
        <w:widowControl/>
        <w:rPr>
          <w:rFonts w:ascii="微軟正黑體" w:hAnsi="微軟正黑體"/>
        </w:rPr>
      </w:pPr>
      <w:r>
        <w:rPr>
          <w:rFonts w:ascii="微軟正黑體" w:hAnsi="微軟正黑體" w:hint="eastAsia"/>
        </w:rPr>
        <w:t>G</w:t>
      </w:r>
      <w:r>
        <w:rPr>
          <w:rFonts w:ascii="微軟正黑體" w:hAnsi="微軟正黑體"/>
        </w:rPr>
        <w:t xml:space="preserve">itHub </w:t>
      </w:r>
      <w:r>
        <w:rPr>
          <w:rFonts w:ascii="微軟正黑體" w:hAnsi="微軟正黑體" w:hint="eastAsia"/>
        </w:rPr>
        <w:t>專案超連結</w:t>
      </w:r>
    </w:p>
    <w:p w14:paraId="350E22E6" w14:textId="1CB33126" w:rsidR="000F1DDF" w:rsidRDefault="00A26AA4">
      <w:pPr>
        <w:widowControl/>
        <w:rPr>
          <w:rFonts w:ascii="微軟正黑體" w:hAnsi="微軟正黑體"/>
        </w:rPr>
      </w:pPr>
      <w:hyperlink r:id="rId8" w:history="1">
        <w:r w:rsidR="000F1DDF" w:rsidRPr="004F25D9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3576272F" w14:textId="6C317951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bookmarkStart w:id="2" w:name="_Toc98964758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A26AA4" w:rsidP="00573971">
      <w:hyperlink r:id="rId9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77777777" w:rsidR="00781E5E" w:rsidRPr="007E1682" w:rsidRDefault="00781E5E" w:rsidP="00666330">
      <w:pPr>
        <w:jc w:val="center"/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36081C56" w14:textId="77777777" w:rsidR="003A6528" w:rsidRDefault="0098492E" w:rsidP="009A1B06">
      <w:pPr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11034D81" w14:textId="77777777" w:rsidR="003A6528" w:rsidRDefault="003A6528" w:rsidP="009A1B06">
      <w:pPr>
        <w:rPr>
          <w:rFonts w:ascii="微軟正黑體" w:hAnsi="微軟正黑體"/>
        </w:rPr>
      </w:pPr>
    </w:p>
    <w:p w14:paraId="72DBFF9E" w14:textId="598DE7FD" w:rsidR="005D60C1" w:rsidRDefault="005D60C1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（</w:t>
      </w:r>
      <w:r w:rsidR="00A51CEF" w:rsidRPr="00A66766">
        <w:rPr>
          <w:rFonts w:ascii="微軟正黑體" w:hAnsi="微軟正黑體" w:hint="eastAsia"/>
          <w:b/>
          <w:shd w:val="pct15" w:color="auto" w:fill="FFFFFF"/>
        </w:rPr>
        <w:t>本課程將以</w:t>
      </w:r>
      <w:r w:rsidR="003A6528" w:rsidRPr="00A66766">
        <w:rPr>
          <w:rFonts w:ascii="微軟正黑體" w:hAnsi="微軟正黑體" w:hint="eastAsia"/>
          <w:b/>
          <w:shd w:val="pct15" w:color="auto" w:fill="FFFFFF"/>
        </w:rPr>
        <w:t>預設路徑</w:t>
      </w:r>
      <w:r w:rsidR="00905376" w:rsidRPr="00A66766">
        <w:rPr>
          <w:rFonts w:ascii="微軟正黑體" w:hAnsi="微軟正黑體" w:hint="eastAsia"/>
          <w:b/>
          <w:shd w:val="pct15" w:color="auto" w:fill="FFFFFF"/>
        </w:rPr>
        <w:t>進行教學</w:t>
      </w:r>
      <w:r w:rsidR="003A6528">
        <w:rPr>
          <w:rFonts w:ascii="微軟正黑體" w:hAnsi="微軟正黑體" w:hint="eastAsia"/>
        </w:rPr>
        <w:t>）。</w:t>
      </w:r>
    </w:p>
    <w:p w14:paraId="418813B2" w14:textId="77777777" w:rsidR="005D60C1" w:rsidRPr="005D60C1" w:rsidRDefault="005D60C1" w:rsidP="009A1B06">
      <w:pPr>
        <w:rPr>
          <w:rFonts w:ascii="微軟正黑體" w:hAnsi="微軟正黑體"/>
        </w:rPr>
      </w:pPr>
    </w:p>
    <w:p w14:paraId="5F2571A4" w14:textId="6A69A465" w:rsidR="00265329" w:rsidRPr="007E1682" w:rsidRDefault="003A6528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  <w:b/>
        </w:rPr>
        <w:t>若是</w:t>
      </w:r>
      <w:r w:rsidR="009A1B06" w:rsidRPr="007E1682">
        <w:rPr>
          <w:rFonts w:ascii="微軟正黑體" w:hAnsi="微軟正黑體"/>
          <w:b/>
        </w:rPr>
        <w:t>需要建立屬於</w:t>
      </w:r>
      <w:r w:rsidR="009A1B06" w:rsidRPr="007E1682">
        <w:rPr>
          <w:rFonts w:ascii="微軟正黑體" w:hAnsi="微軟正黑體" w:hint="eastAsia"/>
          <w:b/>
        </w:rPr>
        <w:t>自</w:t>
      </w:r>
      <w:r w:rsidR="009A1B06" w:rsidRPr="007E1682">
        <w:rPr>
          <w:rFonts w:ascii="微軟正黑體" w:hAnsi="微軟正黑體"/>
          <w:b/>
        </w:rPr>
        <w:t>己</w:t>
      </w:r>
      <w:r w:rsidR="009A1B06" w:rsidRPr="007E1682">
        <w:rPr>
          <w:rFonts w:ascii="微軟正黑體" w:hAnsi="微軟正黑體" w:hint="eastAsia"/>
          <w:b/>
        </w:rPr>
        <w:t>的工作目錄，而非使用預設設定</w:t>
      </w:r>
      <w:proofErr w:type="gramStart"/>
      <w:r w:rsidR="009A1B06" w:rsidRPr="007E1682">
        <w:rPr>
          <w:rFonts w:ascii="微軟正黑體" w:hAnsi="微軟正黑體" w:hint="eastAsia"/>
        </w:rPr>
        <w:t>（</w:t>
      </w:r>
      <w:proofErr w:type="gramEnd"/>
      <w:r w:rsidR="009A1B06" w:rsidRPr="007E1682">
        <w:rPr>
          <w:rFonts w:ascii="微軟正黑體" w:hAnsi="微軟正黑體" w:hint="eastAsia"/>
        </w:rPr>
        <w:t>預設在</w:t>
      </w:r>
      <w:r w:rsidR="009A1B06" w:rsidRPr="007E1682">
        <w:rPr>
          <w:rFonts w:ascii="微軟正黑體" w:hAnsi="微軟正黑體"/>
        </w:rPr>
        <w:t>C:\Users\</w:t>
      </w:r>
      <w:r w:rsidR="009A1B06" w:rsidRPr="007E1682">
        <w:rPr>
          <w:rFonts w:ascii="微軟正黑體" w:hAnsi="微軟正黑體" w:hint="eastAsia"/>
          <w:b/>
          <w:color w:val="FF0000"/>
        </w:rPr>
        <w:t>{你的帳號}</w:t>
      </w:r>
      <w:r w:rsidR="009A1B06" w:rsidRPr="007E1682">
        <w:rPr>
          <w:rFonts w:ascii="微軟正黑體" w:hAnsi="微軟正黑體"/>
        </w:rPr>
        <w:t xml:space="preserve"> </w:t>
      </w:r>
      <w:r w:rsidR="009A1B06" w:rsidRPr="007E1682">
        <w:rPr>
          <w:rFonts w:ascii="微軟正黑體" w:hAnsi="微軟正黑體" w:hint="eastAsia"/>
        </w:rPr>
        <w:t>底下，會與其它目錄混在一起，不方便管理</w:t>
      </w:r>
      <w:proofErr w:type="gramStart"/>
      <w:r w:rsidR="005130A1" w:rsidRPr="007E1682">
        <w:rPr>
          <w:rFonts w:ascii="微軟正黑體" w:hAnsi="微軟正黑體" w:hint="eastAsia"/>
        </w:rPr>
        <w:t>）</w:t>
      </w:r>
      <w:proofErr w:type="gramEnd"/>
      <w:r w:rsidR="009A1B06"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5ED26B93" w14:textId="77777777" w:rsidR="002F462C" w:rsidRPr="007E1682" w:rsidRDefault="007B0E6D" w:rsidP="002F462C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編輯 </w:t>
      </w:r>
      <w:r w:rsidRPr="007E1682">
        <w:rPr>
          <w:rFonts w:ascii="微軟正黑體" w:hAnsi="微軟正黑體"/>
          <w:shd w:val="pct15" w:color="auto" w:fill="FFFFFF"/>
        </w:rPr>
        <w:t xml:space="preserve">Jupyter Notebook </w:t>
      </w:r>
      <w:r w:rsidRPr="007E1682">
        <w:rPr>
          <w:rFonts w:ascii="微軟正黑體" w:hAnsi="微軟正黑體" w:hint="eastAsia"/>
          <w:shd w:val="pct15" w:color="auto" w:fill="FFFFFF"/>
        </w:rPr>
        <w:t>檔案連結</w:t>
      </w: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 xml:space="preserve">Jupyter Notebook </w:t>
      </w:r>
      <w:r w:rsidR="00F875C9" w:rsidRPr="007E1682">
        <w:rPr>
          <w:rFonts w:ascii="微軟正黑體" w:hAnsi="微軟正黑體"/>
        </w:rPr>
        <w:lastRenderedPageBreak/>
        <w:t>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5215515" wp14:editId="0AC9BBFB">
            <wp:extent cx="5274310" cy="4298950"/>
            <wp:effectExtent l="19050" t="19050" r="21590" b="2540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45CBFDE8" w14:textId="77777777" w:rsidR="00A0298B" w:rsidRPr="007E1682" w:rsidRDefault="00A0298B" w:rsidP="00A0298B">
      <w:pPr>
        <w:rPr>
          <w:rFonts w:ascii="微軟正黑體" w:hAnsi="微軟正黑體"/>
        </w:rPr>
      </w:pPr>
    </w:p>
    <w:p w14:paraId="3DD87A9C" w14:textId="77777777" w:rsidR="00A0298B" w:rsidRPr="007E1682" w:rsidRDefault="00A0298B" w:rsidP="00A0298B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執行</w:t>
      </w:r>
      <w:r w:rsidRPr="007E1682">
        <w:rPr>
          <w:rFonts w:ascii="微軟正黑體" w:hAnsi="微軟正黑體"/>
          <w:shd w:val="pct15" w:color="auto" w:fill="FFFFFF"/>
        </w:rPr>
        <w:t>Jupyter Notebook</w:t>
      </w: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037CB59" wp14:editId="1780E3B6">
            <wp:extent cx="5274310" cy="4305300"/>
            <wp:effectExtent l="19050" t="19050" r="21590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：執行Jupyter Notebook後，會以自訂路徑作為預設工作目錄</w:t>
      </w:r>
    </w:p>
    <w:p w14:paraId="1D682B55" w14:textId="77777777" w:rsidR="00C7067C" w:rsidRPr="007E1682" w:rsidRDefault="00C7067C" w:rsidP="00EB1394">
      <w:pPr>
        <w:rPr>
          <w:rFonts w:ascii="微軟正黑體" w:hAnsi="微軟正黑體"/>
        </w:rPr>
      </w:pPr>
    </w:p>
    <w:p w14:paraId="4053107B" w14:textId="77777777" w:rsidR="00EB1394" w:rsidRPr="007E1682" w:rsidRDefault="00334855" w:rsidP="00EB1394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開啟 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 xml:space="preserve">時，也會啟動 </w:t>
      </w:r>
      <w:r w:rsidRPr="007E1682">
        <w:rPr>
          <w:rFonts w:ascii="微軟正黑體" w:hAnsi="微軟正黑體"/>
        </w:rPr>
        <w:t>Jupyter Server</w:t>
      </w:r>
      <w:r w:rsidR="00EB1394"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</w:rPr>
        <w:t>到這裡</w:t>
      </w:r>
      <w:r w:rsidR="00EB1394" w:rsidRPr="007E1682">
        <w:rPr>
          <w:rFonts w:ascii="微軟正黑體" w:hAnsi="微軟正黑體" w:hint="eastAsia"/>
        </w:rPr>
        <w:t>A</w:t>
      </w:r>
      <w:r w:rsidR="00EB1394" w:rsidRPr="007E1682">
        <w:rPr>
          <w:rFonts w:ascii="微軟正黑體" w:hAnsi="微軟正黑體"/>
        </w:rPr>
        <w:t xml:space="preserve">naconda </w:t>
      </w:r>
      <w:r w:rsidR="00EB1394" w:rsidRPr="007E1682">
        <w:rPr>
          <w:rFonts w:ascii="微軟正黑體" w:hAnsi="微軟正黑體" w:hint="eastAsia"/>
        </w:rPr>
        <w:t>安裝告一個段落。</w:t>
      </w:r>
    </w:p>
    <w:p w14:paraId="4DAC05CA" w14:textId="77777777" w:rsidR="00334855" w:rsidRPr="007E1682" w:rsidRDefault="00334855" w:rsidP="00EB1394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737" w:rsidRPr="007E1682" w14:paraId="1945536C" w14:textId="77777777" w:rsidTr="00DA4737">
        <w:tc>
          <w:tcPr>
            <w:tcW w:w="8296" w:type="dxa"/>
          </w:tcPr>
          <w:p w14:paraId="5B66FEAF" w14:textId="77777777" w:rsidR="00DA4737" w:rsidRPr="007E1682" w:rsidRDefault="00DA4737" w:rsidP="00EB1394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參考資料</w:t>
            </w:r>
          </w:p>
        </w:tc>
      </w:tr>
      <w:tr w:rsidR="00DA4737" w:rsidRPr="007E1682" w14:paraId="24E7BA73" w14:textId="77777777" w:rsidTr="00DA4737">
        <w:tc>
          <w:tcPr>
            <w:tcW w:w="8296" w:type="dxa"/>
          </w:tcPr>
          <w:p w14:paraId="139E1387" w14:textId="77777777" w:rsidR="00DA4737" w:rsidRPr="007E1682" w:rsidRDefault="00DA4737" w:rsidP="00DA473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325FEBD9" w14:textId="77777777" w:rsidR="00E12858" w:rsidRPr="007E1682" w:rsidRDefault="00A26AA4" w:rsidP="00EB1394">
            <w:pPr>
              <w:rPr>
                <w:rFonts w:ascii="微軟正黑體" w:hAnsi="微軟正黑體"/>
              </w:rPr>
            </w:pPr>
            <w:hyperlink r:id="rId45" w:history="1">
              <w:r w:rsidR="00DA4737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8E8A6B7" w14:textId="775AB692" w:rsidR="00A45F54" w:rsidRDefault="00A45F54" w:rsidP="00EB1394">
      <w:pPr>
        <w:rPr>
          <w:rFonts w:ascii="微軟正黑體" w:hAnsi="微軟正黑體"/>
        </w:rPr>
      </w:pPr>
    </w:p>
    <w:p w14:paraId="2DB48340" w14:textId="7C33AA52" w:rsidR="00B81267" w:rsidRDefault="00B81267" w:rsidP="00B81267"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Chrome Web Driver</w:t>
      </w:r>
      <w:r>
        <w:rPr>
          <w:rFonts w:hint="eastAsia"/>
        </w:rPr>
        <w:t>:</w:t>
      </w:r>
    </w:p>
    <w:p w14:paraId="011BEB8C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2727FD4D" w14:textId="77777777" w:rsidR="00B81267" w:rsidRDefault="00A26AA4" w:rsidP="00B81267">
      <w:pPr>
        <w:pStyle w:val="a9"/>
        <w:ind w:leftChars="0"/>
      </w:pPr>
      <w:hyperlink r:id="rId46" w:history="1">
        <w:r w:rsidR="00B81267" w:rsidRPr="002C10AC">
          <w:rPr>
            <w:rStyle w:val="a3"/>
          </w:rPr>
          <w:t>https://chromedriver.chromium.org/</w:t>
        </w:r>
      </w:hyperlink>
    </w:p>
    <w:p w14:paraId="442D4997" w14:textId="77777777" w:rsidR="00B81267" w:rsidRDefault="00B81267" w:rsidP="00B81267">
      <w:pPr>
        <w:pStyle w:val="a9"/>
        <w:ind w:leftChars="0"/>
      </w:pPr>
    </w:p>
    <w:p w14:paraId="186D0A4D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2A30DF13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2C105CFA" wp14:editId="0ACBA164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EAB119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40FB2024" wp14:editId="7D0CE25C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5998D3B6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7254E917" wp14:editId="3E7F195B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FEDFD5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0ADDCBBE" w14:textId="77777777" w:rsidR="00B81267" w:rsidRDefault="00B81267" w:rsidP="00B81267">
      <w:pPr>
        <w:jc w:val="center"/>
      </w:pPr>
    </w:p>
    <w:p w14:paraId="79DDF7EF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537D89B4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2CFC9798" wp14:editId="71506C65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189E3A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557AD6C2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355B5827" wp14:editId="0C519495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DB973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56318E2A">
            <wp:extent cx="4363059" cy="2353003"/>
            <wp:effectExtent l="19050" t="19050" r="19050" b="285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B9EE84B" wp14:editId="5A425FD5">
            <wp:extent cx="2581635" cy="2057687"/>
            <wp:effectExtent l="19050" t="19050" r="28575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057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624E960D">
            <wp:extent cx="4438650" cy="2254061"/>
            <wp:effectExtent l="19050" t="19050" r="19050" b="1333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69555" cy="226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3C1CFF67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77777777" w:rsidR="00E60068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</w:t>
      </w:r>
      <w:r w:rsidRPr="007E1682">
        <w:rPr>
          <w:rFonts w:ascii="微軟正黑體" w:hAnsi="微軟正黑體" w:hint="eastAsia"/>
        </w:rPr>
        <w:lastRenderedPageBreak/>
        <w:t>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509B8FE" w14:textId="77777777" w:rsidR="003721F0" w:rsidRDefault="003721F0" w:rsidP="003721F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186A6A64" w:rsidR="00AA7CEE" w:rsidRDefault="00AA7CEE" w:rsidP="003721F0">
            <w:pPr>
              <w:rPr>
                <w:rFonts w:ascii="微軟正黑體" w:hAnsi="微軟正黑體"/>
              </w:rPr>
            </w:pPr>
            <w:r w:rsidRPr="00AA7CEE">
              <w:rPr>
                <w:rFonts w:ascii="微軟正黑體" w:hAnsi="微軟正黑體"/>
              </w:rPr>
              <w:t xml:space="preserve">pip install </w:t>
            </w:r>
            <w:r w:rsidRPr="003806DF">
              <w:rPr>
                <w:rFonts w:ascii="微軟正黑體" w:hAnsi="微軟正黑體"/>
                <w:b/>
                <w:color w:val="4472C4" w:themeColor="accent1"/>
              </w:rPr>
              <w:t>selenium</w:t>
            </w:r>
            <w:r w:rsidRPr="00471934">
              <w:rPr>
                <w:rFonts w:ascii="微軟正黑體" w:hAnsi="微軟正黑體"/>
                <w:b/>
              </w:rPr>
              <w:t xml:space="preserve"> </w:t>
            </w:r>
            <w:r w:rsidRPr="003806DF">
              <w:rPr>
                <w:rFonts w:ascii="微軟正黑體" w:hAnsi="微軟正黑體"/>
                <w:b/>
                <w:color w:val="FF0000"/>
              </w:rPr>
              <w:t>beautifulsoup4</w:t>
            </w:r>
            <w:r w:rsidR="00026813">
              <w:rPr>
                <w:rFonts w:ascii="微軟正黑體" w:hAnsi="微軟正黑體"/>
                <w:b/>
              </w:rPr>
              <w:t xml:space="preserve"> </w:t>
            </w:r>
            <w:r w:rsidR="00026813" w:rsidRPr="003806DF">
              <w:rPr>
                <w:rFonts w:ascii="微軟正黑體" w:hAnsi="微軟正黑體"/>
                <w:b/>
                <w:color w:val="70AD47" w:themeColor="accent6"/>
              </w:rPr>
              <w:t>lxml</w:t>
            </w:r>
            <w:r w:rsidR="00FA6BB1" w:rsidRPr="00471934">
              <w:rPr>
                <w:rFonts w:ascii="微軟正黑體" w:hAnsi="微軟正黑體"/>
                <w:b/>
              </w:rPr>
              <w:t xml:space="preserve"> </w:t>
            </w:r>
            <w:r w:rsidR="00FA6BB1" w:rsidRPr="003806DF">
              <w:rPr>
                <w:rFonts w:ascii="微軟正黑體" w:hAnsi="微軟正黑體"/>
                <w:b/>
                <w:color w:val="4472C4" w:themeColor="accent1"/>
              </w:rPr>
              <w:t>requests</w:t>
            </w:r>
            <w:r w:rsidR="007B782D" w:rsidRPr="00471934">
              <w:rPr>
                <w:rFonts w:ascii="微軟正黑體" w:hAnsi="微軟正黑體"/>
                <w:b/>
              </w:rPr>
              <w:t xml:space="preserve"> </w:t>
            </w:r>
          </w:p>
        </w:tc>
      </w:tr>
    </w:tbl>
    <w:p w14:paraId="791364E5" w14:textId="4C5F8EAA" w:rsidR="00AD7985" w:rsidRDefault="00AD7985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lastRenderedPageBreak/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66C0DF33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p</w:t>
            </w:r>
            <w:r>
              <w:rPr>
                <w:rFonts w:ascii="微軟正黑體" w:hAnsi="微軟正黑體"/>
              </w:rPr>
              <w:t xml:space="preserve">ip install </w:t>
            </w:r>
            <w:r w:rsidRPr="003806DF">
              <w:rPr>
                <w:rFonts w:ascii="微軟正黑體" w:hAnsi="微軟正黑體"/>
                <w:b/>
                <w:color w:val="FF0000"/>
              </w:rPr>
              <w:t>pandas-datareader</w:t>
            </w:r>
            <w:r w:rsidRPr="00471934">
              <w:rPr>
                <w:rFonts w:ascii="微軟正黑體" w:hAnsi="微軟正黑體"/>
                <w:b/>
              </w:rPr>
              <w:t xml:space="preserve"> </w:t>
            </w:r>
            <w:r w:rsidRPr="003806DF">
              <w:rPr>
                <w:rFonts w:ascii="微軟正黑體" w:hAnsi="微軟正黑體"/>
                <w:b/>
                <w:color w:val="70AD47" w:themeColor="accent6"/>
              </w:rPr>
              <w:t>mpl_finance</w:t>
            </w:r>
            <w:r>
              <w:rPr>
                <w:rFonts w:ascii="微軟正黑體" w:hAnsi="微軟正黑體"/>
                <w:b/>
              </w:rPr>
              <w:t xml:space="preserve"> </w:t>
            </w:r>
            <w:r w:rsidRPr="003806DF">
              <w:rPr>
                <w:rFonts w:ascii="微軟正黑體" w:hAnsi="微軟正黑體"/>
                <w:b/>
                <w:color w:val="4472C4" w:themeColor="accent1"/>
              </w:rPr>
              <w:t>browsermob-proxy</w:t>
            </w:r>
            <w:r>
              <w:rPr>
                <w:rFonts w:ascii="微軟正黑體" w:hAnsi="微軟正黑體"/>
                <w:b/>
                <w:color w:val="4472C4" w:themeColor="accent1"/>
              </w:rPr>
              <w:t xml:space="preserve"> </w:t>
            </w:r>
            <w:r w:rsidRPr="00BD5536">
              <w:rPr>
                <w:rFonts w:ascii="微軟正黑體" w:hAnsi="微軟正黑體"/>
                <w:b/>
                <w:color w:val="FF000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 w:hint="eastAsia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66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77777777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。</w:t>
      </w:r>
    </w:p>
    <w:p w14:paraId="2F72390D" w14:textId="77777777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</w:t>
      </w:r>
      <w:proofErr w:type="gramStart"/>
      <w:r w:rsidRPr="005D7BD6">
        <w:rPr>
          <w:rFonts w:ascii="微軟正黑體" w:hAnsi="微軟正黑體" w:hint="eastAsia"/>
        </w:rPr>
        <w:t>繼續爬取</w:t>
      </w:r>
      <w:proofErr w:type="gramEnd"/>
      <w:r w:rsidRPr="005D7BD6">
        <w:rPr>
          <w:rFonts w:ascii="微軟正黑體" w:hAnsi="微軟正黑體" w:hint="eastAsia"/>
        </w:rPr>
        <w:t>，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透過其它網路環境來進行；</w:t>
      </w:r>
    </w:p>
    <w:p w14:paraId="6809723A" w14:textId="13D9AB35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77777777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4" w:name="_Toc95473927"/>
      <w:bookmarkStart w:id="5" w:name="_Toc98964759"/>
      <w:r w:rsidRPr="007E1682">
        <w:lastRenderedPageBreak/>
        <w:t xml:space="preserve">Module 2. </w:t>
      </w:r>
      <w:r w:rsidRPr="007E1682">
        <w:t>基礎回顧之資料結構</w:t>
      </w:r>
      <w:bookmarkEnd w:id="4"/>
      <w:bookmarkEnd w:id="5"/>
    </w:p>
    <w:p w14:paraId="026F14E5" w14:textId="17FB6D99" w:rsidR="00034332" w:rsidRPr="002066EE" w:rsidRDefault="00333C16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2066E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String</w:t>
      </w:r>
    </w:p>
    <w:p w14:paraId="76FD794E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初始化</w:t>
      </w:r>
    </w:p>
    <w:p w14:paraId="75239460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1,2,3,4"</w:t>
      </w:r>
    </w:p>
    <w:p w14:paraId="71002E91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074A3D08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6141D05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字串分割</w:t>
      </w:r>
    </w:p>
    <w:p w14:paraId="0CAA1CBD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751D42EB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用法</w:t>
      </w:r>
    </w:p>
    <w:p w14:paraId="7E9D1D6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ring.split</w:t>
      </w:r>
      <w:proofErr w:type="gramEnd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)</w:t>
      </w:r>
    </w:p>
    <w:p w14:paraId="6C7E6903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488F7B85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默認以空格、換行字元分割字串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，返回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list</w:t>
      </w:r>
    </w:p>
    <w:p w14:paraId="438278A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7F5B889D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pli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,'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594E91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81C2900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B5DC848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將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ist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元素合併成字串</w:t>
      </w:r>
    </w:p>
    <w:p w14:paraId="77D93F7B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64653CE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用法</w:t>
      </w:r>
    </w:p>
    <w:p w14:paraId="1ADE676D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ring.join</w:t>
      </w:r>
      <w:proofErr w:type="gramEnd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seq)</w:t>
      </w:r>
    </w:p>
    <w:p w14:paraId="61327D96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6908DE26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以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ring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為分隔符，將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eq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中的元素串起來成為一個新的字串</w:t>
      </w:r>
    </w:p>
    <w:p w14:paraId="143F3EE9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595D21B9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2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-</w:t>
      </w: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join</w:t>
      </w:r>
      <w:proofErr w:type="gramEnd"/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4E38F12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2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08F48FB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93A21B8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2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join</w:t>
      </w:r>
      <w:proofErr w:type="gramEnd"/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62C5933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2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1144176A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C42EA63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搜尋字串</w:t>
      </w:r>
    </w:p>
    <w:p w14:paraId="2E26D09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3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believe'</w:t>
      </w:r>
    </w:p>
    <w:p w14:paraId="221D6882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03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3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lie'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D3EFE6B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54B33BBE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用法</w:t>
      </w:r>
    </w:p>
    <w:p w14:paraId="7B07BEF0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ring.find</w:t>
      </w:r>
      <w:proofErr w:type="gramEnd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str)</w:t>
      </w:r>
    </w:p>
    <w:p w14:paraId="7334F1FF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5134CABB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返回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第一次在字串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中出現的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index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，若找不到則返回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-1</w:t>
      </w:r>
    </w:p>
    <w:p w14:paraId="715254F4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7E91F97E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03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619BD76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48633A9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替換字串</w:t>
      </w:r>
    </w:p>
    <w:p w14:paraId="2B787B11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4815F625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用法</w:t>
      </w:r>
    </w:p>
    <w:p w14:paraId="0D90C169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ring.replace</w:t>
      </w:r>
      <w:proofErr w:type="gramEnd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str1, str2)</w:t>
      </w:r>
    </w:p>
    <w:p w14:paraId="05589611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3281B124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將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中的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r1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替換成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r2</w:t>
      </w:r>
    </w:p>
    <w:p w14:paraId="347576F0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1960AC42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4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Alex"</w:t>
      </w:r>
    </w:p>
    <w:p w14:paraId="2CBD1600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4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4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replace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ex'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len'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D01D66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4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36456E5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B6653F9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字串變成小寫</w:t>
      </w:r>
    </w:p>
    <w:p w14:paraId="7FB06DE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lastRenderedPageBreak/>
        <w:t>'''</w:t>
      </w:r>
    </w:p>
    <w:p w14:paraId="2E75B0E1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用法</w:t>
      </w:r>
    </w:p>
    <w:p w14:paraId="740F7FC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ring.lower</w:t>
      </w:r>
      <w:proofErr w:type="gramEnd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)</w:t>
      </w:r>
    </w:p>
    <w:p w14:paraId="11A5DF8B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237DA0D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將字串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裡的字母全部改成小寫</w:t>
      </w:r>
    </w:p>
    <w:p w14:paraId="25909E5E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38184774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CAR</w:t>
      </w: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lower</w:t>
      </w:r>
      <w:proofErr w:type="gramEnd"/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)</w:t>
      </w:r>
    </w:p>
    <w:p w14:paraId="2D86CA35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70817A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字串變成大寫</w:t>
      </w:r>
    </w:p>
    <w:p w14:paraId="7C80A860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6EC85FFC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用法</w:t>
      </w:r>
    </w:p>
    <w:p w14:paraId="18174328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ring.upper</w:t>
      </w:r>
      <w:proofErr w:type="gramEnd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)</w:t>
      </w:r>
    </w:p>
    <w:p w14:paraId="4F780BB4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4B65DEBE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將字串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裡的字母全部改成大寫</w:t>
      </w:r>
    </w:p>
    <w:p w14:paraId="1E1EFD83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25F03FF1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good</w:t>
      </w: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upper</w:t>
      </w:r>
      <w:proofErr w:type="gramEnd"/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)</w:t>
      </w:r>
    </w:p>
    <w:p w14:paraId="0AD28F01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AC4D9CD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去除字串左邊空格</w:t>
      </w:r>
    </w:p>
    <w:p w14:paraId="7CE46F6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6292ABC4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用法</w:t>
      </w:r>
    </w:p>
    <w:p w14:paraId="2FD4670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ring.lstrip</w:t>
      </w:r>
      <w:proofErr w:type="gramEnd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)</w:t>
      </w:r>
    </w:p>
    <w:p w14:paraId="028155CF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36C586A5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去除字串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左邊的空格</w:t>
      </w:r>
    </w:p>
    <w:p w14:paraId="52CB345F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58A4F57B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5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         ___ccc___"</w:t>
      </w:r>
    </w:p>
    <w:p w14:paraId="4B6A48C6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5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776ACA5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lastRenderedPageBreak/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5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lstrip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)</w:t>
      </w:r>
    </w:p>
    <w:p w14:paraId="3726D568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7D5D0FE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去除字串右邊空格</w:t>
      </w:r>
    </w:p>
    <w:p w14:paraId="10BF94C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20BBCE2B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用法</w:t>
      </w:r>
    </w:p>
    <w:p w14:paraId="5FE117B8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ring.rstrip</w:t>
      </w:r>
      <w:proofErr w:type="gramEnd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)</w:t>
      </w:r>
    </w:p>
    <w:p w14:paraId="5957CE5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18942ABD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去除字串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右邊的空格</w:t>
      </w:r>
    </w:p>
    <w:p w14:paraId="0738588D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17A9BC11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6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___ccc___         "</w:t>
      </w:r>
    </w:p>
    <w:p w14:paraId="65A09D68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6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DC398B0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6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rstrip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)</w:t>
      </w:r>
    </w:p>
    <w:p w14:paraId="43DDE57D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2B9D370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去除字串兩側空格</w:t>
      </w:r>
    </w:p>
    <w:p w14:paraId="1DF1402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4B3741E1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用法</w:t>
      </w:r>
    </w:p>
    <w:p w14:paraId="21E73E8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ring.strip</w:t>
      </w:r>
      <w:proofErr w:type="gramEnd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)</w:t>
      </w:r>
    </w:p>
    <w:p w14:paraId="3F56F9E4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06BD7DCB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去除字串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左、右兩邊的空格</w:t>
      </w:r>
    </w:p>
    <w:p w14:paraId="2E8F7FAE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5222131F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7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=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        ___ccc___         "</w:t>
      </w:r>
    </w:p>
    <w:p w14:paraId="00446F19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7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C66B599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7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trip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)</w:t>
      </w:r>
    </w:p>
    <w:p w14:paraId="6B518C2B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C7FB06D" w14:textId="0D3CE5D7" w:rsidR="00034332" w:rsidRPr="002066EE" w:rsidRDefault="005F62F0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2066E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List</w:t>
      </w:r>
    </w:p>
    <w:p w14:paraId="399FFFF8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初始化一個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ist</w:t>
      </w:r>
    </w:p>
    <w:p w14:paraId="4A2B93AD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lastRenderedPageBreak/>
        <w:t>ids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[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2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3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4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5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6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</w:t>
      </w:r>
    </w:p>
    <w:p w14:paraId="04CD31BD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EF9C3A0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ds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0D25D951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00E9DE5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新增元素在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ist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尾端</w:t>
      </w:r>
    </w:p>
    <w:p w14:paraId="4BCC06C6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ds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append</w:t>
      </w:r>
      <w:proofErr w:type="gramEnd"/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7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D2CB6B1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76986D4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ds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A4F93B7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9E2AD18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修改索引位置的元素</w:t>
      </w:r>
    </w:p>
    <w:p w14:paraId="481754D9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ds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proofErr w:type="gramEnd"/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4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] = 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99</w:t>
      </w:r>
    </w:p>
    <w:p w14:paraId="421EEE96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7B3BD98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ds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22454CA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6D5AC5C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刪除索引位置的元素</w:t>
      </w:r>
    </w:p>
    <w:p w14:paraId="7E4243AC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ds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op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4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F2B203C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480764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ds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0E224623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3E96B21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新增元素在指定索引，其餘元素往後移</w:t>
      </w:r>
    </w:p>
    <w:p w14:paraId="3CBFB69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ds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insert</w:t>
      </w:r>
      <w:proofErr w:type="gramEnd"/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9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1CCA463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2CB2229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05EA6194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用法</w:t>
      </w:r>
    </w:p>
    <w:p w14:paraId="0BAE26B6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list.insert</w:t>
      </w:r>
      <w:proofErr w:type="gramEnd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index, elememt)</w:t>
      </w:r>
    </w:p>
    <w:p w14:paraId="330FD395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134CF34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61FDA9B9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在指定的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index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處，新增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element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，原先位置的索引往後移</w:t>
      </w:r>
    </w:p>
    <w:p w14:paraId="5B650203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4D0B104B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C7CF9F8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ds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767E220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75AD2A5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移除指定的值</w:t>
      </w:r>
    </w:p>
    <w:p w14:paraId="024FE8CD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ds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remove</w:t>
      </w:r>
      <w:proofErr w:type="gramEnd"/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9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EA2A051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FED24D6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ds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7AAF551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8476B6B" w14:textId="4375317B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drawing>
          <wp:inline distT="0" distB="0" distL="0" distR="0" wp14:anchorId="01F80558" wp14:editId="7C038BB0">
            <wp:extent cx="5274310" cy="1757680"/>
            <wp:effectExtent l="0" t="0" r="2540" b="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51298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F570AE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初始化一個字串</w:t>
      </w:r>
    </w:p>
    <w:p w14:paraId="394A879A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Str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Hello,World</w:t>
      </w:r>
      <w:proofErr w:type="gramEnd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!'</w:t>
      </w:r>
    </w:p>
    <w:p w14:paraId="0EA895B9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48496E5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1D9DD45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透過冒號</w:t>
      </w:r>
      <w:proofErr w:type="gramStart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（</w:t>
      </w:r>
      <w:proofErr w:type="gramEnd"/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: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）進行分割</w:t>
      </w:r>
    </w:p>
    <w:p w14:paraId="4AE7DEE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3C5F20D4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從頭取到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5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（不包含第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5 </w:t>
      </w:r>
      <w:proofErr w:type="gramStart"/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個</w:t>
      </w:r>
      <w:proofErr w:type="gramEnd"/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元素）</w:t>
      </w:r>
    </w:p>
    <w:p w14:paraId="287B47D9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( 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Str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: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5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] )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冒號前面留空</w:t>
      </w:r>
    </w:p>
    <w:p w14:paraId="1C8019B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96738B3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從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7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到尾</w:t>
      </w:r>
    </w:p>
    <w:p w14:paraId="07F7263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( 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Str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7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] )  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冒號後面留空</w:t>
      </w:r>
    </w:p>
    <w:p w14:paraId="2F81B0C6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D67568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lastRenderedPageBreak/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從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7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到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9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（不包含第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9 </w:t>
      </w:r>
      <w:proofErr w:type="gramStart"/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個</w:t>
      </w:r>
      <w:proofErr w:type="gramEnd"/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元素）</w:t>
      </w:r>
    </w:p>
    <w:p w14:paraId="206F2E2B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( 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Str</w:t>
      </w:r>
      <w:proofErr w:type="gramEnd"/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7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9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 )</w:t>
      </w:r>
    </w:p>
    <w:p w14:paraId="094EE6AA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2F3AC66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49299813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使用負號</w:t>
      </w:r>
    </w:p>
    <w:p w14:paraId="5BBBF4A1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54A4BBA0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從倒數第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10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到倒數第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7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（不包含倒數第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7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元素）</w:t>
      </w:r>
    </w:p>
    <w:p w14:paraId="4EBEBB9F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( 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Str</w:t>
      </w:r>
      <w:proofErr w:type="gramEnd"/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-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0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-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7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 )</w:t>
      </w:r>
    </w:p>
    <w:p w14:paraId="06309C15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1E0728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從倒數第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5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到尾</w:t>
      </w:r>
    </w:p>
    <w:p w14:paraId="6A964E8D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( 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Str</w:t>
      </w:r>
      <w:proofErr w:type="gramEnd"/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-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5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] )</w:t>
      </w:r>
    </w:p>
    <w:p w14:paraId="23506931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EE03AD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從頭取到倒數第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7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（不包含倒數第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7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元素）</w:t>
      </w:r>
    </w:p>
    <w:p w14:paraId="5B3E333B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( 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Str</w:t>
      </w:r>
      <w:proofErr w:type="gramEnd"/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:-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7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 )</w:t>
      </w:r>
    </w:p>
    <w:p w14:paraId="7C403233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53F7218" w14:textId="5E9CB3A3" w:rsidR="00034332" w:rsidRPr="002066EE" w:rsidRDefault="00254E31" w:rsidP="00CD214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 w:hint="eastAsia"/>
          <w:b/>
          <w:kern w:val="0"/>
          <w:sz w:val="32"/>
          <w:szCs w:val="32"/>
          <w:shd w:val="pct15" w:color="auto" w:fill="FFFFFF"/>
        </w:rPr>
      </w:pPr>
      <w:r w:rsidRPr="002066E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Dict</w:t>
      </w:r>
    </w:p>
    <w:p w14:paraId="3E08B106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初始化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dict {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水果名稱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: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價格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}</w:t>
      </w:r>
    </w:p>
    <w:p w14:paraId="6E7C16C2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ict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{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蘋果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00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橘子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20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水梨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50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}</w:t>
      </w:r>
    </w:p>
    <w:p w14:paraId="2981F9AD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ict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5A550E6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21D6837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印出蘋果的價格</w:t>
      </w:r>
    </w:p>
    <w:p w14:paraId="5D33C598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ict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蘋果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7ECD03BB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A1513FF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修改橘子的價格</w:t>
      </w:r>
    </w:p>
    <w:p w14:paraId="35ACE93E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lastRenderedPageBreak/>
        <w:t>dict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橘子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] = </w:t>
      </w:r>
      <w:r w:rsidRPr="0091643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30</w:t>
      </w:r>
    </w:p>
    <w:p w14:paraId="457CAD90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ict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橘子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3AFC9731" w14:textId="77777777" w:rsidR="00034332" w:rsidRPr="00916432" w:rsidRDefault="00034332" w:rsidP="0003433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74100BB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刪除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</w:t>
      </w:r>
      <w:r w:rsidRPr="0091643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水梨</w:t>
      </w:r>
    </w:p>
    <w:p w14:paraId="63C5B5D0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del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ict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水梨</w:t>
      </w:r>
      <w:r w:rsidRPr="0091643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</w:t>
      </w:r>
    </w:p>
    <w:p w14:paraId="32DCC906" w14:textId="77777777" w:rsidR="00034332" w:rsidRPr="00916432" w:rsidRDefault="00034332" w:rsidP="0003433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1643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1643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ict01</w:t>
      </w:r>
      <w:r w:rsidRPr="0091643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98BD262" w14:textId="77777777" w:rsidR="00D54698" w:rsidRPr="00034332" w:rsidRDefault="00D54698">
      <w:pPr>
        <w:widowControl/>
        <w:rPr>
          <w:rFonts w:ascii="Courier New" w:eastAsia="細明體" w:hAnsi="Courier New" w:cs="Courier New" w:hint="eastAsia"/>
          <w:iCs/>
          <w:color w:val="408080"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98964760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6"/>
      <w:bookmarkEnd w:id="7"/>
    </w:p>
    <w:p w14:paraId="3B246045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7D8E000B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 xml:space="preserve">Python </w:t>
      </w:r>
      <w:r w:rsidRPr="00AB26C5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基礎教學</w:t>
      </w:r>
    </w:p>
    <w:p w14:paraId="4BA4A30D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https://www.runoob.com/python/python-tutorial.html</w:t>
      </w:r>
    </w:p>
    <w:p w14:paraId="30513262" w14:textId="7EEEEDD3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360693F9" w14:textId="46E5AC1E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color w:val="000000"/>
          <w:kern w:val="0"/>
          <w:sz w:val="32"/>
          <w:szCs w:val="32"/>
        </w:rPr>
      </w:pPr>
      <w:r w:rsidRPr="00AB26C5">
        <w:rPr>
          <w:rFonts w:ascii="Consolas" w:eastAsia="新細明體" w:hAnsi="Consolas" w:cs="新細明體"/>
          <w:b/>
          <w:kern w:val="0"/>
          <w:sz w:val="32"/>
          <w:szCs w:val="32"/>
        </w:rPr>
        <w:t>if ... else; if ... elif ... else</w:t>
      </w:r>
    </w:p>
    <w:p w14:paraId="4CBDEDF9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if </w:t>
      </w: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敘述</w:t>
      </w:r>
    </w:p>
    <w:p w14:paraId="2D5F4BEA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um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AB26C5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0</w:t>
      </w:r>
    </w:p>
    <w:p w14:paraId="3BF01D69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5A510FA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2888F368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可以用以下符號來進行條件判斷</w:t>
      </w:r>
    </w:p>
    <w:p w14:paraId="2920EC48" w14:textId="77777777" w:rsidR="001A3E08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== 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等於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)</w:t>
      </w:r>
      <w:r w:rsidRPr="00543FE6">
        <w:rPr>
          <w:rFonts w:ascii="Consolas" w:eastAsia="新細明體" w:hAnsi="Consolas" w:cs="新細明體" w:hint="eastAsia"/>
          <w:color w:val="000000"/>
          <w:kern w:val="0"/>
          <w:sz w:val="28"/>
          <w:szCs w:val="28"/>
        </w:rPr>
        <w:t>、</w:t>
      </w:r>
    </w:p>
    <w:p w14:paraId="2238C980" w14:textId="77777777" w:rsidR="001A3E08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&gt; 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大於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)</w:t>
      </w:r>
      <w:r w:rsidRPr="00543FE6">
        <w:rPr>
          <w:rFonts w:ascii="Consolas" w:eastAsia="新細明體" w:hAnsi="Consolas" w:cs="新細明體" w:hint="eastAsia"/>
          <w:color w:val="000000"/>
          <w:kern w:val="0"/>
          <w:sz w:val="28"/>
          <w:szCs w:val="28"/>
        </w:rPr>
        <w:t>、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&gt;= 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大於等於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)</w:t>
      </w:r>
      <w:r w:rsidRPr="00543FE6">
        <w:rPr>
          <w:rFonts w:ascii="Consolas" w:eastAsia="新細明體" w:hAnsi="Consolas" w:cs="新細明體" w:hint="eastAsia"/>
          <w:color w:val="000000"/>
          <w:kern w:val="0"/>
          <w:sz w:val="28"/>
          <w:szCs w:val="28"/>
        </w:rPr>
        <w:t>、</w:t>
      </w:r>
    </w:p>
    <w:p w14:paraId="75F0B66B" w14:textId="77777777" w:rsidR="001A3E08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&lt; 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小於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)</w:t>
      </w:r>
      <w:r w:rsidRPr="00543FE6">
        <w:rPr>
          <w:rFonts w:ascii="Consolas" w:eastAsia="新細明體" w:hAnsi="Consolas" w:cs="新細明體" w:hint="eastAsia"/>
          <w:color w:val="000000"/>
          <w:kern w:val="0"/>
          <w:sz w:val="28"/>
          <w:szCs w:val="28"/>
        </w:rPr>
        <w:t>、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&lt;= 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小於等於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)</w:t>
      </w:r>
      <w:r w:rsidRPr="00543FE6">
        <w:rPr>
          <w:rFonts w:ascii="Consolas" w:eastAsia="新細明體" w:hAnsi="Consolas" w:cs="新細明體" w:hint="eastAsia"/>
          <w:color w:val="000000"/>
          <w:kern w:val="0"/>
          <w:sz w:val="28"/>
          <w:szCs w:val="28"/>
        </w:rPr>
        <w:t>、</w:t>
      </w:r>
    </w:p>
    <w:p w14:paraId="4A982B76" w14:textId="7796F98E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!=</w:t>
      </w:r>
      <w:proofErr w:type="gramEnd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 xml:space="preserve"> 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不等於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  <w:shd w:val="pct15" w:color="auto" w:fill="FFFFFF"/>
        </w:rPr>
        <w:t>)</w:t>
      </w:r>
    </w:p>
    <w:p w14:paraId="4AC81BB8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79DC311D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f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um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&gt; </w:t>
      </w:r>
      <w:r w:rsidRPr="00AB26C5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5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0F552C7C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"num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大於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5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6343C6F" w14:textId="77777777" w:rsidR="00AB26C5" w:rsidRPr="00AB26C5" w:rsidRDefault="00AB26C5" w:rsidP="00AB26C5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CFF306A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if else </w:t>
      </w: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敘述</w:t>
      </w:r>
    </w:p>
    <w:p w14:paraId="34F10DED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ame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apple'</w:t>
      </w:r>
    </w:p>
    <w:p w14:paraId="1EB01883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4A92424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f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ame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=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apple'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47DC6F04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名稱是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apple'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E9BC28B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else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68834362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名稱不是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apple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5BF4E7A" w14:textId="77777777" w:rsidR="00AB26C5" w:rsidRPr="00AB26C5" w:rsidRDefault="00AB26C5" w:rsidP="00AB26C5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7328B1E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 if elif else</w:t>
      </w:r>
    </w:p>
    <w:p w14:paraId="490FD950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ame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darren'</w:t>
      </w:r>
    </w:p>
    <w:p w14:paraId="00109C9F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85528FA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f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ame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=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alex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1611AE8E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名稱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: alex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F623367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elif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ame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=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bill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355AD872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名稱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: bill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92E4F7F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elif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ame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=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carl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00ACC349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名稱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: carl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ECC7CA4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elif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ame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=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darren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05D69778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名稱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: darren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147D873A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else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2EB96B20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Not found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1A4F872A" w14:textId="77777777" w:rsidR="00AB26C5" w:rsidRPr="00AB26C5" w:rsidRDefault="00AB26C5" w:rsidP="00AB26C5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CBF4D5F" w14:textId="77F0B4CE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</w:rPr>
      </w:pPr>
      <w:r w:rsidRPr="00AB26C5">
        <w:rPr>
          <w:rFonts w:ascii="Consolas" w:eastAsia="新細明體" w:hAnsi="Consolas" w:cs="新細明體"/>
          <w:b/>
          <w:kern w:val="0"/>
          <w:sz w:val="32"/>
          <w:szCs w:val="32"/>
        </w:rPr>
        <w:t>while; for</w:t>
      </w:r>
    </w:p>
    <w:p w14:paraId="5141FDB4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while </w:t>
      </w:r>
      <w:proofErr w:type="gramStart"/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迴</w:t>
      </w:r>
      <w:proofErr w:type="gramEnd"/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圈</w:t>
      </w:r>
    </w:p>
    <w:p w14:paraId="6BAECCB6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ou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AB26C5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</w:t>
      </w:r>
    </w:p>
    <w:p w14:paraId="2BF058A8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while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ou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&lt;= </w:t>
      </w:r>
      <w:r w:rsidRPr="00AB26C5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5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3E85E64B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ou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end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=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1E0AD1B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ou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ou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+ </w:t>
      </w:r>
      <w:r w:rsidRPr="00AB26C5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</w:t>
      </w:r>
    </w:p>
    <w:p w14:paraId="4A912ABA" w14:textId="77777777" w:rsidR="00AB26C5" w:rsidRPr="00AB26C5" w:rsidRDefault="00AB26C5" w:rsidP="00AB26C5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E20F424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for </w:t>
      </w:r>
      <w:proofErr w:type="gramStart"/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迴</w:t>
      </w:r>
      <w:proofErr w:type="gramEnd"/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圈</w:t>
      </w: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01</w:t>
      </w:r>
    </w:p>
    <w:p w14:paraId="1142E95D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4EFF57EC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用法</w:t>
      </w:r>
    </w:p>
    <w:p w14:paraId="34DCC8FC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range(</w:t>
      </w:r>
      <w:proofErr w:type="gramEnd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n, m)</w:t>
      </w:r>
    </w:p>
    <w:p w14:paraId="151733A1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3624774A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lastRenderedPageBreak/>
        <w:t>會走訪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n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到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m-1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的數字</w:t>
      </w:r>
    </w:p>
    <w:p w14:paraId="30011685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34C9AE7B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AB26C5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ange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26C5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5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,</w:t>
      </w:r>
      <w:r w:rsidRPr="00AB26C5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8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:</w:t>
      </w:r>
    </w:p>
    <w:p w14:paraId="38376712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end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,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23F54C0" w14:textId="77777777" w:rsidR="00AB26C5" w:rsidRPr="00AB26C5" w:rsidRDefault="00AB26C5" w:rsidP="00AB26C5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2A33199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for </w:t>
      </w:r>
      <w:proofErr w:type="gramStart"/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迴</w:t>
      </w:r>
      <w:proofErr w:type="gramEnd"/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圈</w:t>
      </w: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02</w:t>
      </w:r>
    </w:p>
    <w:p w14:paraId="29B2B158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474A52FC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用法</w:t>
      </w:r>
    </w:p>
    <w:p w14:paraId="095E7B78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range(</w:t>
      </w:r>
      <w:proofErr w:type="gramEnd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n, m, step)</w:t>
      </w:r>
    </w:p>
    <w:p w14:paraId="08B36FFB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66DBAB4D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以每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step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為間距，走訪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n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到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m-1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的數字</w:t>
      </w:r>
    </w:p>
    <w:p w14:paraId="14478EE1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1841026A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AB26C5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ange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26C5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5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,</w:t>
      </w:r>
      <w:r w:rsidRPr="00AB26C5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20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,</w:t>
      </w:r>
      <w:r w:rsidRPr="00AB26C5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2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:</w:t>
      </w:r>
    </w:p>
    <w:p w14:paraId="11066A96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end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,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E33BA4F" w14:textId="77777777" w:rsidR="00AB26C5" w:rsidRPr="00AB26C5" w:rsidRDefault="00AB26C5" w:rsidP="00AB26C5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950E380" w14:textId="25237A8F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</w:rPr>
      </w:pPr>
      <w:r w:rsidRPr="00AB26C5">
        <w:rPr>
          <w:rFonts w:ascii="Consolas" w:eastAsia="新細明體" w:hAnsi="Consolas" w:cs="新細明體"/>
          <w:b/>
          <w:kern w:val="0"/>
          <w:sz w:val="32"/>
          <w:szCs w:val="32"/>
        </w:rPr>
        <w:t>break; continue; pass</w:t>
      </w:r>
    </w:p>
    <w:p w14:paraId="22E04CC9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 break</w:t>
      </w:r>
    </w:p>
    <w:p w14:paraId="11EE7324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03C3D9CA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0B86C638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當偵測到字母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t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時，就會強制結束</w:t>
      </w:r>
      <w:proofErr w:type="gramStart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迴</w:t>
      </w:r>
      <w:proofErr w:type="gramEnd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圈</w:t>
      </w:r>
    </w:p>
    <w:p w14:paraId="4C6F0FC9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5BBD69C2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ha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content'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0C8F2C38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f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ha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=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t'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6BA013AB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    </w:t>
      </w: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break</w:t>
      </w:r>
    </w:p>
    <w:p w14:paraId="771F7137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ha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end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=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BFF2C46" w14:textId="77777777" w:rsidR="00AB26C5" w:rsidRPr="00AB26C5" w:rsidRDefault="00AB26C5" w:rsidP="00AB26C5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7526A7F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 continue</w:t>
      </w:r>
    </w:p>
    <w:p w14:paraId="6FCC67B8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0FB3F907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lastRenderedPageBreak/>
        <w:t>說明</w:t>
      </w:r>
    </w:p>
    <w:p w14:paraId="06654CB3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當偵測到字母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t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時，</w:t>
      </w:r>
    </w:p>
    <w:p w14:paraId="773C299E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會跳過本次</w:t>
      </w:r>
      <w:proofErr w:type="gramStart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迴</w:t>
      </w:r>
      <w:proofErr w:type="gramEnd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圈剩下的程式碼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print(string)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，</w:t>
      </w:r>
    </w:p>
    <w:p w14:paraId="5A15943F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但不會結束</w:t>
      </w:r>
      <w:proofErr w:type="gramStart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迴</w:t>
      </w:r>
      <w:proofErr w:type="gramEnd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圈，仍然會進入下一圈繼續執行</w:t>
      </w:r>
    </w:p>
    <w:p w14:paraId="08E52CDA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5AF65340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ha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content'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36E4B6F6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f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ha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=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t'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7F4BC6BE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    </w:t>
      </w: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continue</w:t>
      </w:r>
    </w:p>
    <w:p w14:paraId="19145CE3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ha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end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=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829BDA5" w14:textId="77777777" w:rsidR="00AB26C5" w:rsidRPr="00AB26C5" w:rsidRDefault="00AB26C5" w:rsidP="00AB26C5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45D2255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 pass</w:t>
      </w:r>
    </w:p>
    <w:p w14:paraId="73FAE3FA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7B08EA7F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201913EF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當偵測到字母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t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時，會忽略該條件，繼續像正常</w:t>
      </w:r>
      <w:proofErr w:type="gramStart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迴</w:t>
      </w:r>
      <w:proofErr w:type="gramEnd"/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圈一樣運行程序</w:t>
      </w:r>
    </w:p>
    <w:p w14:paraId="7D1E6CCC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備註</w:t>
      </w:r>
    </w:p>
    <w:p w14:paraId="1340B810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有時候寫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pass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，是為了將某塊或某行列入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to-do</w:t>
      </w:r>
    </w:p>
    <w:p w14:paraId="34E1EB4C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5A0C7FE6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ha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content'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2C938AB9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f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ha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= 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t'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333DB1D3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    </w:t>
      </w:r>
      <w:r w:rsidRPr="00AB26C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pass</w:t>
      </w:r>
    </w:p>
    <w:p w14:paraId="60DBC497" w14:textId="77777777" w:rsidR="00AB26C5" w:rsidRPr="00AB26C5" w:rsidRDefault="00AB26C5" w:rsidP="00AB26C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AB26C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har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AB26C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end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=</w:t>
      </w:r>
      <w:r w:rsidRPr="00AB26C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"</w:t>
      </w:r>
      <w:r w:rsidRPr="00AB26C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0EB8880F" w14:textId="77777777" w:rsidR="00B75756" w:rsidRPr="00AB26C5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 w:hint="eastAsia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98964761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p w14:paraId="052ED639" w14:textId="73AB20D4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B76B6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產生網址</w:t>
      </w:r>
    </w:p>
    <w:p w14:paraId="25C0E67E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匯入套件</w:t>
      </w:r>
    </w:p>
    <w:p w14:paraId="7457372D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76B6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urllib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76B6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76B6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parse</w:t>
      </w:r>
    </w:p>
    <w:p w14:paraId="2A7641CA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5C69E1B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產生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url</w:t>
      </w:r>
    </w:p>
    <w:p w14:paraId="7FAC1C5D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ttps://www.104.com.tw/jobs/search/?'</w:t>
      </w:r>
    </w:p>
    <w:p w14:paraId="08C92296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query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{</w:t>
      </w:r>
    </w:p>
    <w:p w14:paraId="27407F4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ro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</w:p>
    <w:p w14:paraId="705F95C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kwop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7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</w:p>
    <w:p w14:paraId="1E016B4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keyword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python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,</w:t>
      </w:r>
    </w:p>
    <w:p w14:paraId="377D4C00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order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3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,</w:t>
      </w:r>
    </w:p>
    <w:p w14:paraId="5CD9613B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asc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0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,</w:t>
      </w:r>
    </w:p>
    <w:p w14:paraId="1A740E58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page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,</w:t>
      </w:r>
    </w:p>
    <w:p w14:paraId="71570DBF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mode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s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,</w:t>
      </w:r>
    </w:p>
    <w:p w14:paraId="33B7590A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jobsource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2018indexpoc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}</w:t>
      </w:r>
    </w:p>
    <w:p w14:paraId="1BDFA9D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+ </w:t>
      </w:r>
      <w:proofErr w:type="gramStart"/>
      <w:r w:rsidRPr="00B76B6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pars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urlencode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query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E82F1A5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9D3257A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4518CB8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679028B0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大法官解釋清單</w:t>
      </w:r>
    </w:p>
    <w:p w14:paraId="2075CA78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https://cons.judicial.gov.tw/jcc/modify/wall.html</w:t>
      </w:r>
    </w:p>
    <w:p w14:paraId="61E531F6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0BA9870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設定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URL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範例</w:t>
      </w:r>
    </w:p>
    <w:p w14:paraId="0176D403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https://cons.judicial.gov.tw/jcc/zh-tw/jep03/show?expno=1</w:t>
      </w:r>
    </w:p>
    <w:p w14:paraId="46B029F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6F46CF6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A8EC210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最簡單的方式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: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透過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formatted string</w:t>
      </w:r>
    </w:p>
    <w:p w14:paraId="21B7A32D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lastRenderedPageBreak/>
        <w:t>expno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791</w:t>
      </w:r>
    </w:p>
    <w:p w14:paraId="1CFBB42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f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https://cons.judicial.gov.tw/jcc/zh-tw/jep03/show?expno=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{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expno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}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</w:p>
    <w:p w14:paraId="7F3A84CB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F7510AE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90DC24C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6FE3A45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0B24896E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url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只允許部分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ASCII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的字元（數字與部分符號），</w:t>
      </w:r>
    </w:p>
    <w:p w14:paraId="13B90320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其它的字元（例如中文字）是不符合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url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標準的，</w:t>
      </w:r>
    </w:p>
    <w:p w14:paraId="3BB9A503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這時候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url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若有其它字元</w:t>
      </w:r>
    </w:p>
    <w:p w14:paraId="5BFC3B6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便要進行編碼</w:t>
      </w:r>
    </w:p>
    <w:p w14:paraId="767EE98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7DD1D27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編碼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parse.</w:t>
      </w:r>
      <w:proofErr w:type="gramStart"/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quote(</w:t>
      </w:r>
      <w:proofErr w:type="gramEnd"/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)</w:t>
      </w:r>
    </w:p>
    <w:p w14:paraId="7583BA6D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B76B6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pars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quote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a=1&amp;b=2'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993E56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19D4795C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740893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解碼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parse.</w:t>
      </w:r>
      <w:proofErr w:type="gramStart"/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unquote(</w:t>
      </w:r>
      <w:proofErr w:type="gramEnd"/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)</w:t>
      </w:r>
    </w:p>
    <w:p w14:paraId="51DC4E0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0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B76B6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pars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unquote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a%3D1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%26b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%3D2'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0BA96C76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0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DB29426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016419A" w14:textId="319F569E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 w:hint="eastAsia"/>
          <w:b/>
          <w:kern w:val="0"/>
          <w:sz w:val="32"/>
          <w:szCs w:val="32"/>
          <w:shd w:val="pct15" w:color="auto" w:fill="FFFFFF"/>
        </w:rPr>
      </w:pPr>
      <w:r w:rsidRPr="00B76B6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字串格式化</w:t>
      </w:r>
    </w:p>
    <w:p w14:paraId="20DF9893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百分比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(%)</w:t>
      </w:r>
    </w:p>
    <w:p w14:paraId="3CECFAF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%d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% 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20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格式化整數</w:t>
      </w:r>
    </w:p>
    <w:p w14:paraId="6A64E57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%f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% 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.1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  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預設保留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6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位小數</w:t>
      </w:r>
    </w:p>
    <w:p w14:paraId="3BC308BA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%.1f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% 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.1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  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1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位小數</w:t>
      </w:r>
    </w:p>
    <w:p w14:paraId="443297E5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lastRenderedPageBreak/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'My name is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%s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%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Darren'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格式化字串</w:t>
      </w:r>
    </w:p>
    <w:p w14:paraId="0BF3A0E7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C707C8F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str.format() =&gt;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作法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:'{}</w:t>
      </w:r>
      <w:proofErr w:type="gramStart"/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'.format</w:t>
      </w:r>
      <w:proofErr w:type="gramEnd"/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()</w:t>
      </w:r>
    </w:p>
    <w:p w14:paraId="22674E1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am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Darren"</w:t>
      </w:r>
    </w:p>
    <w:p w14:paraId="702BC7E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g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8</w:t>
      </w:r>
    </w:p>
    <w:p w14:paraId="5AA008C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"My name is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{}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and my age is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{}</w:t>
      </w:r>
      <w:proofErr w:type="gramStart"/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ormat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am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g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87DDF36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5139B6F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C3EE43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 f-string(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又作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formatted string literals, version &gt;= 3.6)</w:t>
      </w:r>
    </w:p>
    <w:p w14:paraId="63C4F0CF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am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Darren"</w:t>
      </w:r>
    </w:p>
    <w:p w14:paraId="15571A35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g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8</w:t>
      </w:r>
    </w:p>
    <w:p w14:paraId="4995110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0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f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"My name is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{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ame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}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and my age is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{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ge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}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</w:p>
    <w:p w14:paraId="76BB5F6E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0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A43CED2" w14:textId="77777777" w:rsidR="00543FE6" w:rsidRDefault="00543FE6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 w:hint="eastAsia"/>
        </w:rPr>
      </w:pPr>
    </w:p>
    <w:p w14:paraId="3C931146" w14:textId="14C45028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  <w:rPr>
          <w:rFonts w:hint="eastAsia"/>
        </w:rPr>
      </w:pPr>
      <w:bookmarkStart w:id="10" w:name="_Toc95473942"/>
      <w:bookmarkStart w:id="11" w:name="_Toc98964762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68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</w:t>
      </w:r>
      <w:proofErr w:type="gramEnd"/>
      <w:r w:rsidRPr="00271344">
        <w:rPr>
          <w:rFonts w:ascii="微軟正黑體" w:hAnsi="微軟正黑體" w:cs="Times New Roman"/>
        </w:rPr>
        <w:t>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B74364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B74364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B74364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B74364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B74364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B74364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B74364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B74364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B74364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B74364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B74364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B74364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B74364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B74364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B74364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B74364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B74364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B74364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B74364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B74364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B74364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B74364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B74364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B74364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B74364" w:rsidRPr="00457B47" w14:paraId="4F22B9AF" w14:textId="77777777" w:rsidTr="00CA62B8">
        <w:tc>
          <w:tcPr>
            <w:tcW w:w="3964" w:type="dxa"/>
          </w:tcPr>
          <w:p w14:paraId="3453AB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B74364" w:rsidRPr="00457B47" w14:paraId="037013F5" w14:textId="77777777" w:rsidTr="00CA62B8">
        <w:tc>
          <w:tcPr>
            <w:tcW w:w="3964" w:type="dxa"/>
          </w:tcPr>
          <w:p w14:paraId="023A453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B74364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B74364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B74364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Johnnie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B74364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=Johnnie) 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B74364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!John) 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 w:hint="eastAsia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066ACF84" w:rsidR="00373A7D" w:rsidRPr="007E1682" w:rsidRDefault="00373A7D" w:rsidP="00CB03A8">
      <w:pPr>
        <w:pStyle w:val="1"/>
        <w:rPr>
          <w:rFonts w:hint="eastAsia"/>
        </w:rPr>
      </w:pPr>
      <w:bookmarkStart w:id="12" w:name="_Toc95473946"/>
      <w:bookmarkStart w:id="13" w:name="_Toc98964763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p w14:paraId="2AE53837" w14:textId="48CAB9C6" w:rsidR="00373A7D" w:rsidRPr="00B76B6E" w:rsidRDefault="00373A7D" w:rsidP="00B76B6E">
      <w:pPr>
        <w:rPr>
          <w:b/>
          <w:sz w:val="32"/>
          <w:szCs w:val="32"/>
          <w:shd w:val="pct15" w:color="auto" w:fill="FFFFFF"/>
        </w:rPr>
      </w:pPr>
      <w:bookmarkStart w:id="14" w:name="_Toc95473947"/>
      <w:r w:rsidRPr="00B76B6E">
        <w:rPr>
          <w:b/>
          <w:sz w:val="32"/>
          <w:szCs w:val="32"/>
          <w:shd w:val="pct15" w:color="auto" w:fill="FFFFFF"/>
        </w:rPr>
        <w:t>具名群組（</w:t>
      </w:r>
      <w:r w:rsidRPr="00B76B6E">
        <w:rPr>
          <w:b/>
          <w:sz w:val="32"/>
          <w:szCs w:val="32"/>
          <w:shd w:val="pct15" w:color="auto" w:fill="FFFFFF"/>
        </w:rPr>
        <w:t>Named Group</w:t>
      </w:r>
      <w:r w:rsidRPr="00B76B6E">
        <w:rPr>
          <w:b/>
          <w:sz w:val="32"/>
          <w:szCs w:val="32"/>
          <w:shd w:val="pct15" w:color="auto" w:fill="FFFFFF"/>
        </w:rPr>
        <w:t>）介紹</w:t>
      </w:r>
      <w:bookmarkEnd w:id="14"/>
    </w:p>
    <w:p w14:paraId="36AA6A20" w14:textId="77777777" w:rsidR="002D5F70" w:rsidRDefault="002D5F70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與一般的群組差異，在於提供群組一個名稱</w:t>
      </w:r>
      <w:r w:rsidR="00206B6C">
        <w:rPr>
          <w:rFonts w:ascii="微軟正黑體" w:hAnsi="微軟正黑體" w:hint="eastAsia"/>
        </w:rPr>
        <w:t>，而非以G</w:t>
      </w:r>
      <w:r w:rsidR="00206B6C">
        <w:rPr>
          <w:rFonts w:ascii="微軟正黑體" w:hAnsi="微軟正黑體"/>
        </w:rPr>
        <w:t>roup 1</w:t>
      </w:r>
      <w:r w:rsidR="00206B6C">
        <w:rPr>
          <w:rFonts w:ascii="微軟正黑體" w:hAnsi="微軟正黑體" w:hint="eastAsia"/>
        </w:rPr>
        <w:t>、</w:t>
      </w:r>
      <w:r w:rsidR="00206B6C">
        <w:rPr>
          <w:rFonts w:ascii="微軟正黑體" w:hAnsi="微軟正黑體"/>
        </w:rPr>
        <w:t xml:space="preserve">Group 2 </w:t>
      </w:r>
      <w:r w:rsidR="00206B6C">
        <w:rPr>
          <w:rFonts w:ascii="微軟正黑體" w:hAnsi="微軟正黑體" w:hint="eastAsia"/>
        </w:rPr>
        <w:t>的概念存在</w:t>
      </w:r>
      <w:r>
        <w:rPr>
          <w:rFonts w:ascii="微軟正黑體" w:hAnsi="微軟正黑體" w:hint="eastAsia"/>
        </w:rPr>
        <w:t>。</w:t>
      </w:r>
    </w:p>
    <w:p w14:paraId="42B626CA" w14:textId="77777777" w:rsidR="00D94EAE" w:rsidRDefault="00D94EAE" w:rsidP="00D94EAE">
      <w:pPr>
        <w:jc w:val="center"/>
        <w:rPr>
          <w:rFonts w:ascii="微軟正黑體" w:hAnsi="微軟正黑體"/>
        </w:rPr>
      </w:pPr>
      <w:r w:rsidRPr="00D94EAE">
        <w:rPr>
          <w:rFonts w:ascii="微軟正黑體" w:hAnsi="微軟正黑體"/>
          <w:noProof/>
        </w:rPr>
        <w:drawing>
          <wp:inline distT="0" distB="0" distL="0" distR="0" wp14:anchorId="464FF5C0" wp14:editId="0493AF6E">
            <wp:extent cx="5191850" cy="2114845"/>
            <wp:effectExtent l="19050" t="19050" r="27940" b="1905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2114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FAF311" w14:textId="77777777" w:rsidR="00D94EAE" w:rsidRDefault="00D94EAE" w:rsidP="00D94EA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原先的群組配對結果</w:t>
      </w:r>
    </w:p>
    <w:p w14:paraId="164BAB4B" w14:textId="77777777" w:rsidR="00614639" w:rsidRPr="00614639" w:rsidRDefault="008E1D41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格式：</w:t>
      </w:r>
    </w:p>
    <w:p w14:paraId="6FF72719" w14:textId="77777777" w:rsidR="00CA7344" w:rsidRPr="002D5F70" w:rsidRDefault="008E1D41" w:rsidP="00373A7D">
      <w:pPr>
        <w:rPr>
          <w:rFonts w:ascii="微軟正黑體" w:hAnsi="微軟正黑體"/>
        </w:rPr>
      </w:pPr>
      <w:proofErr w:type="gramStart"/>
      <w:r w:rsidRPr="002D5F70">
        <w:rPr>
          <w:rFonts w:ascii="微軟正黑體" w:hAnsi="微軟正黑體"/>
        </w:rPr>
        <w:t>(?P</w:t>
      </w:r>
      <w:proofErr w:type="gramEnd"/>
      <w:r w:rsidRPr="002D5F70">
        <w:rPr>
          <w:rFonts w:ascii="微軟正黑體" w:hAnsi="微軟正黑體"/>
          <w:b/>
        </w:rPr>
        <w:t>&lt;value&gt;</w:t>
      </w:r>
      <w:r w:rsidRPr="002D5F70">
        <w:rPr>
          <w:rFonts w:ascii="微軟正黑體" w:hAnsi="微軟正黑體"/>
          <w:i/>
        </w:rPr>
        <w:t>regex_string</w:t>
      </w:r>
      <w:r w:rsidRPr="002D5F70">
        <w:rPr>
          <w:rFonts w:ascii="微軟正黑體" w:hAnsi="微軟正黑體"/>
        </w:rPr>
        <w:t>)</w:t>
      </w:r>
    </w:p>
    <w:p w14:paraId="77A3D587" w14:textId="77777777" w:rsidR="008E1D41" w:rsidRPr="00614639" w:rsidRDefault="00614639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正規表達式範例：</w:t>
      </w:r>
    </w:p>
    <w:p w14:paraId="6343882A" w14:textId="77777777" w:rsidR="00614639" w:rsidRDefault="00614639" w:rsidP="00373A7D">
      <w:pPr>
        <w:rPr>
          <w:rFonts w:ascii="微軟正黑體" w:hAnsi="微軟正黑體"/>
        </w:rPr>
      </w:pPr>
      <w:r w:rsidRPr="00614639">
        <w:rPr>
          <w:rFonts w:ascii="微軟正黑體" w:hAnsi="微軟正黑體"/>
        </w:rPr>
        <w:t>[a-zA-</w:t>
      </w:r>
      <w:proofErr w:type="gramStart"/>
      <w:r w:rsidRPr="00614639">
        <w:rPr>
          <w:rFonts w:ascii="微軟正黑體" w:hAnsi="微軟正黑體"/>
        </w:rPr>
        <w:t>Z]+</w:t>
      </w:r>
      <w:proofErr w:type="gramEnd"/>
      <w:r w:rsidRPr="00614639">
        <w:rPr>
          <w:rFonts w:ascii="微軟正黑體" w:hAnsi="微軟正黑體"/>
        </w:rPr>
        <w:t>\{</w:t>
      </w:r>
      <w:r w:rsidRPr="006D51BA">
        <w:rPr>
          <w:rFonts w:ascii="微軟正黑體" w:hAnsi="微軟正黑體"/>
          <w:b/>
          <w:shd w:val="pct15" w:color="auto" w:fill="FFFFFF"/>
        </w:rPr>
        <w:t>(?P&lt;value&gt;.*?)</w:t>
      </w:r>
      <w:r w:rsidRPr="00614639">
        <w:rPr>
          <w:rFonts w:ascii="微軟正黑體" w:hAnsi="微軟正黑體"/>
        </w:rPr>
        <w:t>\}[a-zA-Z]+</w:t>
      </w:r>
      <w:r w:rsidRPr="00A245E6">
        <w:rPr>
          <w:rFonts w:ascii="微軟正黑體" w:hAnsi="微軟正黑體"/>
          <w:b/>
          <w:shd w:val="pct15" w:color="auto" w:fill="FFFFFF"/>
        </w:rPr>
        <w:t>(?P&lt;number&gt;[0-9]+)</w:t>
      </w:r>
    </w:p>
    <w:p w14:paraId="30CB914B" w14:textId="77777777" w:rsidR="00CA7344" w:rsidRPr="00614639" w:rsidRDefault="00614639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字串範例：</w:t>
      </w:r>
    </w:p>
    <w:p w14:paraId="0C91C284" w14:textId="77777777" w:rsidR="00614639" w:rsidRDefault="00614639" w:rsidP="00373A7D">
      <w:pPr>
        <w:rPr>
          <w:rFonts w:ascii="微軟正黑體" w:hAnsi="微軟正黑體"/>
        </w:rPr>
      </w:pPr>
      <w:proofErr w:type="gramStart"/>
      <w:r w:rsidRPr="00614639">
        <w:rPr>
          <w:rFonts w:ascii="微軟正黑體" w:hAnsi="微軟正黑體"/>
        </w:rPr>
        <w:t>abcd{</w:t>
      </w:r>
      <w:proofErr w:type="gramEnd"/>
      <w:r w:rsidRPr="00614639">
        <w:rPr>
          <w:rFonts w:ascii="微軟正黑體" w:hAnsi="微軟正黑體"/>
        </w:rPr>
        <w:t>111:333,444:555}cdefg123456</w:t>
      </w:r>
    </w:p>
    <w:p w14:paraId="4EDFF461" w14:textId="77777777" w:rsidR="00614639" w:rsidRDefault="00614639" w:rsidP="00373A7D">
      <w:pPr>
        <w:rPr>
          <w:rFonts w:ascii="微軟正黑體" w:hAnsi="微軟正黑體"/>
        </w:rPr>
      </w:pPr>
    </w:p>
    <w:p w14:paraId="00AF1073" w14:textId="77777777" w:rsidR="00614639" w:rsidRDefault="002D5F70" w:rsidP="00614639">
      <w:pPr>
        <w:jc w:val="center"/>
        <w:rPr>
          <w:rFonts w:ascii="微軟正黑體" w:hAnsi="微軟正黑體"/>
        </w:rPr>
      </w:pPr>
      <w:r w:rsidRPr="002D5F70">
        <w:rPr>
          <w:rFonts w:ascii="微軟正黑體" w:hAnsi="微軟正黑體"/>
          <w:noProof/>
        </w:rPr>
        <w:lastRenderedPageBreak/>
        <w:drawing>
          <wp:inline distT="0" distB="0" distL="0" distR="0" wp14:anchorId="30BDB8EC" wp14:editId="796C04C8">
            <wp:extent cx="5274310" cy="1584325"/>
            <wp:effectExtent l="19050" t="19050" r="21590" b="15875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4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16ABC5" w14:textId="77777777" w:rsidR="002D5F70" w:rsidRDefault="002D5F70" w:rsidP="0061463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圖：建立了 </w:t>
      </w:r>
      <w:r>
        <w:rPr>
          <w:rFonts w:ascii="微軟正黑體" w:hAnsi="微軟正黑體"/>
        </w:rPr>
        <w:t xml:space="preserve">value </w:t>
      </w:r>
      <w:r>
        <w:rPr>
          <w:rFonts w:ascii="微軟正黑體" w:hAnsi="微軟正黑體" w:hint="eastAsia"/>
        </w:rPr>
        <w:t xml:space="preserve">與 </w:t>
      </w:r>
      <w:r>
        <w:rPr>
          <w:rFonts w:ascii="微軟正黑體" w:hAnsi="微軟正黑體"/>
        </w:rPr>
        <w:t xml:space="preserve">number </w:t>
      </w:r>
      <w:r>
        <w:rPr>
          <w:rFonts w:ascii="微軟正黑體" w:hAnsi="微軟正黑體" w:hint="eastAsia"/>
        </w:rPr>
        <w:t>兩個具名群組</w:t>
      </w:r>
    </w:p>
    <w:p w14:paraId="1BC893EA" w14:textId="77777777" w:rsidR="00D94EAE" w:rsidRDefault="002424E5" w:rsidP="00614639">
      <w:pPr>
        <w:jc w:val="center"/>
        <w:rPr>
          <w:rFonts w:ascii="微軟正黑體" w:hAnsi="微軟正黑體"/>
        </w:rPr>
      </w:pPr>
      <w:r w:rsidRPr="002424E5">
        <w:rPr>
          <w:rFonts w:ascii="微軟正黑體" w:hAnsi="微軟正黑體"/>
          <w:noProof/>
        </w:rPr>
        <w:drawing>
          <wp:inline distT="0" distB="0" distL="0" distR="0" wp14:anchorId="40005EB3" wp14:editId="693DBE2F">
            <wp:extent cx="5220429" cy="2029108"/>
            <wp:effectExtent l="19050" t="19050" r="18415" b="2857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2029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F33CC" w14:textId="77777777" w:rsidR="00D94EAE" w:rsidRDefault="00D94EAE" w:rsidP="0061463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原先</w:t>
      </w:r>
      <w:r w:rsidR="002424E5">
        <w:rPr>
          <w:rFonts w:ascii="微軟正黑體" w:hAnsi="微軟正黑體" w:hint="eastAsia"/>
        </w:rPr>
        <w:t xml:space="preserve">的 </w:t>
      </w:r>
      <w:r w:rsidR="002424E5">
        <w:rPr>
          <w:rFonts w:ascii="微軟正黑體" w:hAnsi="微軟正黑體"/>
        </w:rPr>
        <w:t>Group 1</w:t>
      </w:r>
      <w:r w:rsidR="002424E5">
        <w:rPr>
          <w:rFonts w:ascii="微軟正黑體" w:hAnsi="微軟正黑體" w:hint="eastAsia"/>
        </w:rPr>
        <w:t>、G</w:t>
      </w:r>
      <w:r w:rsidR="002424E5">
        <w:rPr>
          <w:rFonts w:ascii="微軟正黑體" w:hAnsi="微軟正黑體"/>
        </w:rPr>
        <w:t>roup 2</w:t>
      </w:r>
      <w:r w:rsidR="002424E5">
        <w:rPr>
          <w:rFonts w:ascii="微軟正黑體" w:hAnsi="微軟正黑體" w:hint="eastAsia"/>
        </w:rPr>
        <w:t>，擁有了名稱</w:t>
      </w:r>
    </w:p>
    <w:p w14:paraId="25D3175E" w14:textId="77777777" w:rsidR="00614639" w:rsidRPr="007E1682" w:rsidRDefault="00614639" w:rsidP="00373A7D">
      <w:pPr>
        <w:rPr>
          <w:rFonts w:ascii="微軟正黑體" w:hAnsi="微軟正黑體"/>
        </w:rPr>
      </w:pPr>
    </w:p>
    <w:p w14:paraId="5C7B105F" w14:textId="7131AC9F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B76B6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正規表達式</w:t>
      </w:r>
      <w:r w:rsidRPr="00B76B6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 xml:space="preserve"> Regular Expression</w:t>
      </w:r>
    </w:p>
    <w:p w14:paraId="30230AD6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匯入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regex </w:t>
      </w: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套件</w:t>
      </w:r>
    </w:p>
    <w:p w14:paraId="4B636E8F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76B6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</w:t>
      </w:r>
    </w:p>
    <w:p w14:paraId="40955458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BD1792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6E20B390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更多操作，可以參考這裡</w:t>
      </w:r>
    </w:p>
    <w:p w14:paraId="77958D93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https://www.runoob.com/python3/python3-reg-expressions.html</w:t>
      </w:r>
    </w:p>
    <w:p w14:paraId="3F6540C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186A6942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 search</w:t>
      </w:r>
    </w:p>
    <w:p w14:paraId="4554D58E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6291747D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lastRenderedPageBreak/>
        <w:t>說明</w:t>
      </w:r>
    </w:p>
    <w:p w14:paraId="012EB95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re.search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會將整個字串進行搜尋，</w:t>
      </w:r>
    </w:p>
    <w:p w14:paraId="78887DCA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但只會比對到第一組，</w:t>
      </w:r>
    </w:p>
    <w:p w14:paraId="274EAA0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match[0]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是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regex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所代表的整個完整比對的字串，</w:t>
      </w:r>
    </w:p>
    <w:p w14:paraId="0FDD3598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match[1]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是第一組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)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中的內容，</w:t>
      </w:r>
    </w:p>
    <w:p w14:paraId="345DCF6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match[2]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是第二組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)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中的內容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...</w:t>
      </w:r>
    </w:p>
    <w:p w14:paraId="0DEA6B5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75241EE0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r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'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a-zA-</w:t>
      </w:r>
      <w:proofErr w:type="gramStart"/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Z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(</w:t>
      </w:r>
      <w:proofErr w:type="gramEnd"/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12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)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\d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{8}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'</w:t>
      </w:r>
    </w:p>
    <w:p w14:paraId="05C15B68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A123456789, S299888777"</w:t>
      </w:r>
    </w:p>
    <w:p w14:paraId="65DC6B23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B76B6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arch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4070D0F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D8CCF25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0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0DF377FD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504EEB9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7EAFFE8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match.group()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或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match.group(0)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是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regex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所代表的整個完整比對的字串，</w:t>
      </w:r>
    </w:p>
    <w:p w14:paraId="40C46D9D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match.group(1)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是第一組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)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中的內容，</w:t>
      </w:r>
    </w:p>
    <w:p w14:paraId="4AAE018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match.group(2)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是第二組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()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中的內容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...</w:t>
      </w:r>
    </w:p>
    <w:p w14:paraId="107D0ADC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28164E9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roup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0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7AD211A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roup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2D7DDEBF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0D71CD4" w14:textId="517E3748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B76B6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findall</w:t>
      </w:r>
    </w:p>
    <w:p w14:paraId="6779C9E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4642A6E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060A2140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lastRenderedPageBreak/>
        <w:t xml:space="preserve">re.findall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會將所有配對到的字串</w:t>
      </w:r>
    </w:p>
    <w:p w14:paraId="4DAA373E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回傳成一個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list</w:t>
      </w:r>
    </w:p>
    <w:p w14:paraId="161618B2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68BE2FF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r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'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0-</w:t>
      </w:r>
      <w:proofErr w:type="gramStart"/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9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+</w:t>
      </w:r>
      <w:proofErr w:type="gramEnd"/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'</w:t>
      </w:r>
    </w:p>
    <w:p w14:paraId="6343059F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0911111111, 0922222222, 0933333333"</w:t>
      </w:r>
    </w:p>
    <w:p w14:paraId="1D3B9E5F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Match0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B76B6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all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133774C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Match0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188076E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Match0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0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6A91DA9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Match0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2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35DFC6ED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4DF3D2D" w14:textId="310698C9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B76B6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finditer</w:t>
      </w:r>
    </w:p>
    <w:p w14:paraId="633AC156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6017DFD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0EF37F5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re.finditer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會將所有配對到的字串</w:t>
      </w:r>
    </w:p>
    <w:p w14:paraId="2E6921F2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以迭代的方式呈現，若沒有配對到，則回傳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None</w:t>
      </w:r>
    </w:p>
    <w:p w14:paraId="124805A0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700C944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3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r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'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0-</w:t>
      </w:r>
      <w:proofErr w:type="gramStart"/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9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+</w:t>
      </w:r>
      <w:proofErr w:type="gramEnd"/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'</w:t>
      </w:r>
    </w:p>
    <w:p w14:paraId="2DA0663E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3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0911111111, 0922222222, 0933333333"</w:t>
      </w:r>
    </w:p>
    <w:p w14:paraId="7D7F3043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terableMatch03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B76B6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iter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3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3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136B6F15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f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terableMatch</w:t>
      </w:r>
      <w:proofErr w:type="gramStart"/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03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!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=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Non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1B912C1B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76B6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76B6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terableMatch03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2B55D97B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    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proofErr w:type="gramEnd"/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0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23782DBE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47F9E00" w14:textId="46E180B9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B76B6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match</w:t>
      </w:r>
    </w:p>
    <w:p w14:paraId="3EDD46E2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49F5209F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5BF1496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re.match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與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re.search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的差別，</w:t>
      </w:r>
    </w:p>
    <w:p w14:paraId="5299E5DC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lastRenderedPageBreak/>
        <w:t>在於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match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會從字串的「開頭」開始比對，</w:t>
      </w:r>
    </w:p>
    <w:p w14:paraId="751402E8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比對不到，便回傳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None</w:t>
      </w:r>
    </w:p>
    <w:p w14:paraId="1BC0844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439E82C3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4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r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'2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0-</w:t>
      </w:r>
      <w:proofErr w:type="gramStart"/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9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{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3}</w:t>
      </w:r>
      <w:r w:rsidRPr="00B76B6E">
        <w:rPr>
          <w:rFonts w:ascii="Consolas" w:eastAsia="新細明體" w:hAnsi="Consolas" w:cs="新細明體"/>
          <w:color w:val="EE0000"/>
          <w:kern w:val="0"/>
          <w:sz w:val="28"/>
          <w:szCs w:val="28"/>
        </w:rPr>
        <w:t>\/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0-1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?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0-9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{1}</w:t>
      </w:r>
      <w:r w:rsidRPr="00B76B6E">
        <w:rPr>
          <w:rFonts w:ascii="Consolas" w:eastAsia="新細明體" w:hAnsi="Consolas" w:cs="新細明體"/>
          <w:color w:val="EE0000"/>
          <w:kern w:val="0"/>
          <w:sz w:val="28"/>
          <w:szCs w:val="28"/>
        </w:rPr>
        <w:t>\/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([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0-3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?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0-9</w:t>
      </w:r>
      <w:r w:rsidRPr="00B76B6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)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'</w:t>
      </w:r>
    </w:p>
    <w:p w14:paraId="330B41D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4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2020/06/10"</w:t>
      </w:r>
    </w:p>
    <w:p w14:paraId="51E8B3A2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4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B76B6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match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4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4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7403D58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4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67E3D9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4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0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540DEE3F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4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B76B6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37A637D5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EB8A52A" w14:textId="3EC45799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B76B6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split</w:t>
      </w:r>
    </w:p>
    <w:p w14:paraId="0CA544B5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3B497E6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0D82835F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re.split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類似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string.split('separator')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，</w:t>
      </w:r>
    </w:p>
    <w:p w14:paraId="62F67A1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只是用正規表達式</w:t>
      </w:r>
      <w:proofErr w:type="gramStart"/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來作</w:t>
      </w:r>
      <w:proofErr w:type="gramEnd"/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為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separator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，</w:t>
      </w:r>
    </w:p>
    <w:p w14:paraId="24B6FFD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並回傳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list</w:t>
      </w:r>
    </w:p>
    <w:p w14:paraId="1B812D5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45B4A3AA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6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r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'\d'</w:t>
      </w:r>
    </w:p>
    <w:p w14:paraId="3DF79AC8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6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One1Two2Three3Four4"</w:t>
      </w:r>
    </w:p>
    <w:p w14:paraId="5EF9C55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Match06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B76B6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plit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6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6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F13AC63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Match06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8961471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</w:pPr>
    </w:p>
    <w:p w14:paraId="209B028D" w14:textId="1B0643BB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B76B6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sub</w:t>
      </w:r>
    </w:p>
    <w:p w14:paraId="75BDAA58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083CEAFB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240F6026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re.sub(</w:t>
      </w:r>
      <w:proofErr w:type="gramEnd"/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regex, replace_string, test_string)</w:t>
      </w:r>
    </w:p>
    <w:p w14:paraId="7CE857C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lastRenderedPageBreak/>
        <w:t>將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regex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所代表的文字，改成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replace_string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，文字來源是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test_string</w:t>
      </w:r>
    </w:p>
    <w:p w14:paraId="787CACE2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6201457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7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r</w:t>
      </w:r>
      <w:r w:rsidRPr="00B76B6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"\D"</w:t>
      </w:r>
    </w:p>
    <w:p w14:paraId="65D3180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7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2022-02-14 #1314"</w:t>
      </w:r>
    </w:p>
    <w:p w14:paraId="6E4DEC6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Resul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B76B6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ub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7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B76B6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"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7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E7240A5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76B6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Result</w:t>
      </w:r>
      <w:r w:rsidRPr="00B76B6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026DA13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56A239F" w14:textId="025A4572" w:rsidR="00B76B6E" w:rsidRPr="009F483D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B76B6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具名群組</w:t>
      </w:r>
      <w:r w:rsidR="009F483D">
        <w:rPr>
          <w:rFonts w:ascii="Consolas" w:eastAsia="新細明體" w:hAnsi="Consolas" w:cs="新細明體" w:hint="eastAsia"/>
          <w:b/>
          <w:kern w:val="0"/>
          <w:sz w:val="32"/>
          <w:szCs w:val="32"/>
          <w:shd w:val="pct15" w:color="auto" w:fill="FFFFFF"/>
        </w:rPr>
        <w:t xml:space="preserve"> </w:t>
      </w:r>
      <w:r w:rsidRPr="009F483D">
        <w:rPr>
          <w:rFonts w:ascii="Consolas" w:eastAsia="新細明體" w:hAnsi="Consolas" w:cs="新細明體"/>
          <w:b/>
          <w:kern w:val="0"/>
          <w:sz w:val="21"/>
          <w:szCs w:val="21"/>
          <w:shd w:val="pct15" w:color="auto" w:fill="FFFFFF"/>
        </w:rPr>
        <w:t>named group</w:t>
      </w:r>
    </w:p>
    <w:p w14:paraId="13E56C3F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491E3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r</w:t>
      </w:r>
      <w:r w:rsidRPr="00491E3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'https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?</w:t>
      </w:r>
      <w:r w:rsidRPr="00491E3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:</w:t>
      </w:r>
      <w:proofErr w:type="gramEnd"/>
      <w:r w:rsidRPr="00491E3E">
        <w:rPr>
          <w:rFonts w:ascii="Consolas" w:eastAsia="新細明體" w:hAnsi="Consolas" w:cs="新細明體"/>
          <w:color w:val="EE0000"/>
          <w:kern w:val="0"/>
          <w:sz w:val="28"/>
          <w:szCs w:val="28"/>
        </w:rPr>
        <w:t>\/\/</w:t>
      </w:r>
      <w:r w:rsidRPr="00491E3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(</w:t>
      </w:r>
      <w:r w:rsidRPr="00491E3E">
        <w:rPr>
          <w:rFonts w:ascii="Consolas" w:eastAsia="新細明體" w:hAnsi="Consolas" w:cs="新細明體"/>
          <w:color w:val="800000"/>
          <w:kern w:val="0"/>
          <w:sz w:val="28"/>
          <w:szCs w:val="28"/>
        </w:rPr>
        <w:t>?P&lt;domain_name&gt;</w:t>
      </w:r>
      <w:r w:rsidRPr="00491E3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[</w:t>
      </w:r>
      <w:r w:rsidRPr="00491E3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a-z</w:t>
      </w:r>
      <w:r w:rsidRPr="00491E3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+</w:t>
      </w:r>
      <w:r w:rsidRPr="00491E3E">
        <w:rPr>
          <w:rFonts w:ascii="Consolas" w:eastAsia="新細明體" w:hAnsi="Consolas" w:cs="新細明體"/>
          <w:color w:val="EE0000"/>
          <w:kern w:val="0"/>
          <w:sz w:val="28"/>
          <w:szCs w:val="28"/>
        </w:rPr>
        <w:t>\.</w:t>
      </w:r>
      <w:r w:rsidRPr="00491E3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[</w:t>
      </w:r>
      <w:r w:rsidRPr="00491E3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a-z</w:t>
      </w:r>
      <w:r w:rsidRPr="00491E3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+</w:t>
      </w:r>
      <w:r w:rsidRPr="00491E3E">
        <w:rPr>
          <w:rFonts w:ascii="Consolas" w:eastAsia="新細明體" w:hAnsi="Consolas" w:cs="新細明體"/>
          <w:color w:val="EE0000"/>
          <w:kern w:val="0"/>
          <w:sz w:val="28"/>
          <w:szCs w:val="28"/>
        </w:rPr>
        <w:t>\.</w:t>
      </w:r>
      <w:r w:rsidRPr="00491E3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[</w:t>
      </w:r>
      <w:r w:rsidRPr="00491E3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a-z</w:t>
      </w:r>
      <w:r w:rsidRPr="00491E3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+</w:t>
      </w:r>
      <w:r w:rsidRPr="00491E3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)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+</w:t>
      </w:r>
      <w:r w:rsidRPr="00491E3E">
        <w:rPr>
          <w:rFonts w:ascii="Consolas" w:eastAsia="新細明體" w:hAnsi="Consolas" w:cs="新細明體"/>
          <w:color w:val="EE0000"/>
          <w:kern w:val="0"/>
          <w:sz w:val="28"/>
          <w:szCs w:val="28"/>
        </w:rPr>
        <w:t>\/</w:t>
      </w:r>
      <w:r w:rsidRPr="00491E3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(</w:t>
      </w:r>
      <w:r w:rsidRPr="00491E3E">
        <w:rPr>
          <w:rFonts w:ascii="Consolas" w:eastAsia="新細明體" w:hAnsi="Consolas" w:cs="新細明體"/>
          <w:color w:val="800000"/>
          <w:kern w:val="0"/>
          <w:sz w:val="28"/>
          <w:szCs w:val="28"/>
        </w:rPr>
        <w:t>?P&lt;ig_id&gt;</w:t>
      </w:r>
      <w:r w:rsidRPr="00491E3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[</w:t>
      </w:r>
      <w:r w:rsidRPr="00491E3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a-z.</w:t>
      </w:r>
      <w:r w:rsidRPr="00491E3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]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+</w:t>
      </w:r>
      <w:r w:rsidRPr="00491E3E">
        <w:rPr>
          <w:rFonts w:ascii="Consolas" w:eastAsia="新細明體" w:hAnsi="Consolas" w:cs="新細明體"/>
          <w:color w:val="D16969"/>
          <w:kern w:val="0"/>
          <w:sz w:val="28"/>
          <w:szCs w:val="28"/>
        </w:rPr>
        <w:t>)</w:t>
      </w:r>
      <w:r w:rsidRPr="00491E3E">
        <w:rPr>
          <w:rFonts w:ascii="Consolas" w:eastAsia="新細明體" w:hAnsi="Consolas" w:cs="新細明體"/>
          <w:color w:val="EE0000"/>
          <w:kern w:val="0"/>
          <w:sz w:val="28"/>
          <w:szCs w:val="28"/>
        </w:rPr>
        <w:t>\/</w:t>
      </w:r>
      <w:r w:rsidRPr="00491E3E">
        <w:rPr>
          <w:rFonts w:ascii="Consolas" w:eastAsia="新細明體" w:hAnsi="Consolas" w:cs="新細明體"/>
          <w:color w:val="811F3F"/>
          <w:kern w:val="0"/>
          <w:sz w:val="28"/>
          <w:szCs w:val="28"/>
        </w:rPr>
        <w:t>'</w:t>
      </w:r>
    </w:p>
    <w:p w14:paraId="63766C6D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https://www.instagram.com/darreninfo.cc/"</w:t>
      </w:r>
    </w:p>
    <w:p w14:paraId="512A6CA3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491E3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491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match</w:t>
      </w:r>
      <w:proofErr w:type="gramEnd"/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491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gex0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491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ring0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396774A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1E6B3610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說明</w:t>
      </w:r>
    </w:p>
    <w:p w14:paraId="1205D809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除了</w:t>
      </w: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.group(n) </w:t>
      </w: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以外，</w:t>
      </w:r>
    </w:p>
    <w:p w14:paraId="053D8B0B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還可以做用</w:t>
      </w: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name</w:t>
      </w: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，</w:t>
      </w:r>
    </w:p>
    <w:p w14:paraId="250BDA32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作為</w:t>
      </w: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key </w:t>
      </w: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來存取</w:t>
      </w: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group()</w:t>
      </w:r>
    </w:p>
    <w:p w14:paraId="52BE88A7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728D5C5C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491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491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491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roup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)</w:t>
      </w:r>
    </w:p>
    <w:p w14:paraId="341D32A1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491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491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491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roup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domain_name'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5F2C120B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491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491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491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roup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ig_id'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38BD1BBE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491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domain_name'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49DE2981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491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491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ig_id'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6AEB1FC3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491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491E3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592E7D3D" w14:textId="7777777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491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491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atch01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491E3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2</w:t>
      </w:r>
      <w:r w:rsidRPr="00491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491AACF3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F69C6CA" w14:textId="1CE034D7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491E3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E-mail</w:t>
      </w:r>
    </w:p>
    <w:p w14:paraId="37FBE510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558F5AB2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說明</w:t>
      </w:r>
    </w:p>
    <w:p w14:paraId="77974E3B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lastRenderedPageBreak/>
        <w:t>透過</w:t>
      </w: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 xml:space="preserve"> named group </w:t>
      </w: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取得</w:t>
      </w: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 xml:space="preserve"> username</w:t>
      </w: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、</w:t>
      </w: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domain name</w:t>
      </w:r>
    </w:p>
    <w:p w14:paraId="02A11909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794A1B73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gex02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= </w:t>
      </w:r>
      <w:r w:rsidRPr="00B76B6E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r</w:t>
      </w:r>
      <w:r w:rsidRPr="00B76B6E">
        <w:rPr>
          <w:rFonts w:ascii="Consolas" w:eastAsia="新細明體" w:hAnsi="Consolas" w:cs="新細明體"/>
          <w:color w:val="811F3F"/>
          <w:kern w:val="0"/>
          <w:sz w:val="21"/>
          <w:szCs w:val="21"/>
        </w:rPr>
        <w:t>'</w:t>
      </w:r>
      <w:proofErr w:type="gramStart"/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(</w:t>
      </w:r>
      <w:r w:rsidRPr="00B76B6E">
        <w:rPr>
          <w:rFonts w:ascii="Consolas" w:eastAsia="新細明體" w:hAnsi="Consolas" w:cs="新細明體"/>
          <w:color w:val="800000"/>
          <w:kern w:val="0"/>
          <w:sz w:val="21"/>
          <w:szCs w:val="21"/>
        </w:rPr>
        <w:t>?P</w:t>
      </w:r>
      <w:proofErr w:type="gramEnd"/>
      <w:r w:rsidRPr="00B76B6E">
        <w:rPr>
          <w:rFonts w:ascii="Consolas" w:eastAsia="新細明體" w:hAnsi="Consolas" w:cs="新細明體"/>
          <w:color w:val="800000"/>
          <w:kern w:val="0"/>
          <w:sz w:val="21"/>
          <w:szCs w:val="21"/>
        </w:rPr>
        <w:t>&lt;username&gt;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1"/>
          <w:szCs w:val="21"/>
        </w:rPr>
        <w:t>a-zA-Z0-9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]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+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)</w:t>
      </w:r>
      <w:r w:rsidRPr="00B76B6E">
        <w:rPr>
          <w:rFonts w:ascii="Consolas" w:eastAsia="新細明體" w:hAnsi="Consolas" w:cs="新細明體"/>
          <w:color w:val="811F3F"/>
          <w:kern w:val="0"/>
          <w:sz w:val="21"/>
          <w:szCs w:val="21"/>
        </w:rPr>
        <w:t>@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(</w:t>
      </w:r>
      <w:r w:rsidRPr="00B76B6E">
        <w:rPr>
          <w:rFonts w:ascii="Consolas" w:eastAsia="新細明體" w:hAnsi="Consolas" w:cs="新細明體"/>
          <w:color w:val="800000"/>
          <w:kern w:val="0"/>
          <w:sz w:val="21"/>
          <w:szCs w:val="21"/>
        </w:rPr>
        <w:t>?P&lt;domain_name&gt;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1"/>
          <w:szCs w:val="21"/>
        </w:rPr>
        <w:t>0-9A-Za-z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]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+</w:t>
      </w:r>
      <w:r w:rsidRPr="00B76B6E">
        <w:rPr>
          <w:rFonts w:ascii="Consolas" w:eastAsia="新細明體" w:hAnsi="Consolas" w:cs="新細明體"/>
          <w:color w:val="EE0000"/>
          <w:kern w:val="0"/>
          <w:sz w:val="21"/>
          <w:szCs w:val="21"/>
        </w:rPr>
        <w:t>\.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1"/>
          <w:szCs w:val="21"/>
        </w:rPr>
        <w:t>0-9A-Za-z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]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+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)</w:t>
      </w:r>
      <w:r w:rsidRPr="00B76B6E">
        <w:rPr>
          <w:rFonts w:ascii="Consolas" w:eastAsia="新細明體" w:hAnsi="Consolas" w:cs="新細明體"/>
          <w:color w:val="811F3F"/>
          <w:kern w:val="0"/>
          <w:sz w:val="21"/>
          <w:szCs w:val="21"/>
        </w:rPr>
        <w:t>'</w:t>
      </w:r>
    </w:p>
    <w:p w14:paraId="2B0BF8ED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02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= </w:t>
      </w: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darren@darreninfo.cc"</w:t>
      </w:r>
    </w:p>
    <w:p w14:paraId="0559671B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atch02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= </w:t>
      </w:r>
      <w:proofErr w:type="gramStart"/>
      <w:r w:rsidRPr="00B76B6E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re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match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gex02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, </w:t>
      </w:r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02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1D5237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atch02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group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)</w:t>
      </w:r>
    </w:p>
    <w:p w14:paraId="78BE6FF5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atch02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group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username'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)</w:t>
      </w:r>
    </w:p>
    <w:p w14:paraId="3CDA0124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atch02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group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omain_name'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)</w:t>
      </w:r>
    </w:p>
    <w:p w14:paraId="1192C1E3" w14:textId="77777777" w:rsidR="00B76B6E" w:rsidRPr="00B76B6E" w:rsidRDefault="00B76B6E" w:rsidP="00B76B6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624CBB9" w14:textId="3ADF7FE4" w:rsidR="00B76B6E" w:rsidRPr="00491E3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491E3E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url</w:t>
      </w:r>
    </w:p>
    <w:p w14:paraId="0CA86322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gex03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= </w:t>
      </w:r>
      <w:proofErr w:type="gramStart"/>
      <w:r w:rsidRPr="00B76B6E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r</w:t>
      </w:r>
      <w:r w:rsidRPr="00B76B6E">
        <w:rPr>
          <w:rFonts w:ascii="Consolas" w:eastAsia="新細明體" w:hAnsi="Consolas" w:cs="新細明體"/>
          <w:color w:val="811F3F"/>
          <w:kern w:val="0"/>
          <w:sz w:val="21"/>
          <w:szCs w:val="21"/>
        </w:rPr>
        <w:t>'https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?</w:t>
      </w:r>
      <w:r w:rsidRPr="00B76B6E">
        <w:rPr>
          <w:rFonts w:ascii="Consolas" w:eastAsia="新細明體" w:hAnsi="Consolas" w:cs="新細明體"/>
          <w:color w:val="811F3F"/>
          <w:kern w:val="0"/>
          <w:sz w:val="21"/>
          <w:szCs w:val="21"/>
        </w:rPr>
        <w:t>:</w:t>
      </w:r>
      <w:proofErr w:type="gramEnd"/>
      <w:r w:rsidRPr="00B76B6E">
        <w:rPr>
          <w:rFonts w:ascii="Consolas" w:eastAsia="新細明體" w:hAnsi="Consolas" w:cs="新細明體"/>
          <w:color w:val="EE0000"/>
          <w:kern w:val="0"/>
          <w:sz w:val="21"/>
          <w:szCs w:val="21"/>
        </w:rPr>
        <w:t>\/\/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(</w:t>
      </w:r>
      <w:r w:rsidRPr="00B76B6E">
        <w:rPr>
          <w:rFonts w:ascii="Consolas" w:eastAsia="新細明體" w:hAnsi="Consolas" w:cs="新細明體"/>
          <w:color w:val="800000"/>
          <w:kern w:val="0"/>
          <w:sz w:val="21"/>
          <w:szCs w:val="21"/>
        </w:rPr>
        <w:t>?P&lt;domain_name&gt;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1"/>
          <w:szCs w:val="21"/>
        </w:rPr>
        <w:t>a-z.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]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+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)</w:t>
      </w:r>
      <w:r w:rsidRPr="00B76B6E">
        <w:rPr>
          <w:rFonts w:ascii="Consolas" w:eastAsia="新細明體" w:hAnsi="Consolas" w:cs="新細明體"/>
          <w:color w:val="EE0000"/>
          <w:kern w:val="0"/>
          <w:sz w:val="21"/>
          <w:szCs w:val="21"/>
        </w:rPr>
        <w:t>\/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(</w:t>
      </w:r>
      <w:r w:rsidRPr="00B76B6E">
        <w:rPr>
          <w:rFonts w:ascii="Consolas" w:eastAsia="新細明體" w:hAnsi="Consolas" w:cs="新細明體"/>
          <w:color w:val="800000"/>
          <w:kern w:val="0"/>
          <w:sz w:val="21"/>
          <w:szCs w:val="21"/>
        </w:rPr>
        <w:t>?P&lt;username&gt;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[</w:t>
      </w:r>
      <w:r w:rsidRPr="00B76B6E">
        <w:rPr>
          <w:rFonts w:ascii="Consolas" w:eastAsia="新細明體" w:hAnsi="Consolas" w:cs="新細明體"/>
          <w:color w:val="811F3F"/>
          <w:kern w:val="0"/>
          <w:sz w:val="21"/>
          <w:szCs w:val="21"/>
        </w:rPr>
        <w:t>a-z.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]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+</w:t>
      </w:r>
      <w:r w:rsidRPr="00B76B6E">
        <w:rPr>
          <w:rFonts w:ascii="Consolas" w:eastAsia="新細明體" w:hAnsi="Consolas" w:cs="新細明體"/>
          <w:color w:val="D16969"/>
          <w:kern w:val="0"/>
          <w:sz w:val="21"/>
          <w:szCs w:val="21"/>
        </w:rPr>
        <w:t>)</w:t>
      </w:r>
      <w:r w:rsidRPr="00B76B6E">
        <w:rPr>
          <w:rFonts w:ascii="Consolas" w:eastAsia="新細明體" w:hAnsi="Consolas" w:cs="新細明體"/>
          <w:color w:val="EE0000"/>
          <w:kern w:val="0"/>
          <w:sz w:val="21"/>
          <w:szCs w:val="21"/>
        </w:rPr>
        <w:t>\/</w:t>
      </w:r>
      <w:r w:rsidRPr="00B76B6E">
        <w:rPr>
          <w:rFonts w:ascii="Consolas" w:eastAsia="新細明體" w:hAnsi="Consolas" w:cs="新細明體"/>
          <w:color w:val="811F3F"/>
          <w:kern w:val="0"/>
          <w:sz w:val="21"/>
          <w:szCs w:val="21"/>
        </w:rPr>
        <w:t>'</w:t>
      </w:r>
    </w:p>
    <w:p w14:paraId="32EFCA8C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03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= </w:t>
      </w: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ttps://www.instagram.com/darreninfo.cc/"</w:t>
      </w:r>
    </w:p>
    <w:p w14:paraId="343A235E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atch03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= </w:t>
      </w:r>
      <w:proofErr w:type="gramStart"/>
      <w:r w:rsidRPr="00B76B6E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re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match</w:t>
      </w:r>
      <w:proofErr w:type="gramEnd"/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gex03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, </w:t>
      </w:r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03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356BA411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atch03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group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)</w:t>
      </w:r>
    </w:p>
    <w:p w14:paraId="7D81EE9F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atch03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group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omain_name'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)</w:t>
      </w:r>
    </w:p>
    <w:p w14:paraId="7CAC50C7" w14:textId="77777777" w:rsidR="00B76B6E" w:rsidRPr="00B76B6E" w:rsidRDefault="00B76B6E" w:rsidP="00B76B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B76B6E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atch03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B76B6E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group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B76B6E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username'</w:t>
      </w:r>
      <w:r w:rsidRPr="00B76B6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)</w:t>
      </w:r>
    </w:p>
    <w:p w14:paraId="33A40668" w14:textId="77777777" w:rsidR="00B76B6E" w:rsidRPr="00B76B6E" w:rsidRDefault="00B76B6E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p w14:paraId="1BA9C940" w14:textId="7A94A5A8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5" w:name="_Toc95473950"/>
      <w:bookmarkStart w:id="16" w:name="_Toc98964764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5"/>
      <w:bookmarkEnd w:id="16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7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7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60FCA18F">
            <wp:extent cx="3570135" cy="8132163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483" cy="828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2"/>
      <w:r w:rsidRPr="009A20BE">
        <w:rPr>
          <w:b/>
          <w:sz w:val="32"/>
          <w:szCs w:val="32"/>
          <w:shd w:val="pct15" w:color="auto" w:fill="FFFFFF"/>
        </w:rPr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8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lastRenderedPageBreak/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9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9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</w:t>
      </w:r>
      <w:r>
        <w:rPr>
          <w:rFonts w:hint="eastAsia"/>
        </w:rPr>
        <w:lastRenderedPageBreak/>
        <w:t>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</w:t>
      </w:r>
      <w:proofErr w:type="gramEnd"/>
      <w:r w:rsidR="00FE4E4C">
        <w:rPr>
          <w:rFonts w:hint="eastAsia"/>
        </w:rPr>
        <w:t>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lastRenderedPageBreak/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lastRenderedPageBreak/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lastRenderedPageBreak/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20" w:name="_Toc95473954"/>
      <w:bookmarkStart w:id="21" w:name="_Toc98964765"/>
      <w:r w:rsidRPr="007E1682">
        <w:lastRenderedPageBreak/>
        <w:t>Module 8. CSS Selector</w:t>
      </w:r>
      <w:bookmarkEnd w:id="20"/>
      <w:bookmarkEnd w:id="21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2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2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p w14:paraId="7CC3107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25BF21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*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margin</w:t>
      </w:r>
      <w:proofErr w:type="gramEnd"/>
      <w:r w:rsidRPr="00CF0792">
        <w:rPr>
          <w:rFonts w:ascii="微軟正黑體" w:hAnsi="微軟正黑體"/>
        </w:rPr>
        <w:t>: 0px; padding: 0px; }</w:t>
      </w:r>
    </w:p>
    <w:p w14:paraId="7C6300D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p w14:paraId="149A608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0175AE1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AA3EDF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p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Blue; }</w:t>
      </w:r>
    </w:p>
    <w:p w14:paraId="1DEDC9A5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07CD575" w14:textId="6FA0D37C" w:rsidR="00A21B31" w:rsidRPr="00CF0792" w:rsidRDefault="00A21B31" w:rsidP="00A21B31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65D8FE7" w14:textId="29CF7C53" w:rsidR="00CF0792" w:rsidRPr="00A21B31" w:rsidRDefault="00A21B31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color w:val="5B9BD5" w:themeColor="accent5"/>
        </w:rPr>
        <w:t xml:space="preserve"> </w:t>
      </w:r>
      <w:r w:rsidR="00E55D26"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 xml:space="preserve"> &lt;/p&gt;</w:t>
      </w:r>
    </w:p>
    <w:p w14:paraId="111C9D6A" w14:textId="77777777" w:rsidR="00A21B31" w:rsidRPr="00CF0792" w:rsidRDefault="00A21B31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p w14:paraId="5B60E78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2F9F9BC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proofErr w:type="gramStart"/>
      <w:r w:rsidRPr="008844E5">
        <w:rPr>
          <w:rFonts w:ascii="微軟正黑體" w:hAnsi="微軟正黑體"/>
          <w:b/>
        </w:rPr>
        <w:t>.Red</w:t>
      </w:r>
      <w:proofErr w:type="gramEnd"/>
      <w:r w:rsidRPr="00CF0792">
        <w:rPr>
          <w:rFonts w:ascii="微軟正黑體" w:hAnsi="微軟正黑體"/>
        </w:rPr>
        <w:t xml:space="preserve"> { color: Red; }</w:t>
      </w:r>
    </w:p>
    <w:p w14:paraId="192925A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A9615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ACEC0F9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p&gt;</w:t>
      </w:r>
    </w:p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.class：元素類別選擇器(Class selector)</w:t>
      </w:r>
    </w:p>
    <w:p w14:paraId="0E59A6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p w14:paraId="206175C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55F0CCB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.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}</w:t>
      </w:r>
    </w:p>
    <w:p w14:paraId="11EAEF9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CF521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6319FD28" w14:textId="0E91FD6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e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lastRenderedPageBreak/>
        <w:t>將樣式套用於具指定ID的元素</w:t>
      </w:r>
    </w:p>
    <w:p w14:paraId="0DBF369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7B9D6B0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 xml:space="preserve">#Red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611F221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026C8C14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19469111" w14:textId="77777777" w:rsidR="00CF0792" w:rsidRPr="00CF0792" w:rsidRDefault="00CF0792" w:rsidP="00CF0792">
      <w:pPr>
        <w:rPr>
          <w:rFonts w:ascii="微軟正黑體" w:hAnsi="微軟正黑體"/>
        </w:rPr>
      </w:pPr>
    </w:p>
    <w:p w14:paraId="4337FCB0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#eid：元素ID選擇器(ID selector)</w:t>
      </w:r>
    </w:p>
    <w:p w14:paraId="55E5CFA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p w14:paraId="6C5CA3E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9085A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#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08BEB5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62CFC3B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57951BC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id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CF0792" w:rsidRDefault="00CF0792" w:rsidP="00CF0792">
      <w:pPr>
        <w:rPr>
          <w:rFonts w:ascii="微軟正黑體" w:hAnsi="微軟正黑體"/>
        </w:rPr>
      </w:pPr>
    </w:p>
    <w:p w14:paraId="05E7CECD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 xml:space="preserve">e1, e2 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[,e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]：群組選擇器(Grouped selector)</w:t>
      </w:r>
    </w:p>
    <w:p w14:paraId="28F53DC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1、e2元素套用相同樣式</w:t>
      </w:r>
    </w:p>
    <w:p w14:paraId="634EE03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3FB91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,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                               </w:t>
      </w:r>
    </w:p>
    <w:p w14:paraId="4514D1F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/style&gt;</w:t>
      </w:r>
    </w:p>
    <w:p w14:paraId="4AC8CE6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4A3D43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C10E053" w14:textId="77777777" w:rsidR="005C04FA" w:rsidRPr="00CF0792" w:rsidRDefault="005C04FA" w:rsidP="00CF0792">
      <w:pPr>
        <w:rPr>
          <w:rFonts w:ascii="微軟正黑體" w:hAnsi="微軟正黑體"/>
        </w:rPr>
      </w:pPr>
    </w:p>
    <w:p w14:paraId="5E7ABFA5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 d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p w14:paraId="5BA415B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0E188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="008844E5" w:rsidRPr="008844E5">
        <w:rPr>
          <w:rFonts w:ascii="微軟正黑體" w:hAnsi="微軟正黑體"/>
          <w:b/>
        </w:rPr>
        <w:t xml:space="preserve"> </w:t>
      </w:r>
      <w:r w:rsidRPr="008844E5">
        <w:rPr>
          <w:rFonts w:ascii="微軟正黑體" w:hAnsi="微軟正黑體"/>
          <w:b/>
        </w:rPr>
        <w:t>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</w:t>
      </w:r>
    </w:p>
    <w:p w14:paraId="27316AB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style&gt; </w:t>
      </w:r>
    </w:p>
    <w:p w14:paraId="2DD7651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3B4EEE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3670487D" w14:textId="77777777" w:rsidR="00832973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 </w:t>
      </w:r>
    </w:p>
    <w:p w14:paraId="001DDC03" w14:textId="77777777" w:rsidR="00832973" w:rsidRDefault="00CF0792" w:rsidP="00832973">
      <w:pPr>
        <w:ind w:left="480"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5E27B804" w14:textId="0C99B769" w:rsidR="00CF0792" w:rsidRPr="00CF0792" w:rsidRDefault="00CF0792" w:rsidP="00832973">
      <w:pPr>
        <w:ind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p&gt;</w:t>
      </w:r>
    </w:p>
    <w:p w14:paraId="34CB68BD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7A7DFB17" w14:textId="77777777" w:rsidR="005C04FA" w:rsidRPr="00CF0792" w:rsidRDefault="005C04FA" w:rsidP="00CF0792">
      <w:pPr>
        <w:rPr>
          <w:rFonts w:ascii="微軟正黑體" w:hAnsi="微軟正黑體"/>
        </w:rPr>
      </w:pPr>
    </w:p>
    <w:p w14:paraId="4E1698CA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 &gt; c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p w14:paraId="496853A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25F477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    </w:t>
      </w:r>
      <w:r w:rsidRPr="008844E5">
        <w:rPr>
          <w:rFonts w:ascii="微軟正黑體" w:hAnsi="微軟正黑體"/>
          <w:b/>
        </w:rPr>
        <w:t>div &gt; 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5C44EFA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BABA51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62E8B2F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span&gt;</w:t>
      </w:r>
    </w:p>
    <w:p w14:paraId="1426077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</w:p>
    <w:p w14:paraId="11F85AD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    &lt;span&gt;Black&lt;/span&gt;</w:t>
      </w:r>
    </w:p>
    <w:p w14:paraId="7FC2777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/p&gt;</w:t>
      </w:r>
    </w:p>
    <w:p w14:paraId="626E36B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div&gt;  </w:t>
      </w:r>
    </w:p>
    <w:p w14:paraId="39362210" w14:textId="77777777" w:rsidR="005C04FA" w:rsidRPr="00CF0792" w:rsidRDefault="005C04FA" w:rsidP="00CF0792">
      <w:pPr>
        <w:rPr>
          <w:rFonts w:ascii="微軟正黑體" w:hAnsi="微軟正黑體"/>
        </w:rPr>
      </w:pPr>
    </w:p>
    <w:p w14:paraId="6CC584E5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1 + e2：相鄰元素選擇器(Adjacent sibling selector)</w:t>
      </w:r>
    </w:p>
    <w:p w14:paraId="708831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2，且前面有e1元素，則套用樣式</w:t>
      </w:r>
    </w:p>
    <w:p w14:paraId="33D2E85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D28CBA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+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6119319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E902D9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1C32F65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A214F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AFAAB8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p&gt;</w:t>
      </w:r>
    </w:p>
    <w:p w14:paraId="1D92B09C" w14:textId="77777777" w:rsidR="00633C06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136639E2" w14:textId="77777777" w:rsidR="00E67F60" w:rsidRDefault="00E67F60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A26AA4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0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A26AA4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1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A26AA4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2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A26AA4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3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A26AA4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4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A26AA4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5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A26AA4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6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A26AA4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7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A26AA4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8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A26AA4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A26AA4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A26AA4" w:rsidP="00E67F60">
      <w:pPr>
        <w:rPr>
          <w:rFonts w:cs="Courier New"/>
          <w:szCs w:val="24"/>
        </w:rPr>
      </w:pPr>
      <w:hyperlink r:id="rId91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3" w:name="_Toc95473957"/>
      <w:bookmarkStart w:id="24" w:name="_Toc98964766"/>
      <w:r w:rsidRPr="007E1682">
        <w:lastRenderedPageBreak/>
        <w:t>Module 9. Chrome Developer Tool</w:t>
      </w:r>
      <w:bookmarkEnd w:id="23"/>
      <w:bookmarkEnd w:id="24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5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5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92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6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6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7" w:name="_Toc37039579"/>
      <w:r w:rsidRPr="00E53788">
        <w:rPr>
          <w:shd w:val="pct15" w:color="auto" w:fill="FFFFFF"/>
        </w:rPr>
        <w:lastRenderedPageBreak/>
        <w:t>Network</w:t>
      </w:r>
      <w:r w:rsidRPr="00E53788">
        <w:rPr>
          <w:shd w:val="pct15" w:color="auto" w:fill="FFFFFF"/>
        </w:rPr>
        <w:t>面板</w:t>
      </w:r>
      <w:bookmarkEnd w:id="27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06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lastRenderedPageBreak/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07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8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9" w:name="_Toc95473960"/>
      <w:r w:rsidRPr="00FF4E3E">
        <w:rPr>
          <w:b/>
          <w:sz w:val="32"/>
          <w:szCs w:val="32"/>
          <w:shd w:val="pct15" w:color="auto" w:fill="FFFFFF"/>
        </w:rPr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9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lastRenderedPageBreak/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30" w:name="_Toc95473961"/>
      <w:bookmarkStart w:id="31" w:name="_Toc98964767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30"/>
      <w:bookmarkEnd w:id="31"/>
    </w:p>
    <w:p w14:paraId="501F754E" w14:textId="77777777" w:rsidR="00714025" w:rsidRDefault="00A26AA4" w:rsidP="00714025">
      <w:hyperlink r:id="rId117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p w14:paraId="6F28C042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使用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requests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工具</w:t>
      </w:r>
    </w:p>
    <w:p w14:paraId="09649D84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FF4E3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uests</w:t>
      </w:r>
    </w:p>
    <w:p w14:paraId="73FB760A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0EC5A77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使用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json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工具</w:t>
      </w:r>
    </w:p>
    <w:p w14:paraId="56575262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FF4E3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json</w:t>
      </w:r>
    </w:p>
    <w:p w14:paraId="1D20C949" w14:textId="77777777" w:rsidR="00FF4E3E" w:rsidRPr="00FF4E3E" w:rsidRDefault="00FF4E3E" w:rsidP="00FF4E3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DD6C805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使用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GET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方式下載普通網頁</w:t>
      </w:r>
    </w:p>
    <w:p w14:paraId="03C41AC6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FF4E3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uest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ttps://httpbin.org/get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1543BED3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2FC7486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伺服器回應的狀態碼</w:t>
      </w:r>
    </w:p>
    <w:p w14:paraId="0A0F2AA6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參考網頁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: https://reurl.cc/2DRpan</w:t>
      </w:r>
    </w:p>
    <w:p w14:paraId="02E3E059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tatus</w:t>
      </w:r>
      <w:proofErr w:type="gramEnd"/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_code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B227917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48C617D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回傳資料的編碼</w:t>
      </w:r>
    </w:p>
    <w:p w14:paraId="4884EC2D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encoding</w:t>
      </w:r>
      <w:proofErr w:type="gramEnd"/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E654640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E44DF29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指定回傳資料的編碼</w:t>
      </w:r>
    </w:p>
    <w:p w14:paraId="333226E6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proofErr w:type="gramStart"/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res.encoding</w:t>
      </w:r>
      <w:proofErr w:type="gramEnd"/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= 'utf-8'</w:t>
      </w:r>
    </w:p>
    <w:p w14:paraId="260B1AE6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313BF20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輸出網頁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HTML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原始碼</w:t>
      </w:r>
    </w:p>
    <w:p w14:paraId="7797F2BB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tex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464831F" w14:textId="77777777" w:rsidR="00FF4E3E" w:rsidRPr="00FF4E3E" w:rsidRDefault="00FF4E3E" w:rsidP="00FF4E3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F071FD7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GET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方法的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query string</w:t>
      </w:r>
    </w:p>
    <w:p w14:paraId="2F5D644E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_param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{</w:t>
      </w:r>
    </w:p>
    <w:p w14:paraId="2CDDDF13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key1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value1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</w:p>
    <w:p w14:paraId="56C3B477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key2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value2'</w:t>
      </w:r>
    </w:p>
    <w:p w14:paraId="2CEF2DE5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}</w:t>
      </w:r>
    </w:p>
    <w:p w14:paraId="6EC07CE9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984E4DD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將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query string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加入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GET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請求中</w:t>
      </w:r>
    </w:p>
    <w:p w14:paraId="2A4CD39E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FF4E3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uest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ttps://httpbin.org/get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param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_param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05F2C5D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E35CF11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觀察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URL</w:t>
      </w:r>
    </w:p>
    <w:p w14:paraId="31558C81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url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9FBF5B9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20E9147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輸出網頁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HTML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原始碼</w:t>
      </w:r>
    </w:p>
    <w:p w14:paraId="53E806D1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tex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E0CDFD7" w14:textId="77777777" w:rsidR="00FF4E3E" w:rsidRPr="00FF4E3E" w:rsidRDefault="00FF4E3E" w:rsidP="00FF4E3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EF42892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POST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方法的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form data</w:t>
      </w:r>
    </w:p>
    <w:p w14:paraId="77C577C6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_data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{</w:t>
      </w:r>
    </w:p>
    <w:p w14:paraId="6D90E82E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key1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value1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</w:p>
    <w:p w14:paraId="6B281349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key2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value2'</w:t>
      </w:r>
    </w:p>
    <w:p w14:paraId="7B78CAFB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}</w:t>
      </w:r>
    </w:p>
    <w:p w14:paraId="640FFBF0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44110A9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將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form data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加入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POST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請求中</w:t>
      </w:r>
    </w:p>
    <w:p w14:paraId="5F290181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FF4E3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uest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os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ttps://httpbin.org/post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ata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_data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32B9119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96A40BF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輸出網頁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HTML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原始碼</w:t>
      </w:r>
    </w:p>
    <w:p w14:paraId="7C42E954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tex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AA895AB" w14:textId="77777777" w:rsidR="00FF4E3E" w:rsidRPr="00FF4E3E" w:rsidRDefault="00FF4E3E" w:rsidP="00FF4E3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082B20A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要上傳的檔案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(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變數名稱為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my_filename)</w:t>
      </w:r>
    </w:p>
    <w:p w14:paraId="20F4F949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_file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{</w:t>
      </w:r>
    </w:p>
    <w:p w14:paraId="710C1C37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my_filename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proofErr w:type="gramStart"/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open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turingcerts.jpg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rb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8A35ABF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}</w:t>
      </w:r>
    </w:p>
    <w:p w14:paraId="2DDD3977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AF2493F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lastRenderedPageBreak/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將檔案加入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POST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請求中</w:t>
      </w:r>
    </w:p>
    <w:p w14:paraId="5BF0C682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FF4E3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uest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os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ttps://httpbin.org/post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file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_file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EFC5426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135175C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輸出網頁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HTML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原始碼</w:t>
      </w:r>
    </w:p>
    <w:p w14:paraId="1CCE114C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tex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E0E884D" w14:textId="77777777" w:rsidR="00FF4E3E" w:rsidRPr="00FF4E3E" w:rsidRDefault="00FF4E3E" w:rsidP="00FF4E3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E8FD866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自訂標頭</w:t>
      </w:r>
    </w:p>
    <w:p w14:paraId="7F6DA681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_header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{</w:t>
      </w:r>
    </w:p>
    <w:p w14:paraId="2C99A0D2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user-agent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Mozilla/5.0 (Windows NT 10.0; Win64; x64) AppleWebKit/537.36 (KHTML, like Gecko) Chrome/99.0.4844.82 Safari/537.36'</w:t>
      </w:r>
    </w:p>
    <w:p w14:paraId="1CBB58CE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}</w:t>
      </w:r>
    </w:p>
    <w:p w14:paraId="5A4A995F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AEAB6BD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將自訂標頭加入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GET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請求中</w:t>
      </w:r>
    </w:p>
    <w:p w14:paraId="197159B6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FF4E3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uest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ttps://httpbin.org/get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header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_header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C8B6812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B2442EB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輸出網頁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HTML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原始碼</w:t>
      </w:r>
    </w:p>
    <w:p w14:paraId="39281D0B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tex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01729DCF" w14:textId="77777777" w:rsidR="00FF4E3E" w:rsidRPr="00FF4E3E" w:rsidRDefault="00FF4E3E" w:rsidP="00FF4E3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51CB9CF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自訂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ookie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格式</w:t>
      </w:r>
    </w:p>
    <w:p w14:paraId="5A110919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_cookie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{</w:t>
      </w:r>
    </w:p>
    <w:p w14:paraId="5A96F3B0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first_cookie"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hello"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,</w:t>
      </w:r>
    </w:p>
    <w:p w14:paraId="6C0F82CC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second_cookie"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world"</w:t>
      </w:r>
    </w:p>
    <w:p w14:paraId="2A19C07A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}</w:t>
      </w:r>
    </w:p>
    <w:p w14:paraId="38F9BF3E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02A8CD5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將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ookie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加入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GET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請求</w:t>
      </w:r>
    </w:p>
    <w:p w14:paraId="5B69A304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FF4E3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uest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ttps://httpbin.org/get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ookie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_cookie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E9FAFE9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F2C6738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輸出網頁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HTML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原始碼</w:t>
      </w:r>
    </w:p>
    <w:p w14:paraId="7580A6A2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tex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B779A9F" w14:textId="77777777" w:rsidR="00FF4E3E" w:rsidRPr="00FF4E3E" w:rsidRDefault="00FF4E3E" w:rsidP="00FF4E3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673BC87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參考網址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: https://data.taipei/#/application</w:t>
      </w:r>
    </w:p>
    <w:p w14:paraId="711436B2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url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ttps://data.taipei/opendata/datalist/apiAccess?scope=resourceAquire&amp;rid=35aa3c53-28fb-423c-91b6-2c22432d0d70&amp;limit=5&amp;offset=0'</w:t>
      </w:r>
    </w:p>
    <w:p w14:paraId="2F833896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FF4E3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uests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url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81E97F3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8B82DBB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將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json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轉成物件</w:t>
      </w:r>
    </w:p>
    <w:p w14:paraId="3CBF1A5A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obj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FF4E3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json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loads</w:t>
      </w:r>
      <w:proofErr w:type="gramEnd"/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tex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0A62CA1D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AF05EBB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輸出對應節點的文字</w:t>
      </w:r>
    </w:p>
    <w:p w14:paraId="426ED525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obj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result</w:t>
      </w:r>
      <w:proofErr w:type="gramStart"/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[</w:t>
      </w:r>
      <w:proofErr w:type="gramEnd"/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results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[</w:t>
      </w:r>
      <w:r w:rsidRPr="00FF4E3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0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[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ShowGroupName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30F3C289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obj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result</w:t>
      </w:r>
      <w:proofErr w:type="gramStart"/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[</w:t>
      </w:r>
      <w:proofErr w:type="gramEnd"/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results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[</w:t>
      </w:r>
      <w:r w:rsidRPr="00FF4E3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0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[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Location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6648B0DE" w14:textId="77777777" w:rsidR="00FF4E3E" w:rsidRPr="00FF4E3E" w:rsidRDefault="00FF4E3E" w:rsidP="00FF4E3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DB61708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FF4E3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輸出部分節點的文字</w:t>
      </w:r>
    </w:p>
    <w:p w14:paraId="1D9E5457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ndex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FF4E3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FF4E3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enumerate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obj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result</w:t>
      </w:r>
      <w:proofErr w:type="gramStart"/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[</w:t>
      </w:r>
      <w:proofErr w:type="gramEnd"/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results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:</w:t>
      </w:r>
    </w:p>
    <w:p w14:paraId="5E165D8D" w14:textId="77777777" w:rsidR="00FF4E3E" w:rsidRPr="00FF4E3E" w:rsidRDefault="00FF4E3E" w:rsidP="00FF4E3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FF4E3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FF4E3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f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"Location: </w:t>
      </w:r>
      <w:r w:rsidRPr="00FF4E3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{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Location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</w:t>
      </w:r>
      <w:r w:rsidRPr="00FF4E3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}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, ShowGroupName: </w:t>
      </w:r>
      <w:r w:rsidRPr="00FF4E3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{</w:t>
      </w:r>
      <w:r w:rsidRPr="00FF4E3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ult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ShowGroupName'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</w:t>
      </w:r>
      <w:r w:rsidRPr="00FF4E3E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}</w:t>
      </w:r>
      <w:r w:rsidRPr="00FF4E3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FF4E3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1B0FE329" w14:textId="77777777" w:rsidR="00FF4E3E" w:rsidRPr="00FF4E3E" w:rsidRDefault="00FF4E3E" w:rsidP="00FF4E3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E7E2BD6" w14:textId="77777777" w:rsidR="00FF4E3E" w:rsidRPr="00FF4E3E" w:rsidRDefault="00FF4E3E" w:rsidP="00FF4E3E">
      <w:pPr>
        <w:rPr>
          <w:rFonts w:hint="eastAsia"/>
        </w:rPr>
      </w:pPr>
    </w:p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2" w:name="_Toc95473965"/>
      <w:bookmarkStart w:id="33" w:name="_Toc98964768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2"/>
      <w:bookmarkEnd w:id="33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4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4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7777777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</w:p>
    <w:p w14:paraId="0B96DE26" w14:textId="5F07F22C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</w:p>
    <w:p w14:paraId="2475A86D" w14:textId="008E37E6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</w:p>
    <w:p w14:paraId="6B0326DB" w14:textId="072B8F13" w:rsidR="00637DCA" w:rsidRPr="0092772D" w:rsidRDefault="00637DCA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>方法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p w14:paraId="64E562CD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4F0C402B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參考網頁</w:t>
      </w:r>
    </w:p>
    <w:p w14:paraId="24068877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lastRenderedPageBreak/>
        <w:t xml:space="preserve">[1] Python 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使用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Beautiful Soup 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抓取與解析網頁資料，開發網路爬蟲教學</w:t>
      </w:r>
    </w:p>
    <w:p w14:paraId="29AE04B7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https://blog.gtwang.org/programming/python-beautiful-soup-module-scrape-web-pages-tutorial/2/</w:t>
      </w:r>
    </w:p>
    <w:p w14:paraId="13F79EE6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1D979CCC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C66FD46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uests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as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</w:t>
      </w:r>
    </w:p>
    <w:p w14:paraId="760F44FC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s4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eautifulSoup</w:t>
      </w:r>
    </w:p>
    <w:p w14:paraId="42D68097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p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print</w:t>
      </w:r>
    </w:p>
    <w:p w14:paraId="3A10033D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3590199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 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PTT NBA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板</w:t>
      </w:r>
    </w:p>
    <w:p w14:paraId="589EF42B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url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https://www.ptt.cc/bbs/NBA/index.html"</w:t>
      </w:r>
    </w:p>
    <w:p w14:paraId="6509E831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81D8015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用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requests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get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方法把網頁抓下來</w:t>
      </w:r>
    </w:p>
    <w:p w14:paraId="2EC78F21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ponse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D4511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url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 </w:t>
      </w:r>
    </w:p>
    <w:p w14:paraId="38CAB53D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397AD3E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指定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xml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作為解析器</w:t>
      </w:r>
    </w:p>
    <w:p w14:paraId="7CDDF352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D4511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eautiful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ponse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tex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lxml"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 </w:t>
      </w:r>
    </w:p>
    <w:p w14:paraId="2A28DB3F" w14:textId="77777777" w:rsidR="00D45117" w:rsidRPr="00D45117" w:rsidRDefault="00D45117" w:rsidP="00D45117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C6FD72D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第一個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&lt;a&gt;&lt;/a&gt;</w:t>
      </w:r>
    </w:p>
    <w:p w14:paraId="699ECAA3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</w:t>
      </w:r>
      <w:proofErr w:type="gramEnd"/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a"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) </w:t>
      </w:r>
    </w:p>
    <w:p w14:paraId="0BD0C1A2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2A12556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全部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&lt;a&gt;&lt;/a&gt;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，此時回傳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ist</w:t>
      </w:r>
    </w:p>
    <w:p w14:paraId="5B224B01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</w:t>
      </w:r>
      <w:proofErr w:type="gramEnd"/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_all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a"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) </w:t>
      </w:r>
    </w:p>
    <w:p w14:paraId="4DA43B61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086E629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指定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ist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某個元素的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html</w:t>
      </w:r>
    </w:p>
    <w:p w14:paraId="42387847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</w:t>
      </w:r>
      <w:proofErr w:type="gramEnd"/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_all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a"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[</w:t>
      </w:r>
      <w:r w:rsidRPr="00D45117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2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]) </w:t>
      </w:r>
    </w:p>
    <w:p w14:paraId="19CD53EB" w14:textId="77777777" w:rsidR="00D45117" w:rsidRPr="00D45117" w:rsidRDefault="00D45117" w:rsidP="00D45117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5192C72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lastRenderedPageBreak/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得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id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為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ogo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元素</w:t>
      </w:r>
    </w:p>
    <w:p w14:paraId="61CAF597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ogo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</w:t>
      </w:r>
      <w:proofErr w:type="gramEnd"/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d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logo"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23C9C83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ogo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A4D34B1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EEB41BD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得所有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div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，類別名稱為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r-ent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，回傳為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ist</w:t>
      </w:r>
    </w:p>
    <w:p w14:paraId="5245EEE3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posts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</w:t>
      </w:r>
      <w:proofErr w:type="gramEnd"/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_all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div"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lass_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r-ent"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FEA64C9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posts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17CBDBC" w14:textId="77777777" w:rsidR="00D45117" w:rsidRPr="00D45117" w:rsidRDefault="00D45117" w:rsidP="00D45117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987998E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121AC8A3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以下透過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CSS selector 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取得元素，</w:t>
      </w:r>
    </w:p>
    <w:p w14:paraId="288FC5D8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回傳格式為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list</w:t>
      </w:r>
    </w:p>
    <w:p w14:paraId="2EA5C4E3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287F1501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輸出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title</w:t>
      </w:r>
    </w:p>
    <w:p w14:paraId="2E55875A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_one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title'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2236662F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BFACE6D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輸出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a</w:t>
      </w:r>
    </w:p>
    <w:p w14:paraId="7FCDEBA8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a'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19D697DA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88C3792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透過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lass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名稱取得元素</w:t>
      </w:r>
    </w:p>
    <w:p w14:paraId="163CD0C8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a.board"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36223BFC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A63F648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透過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id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名稱取得元素</w:t>
      </w:r>
    </w:p>
    <w:p w14:paraId="47EC09CA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_one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#logo"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454057DC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07765B8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透過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attribute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得元素</w:t>
      </w:r>
    </w:p>
    <w:p w14:paraId="0F8612AC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a[class="board"]'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31677A36" w14:textId="77777777" w:rsidR="00D45117" w:rsidRPr="00D45117" w:rsidRDefault="00D45117" w:rsidP="00D45117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9C84853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lastRenderedPageBreak/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得單一節點的文字內容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(select_one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會回傳單</w:t>
      </w:r>
      <w:proofErr w:type="gramStart"/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一</w:t>
      </w:r>
      <w:proofErr w:type="gramEnd"/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bs element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物件，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select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會回傳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ist)</w:t>
      </w:r>
    </w:p>
    <w:p w14:paraId="438B88C5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_one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title'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_tex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)</w:t>
      </w:r>
    </w:p>
    <w:p w14:paraId="5B0AC7A1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a'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[</w:t>
      </w:r>
      <w:r w:rsidRPr="00D45117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0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_tex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)</w:t>
      </w:r>
    </w:p>
    <w:p w14:paraId="4DC9513D" w14:textId="77777777" w:rsidR="00D45117" w:rsidRPr="00D45117" w:rsidRDefault="00D45117" w:rsidP="00D45117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F3E78B6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透過迭代取得所有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a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文字內容</w:t>
      </w:r>
    </w:p>
    <w:p w14:paraId="5AA9B901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a'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:</w:t>
      </w:r>
    </w:p>
    <w:p w14:paraId="3C2B41DE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_</w:t>
      </w:r>
      <w:proofErr w:type="gramStart"/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tex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3BD2D7E2" w14:textId="77777777" w:rsidR="00D45117" w:rsidRPr="00D45117" w:rsidRDefault="00D45117" w:rsidP="00D45117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2B0D797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透過迭代取得所有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a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屬性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href</w:t>
      </w:r>
    </w:p>
    <w:p w14:paraId="754B7134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a'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:</w:t>
      </w:r>
    </w:p>
    <w:p w14:paraId="6A42BE51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D4511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f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has_attr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ref'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:</w:t>
      </w:r>
    </w:p>
    <w:p w14:paraId="1D8C0EF5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    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ref'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]) </w:t>
      </w:r>
      <w:r w:rsidRPr="00D4511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 a.get("href")</w:t>
      </w:r>
    </w:p>
    <w:p w14:paraId="21268534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D4511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else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5DD0D835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    </w:t>
      </w:r>
      <w:proofErr w:type="gramStart"/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="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* </w:t>
      </w:r>
      <w:r w:rsidRPr="00D45117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50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0034B90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    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D45117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f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連結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[</w:t>
      </w:r>
      <w:r w:rsidRPr="00D45117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{</w:t>
      </w:r>
      <w:r w:rsidRPr="00D4511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_tex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  <w:r w:rsidRPr="00D45117">
        <w:rPr>
          <w:rFonts w:ascii="Consolas" w:eastAsia="新細明體" w:hAnsi="Consolas" w:cs="新細明體"/>
          <w:color w:val="0000FF"/>
          <w:kern w:val="0"/>
          <w:sz w:val="28"/>
          <w:szCs w:val="28"/>
        </w:rPr>
        <w:t>}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] 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沒有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href 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屬性</w:t>
      </w:r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097692C8" w14:textId="77777777" w:rsidR="00D45117" w:rsidRPr="00D45117" w:rsidRDefault="00D45117" w:rsidP="00D4511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    </w:t>
      </w:r>
      <w:proofErr w:type="gramStart"/>
      <w:r w:rsidRPr="00D4511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D4511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="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* </w:t>
      </w:r>
      <w:r w:rsidRPr="00D45117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50</w:t>
      </w:r>
      <w:r w:rsidRPr="00D4511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3BEF4F3" w14:textId="77777777" w:rsidR="00D45117" w:rsidRDefault="00D45117">
      <w:pPr>
        <w:widowControl/>
        <w:rPr>
          <w:rFonts w:ascii="微軟正黑體" w:hAnsi="微軟正黑體" w:hint="eastAsia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2A5DB9" w:rsidR="00373A7D" w:rsidRDefault="00373A7D" w:rsidP="000B02E4">
      <w:pPr>
        <w:pStyle w:val="1"/>
        <w:rPr>
          <w:rFonts w:hint="eastAsia"/>
        </w:rPr>
      </w:pPr>
      <w:bookmarkStart w:id="35" w:name="_Toc95473969"/>
      <w:bookmarkStart w:id="36" w:name="_Toc98964769"/>
      <w:r w:rsidRPr="007E1682">
        <w:lastRenderedPageBreak/>
        <w:t xml:space="preserve">Module 12. </w:t>
      </w:r>
      <w:bookmarkEnd w:id="35"/>
      <w:r w:rsidR="00113D75">
        <w:rPr>
          <w:rFonts w:hint="eastAsia"/>
        </w:rPr>
        <w:t>加入</w:t>
      </w:r>
      <w:r w:rsidR="00113D75">
        <w:rPr>
          <w:rFonts w:hint="eastAsia"/>
        </w:rPr>
        <w:t xml:space="preserve"> </w:t>
      </w:r>
      <w:r w:rsidR="00113D75">
        <w:t xml:space="preserve">cookie </w:t>
      </w:r>
      <w:r w:rsidR="00113D75">
        <w:rPr>
          <w:rFonts w:hint="eastAsia"/>
        </w:rPr>
        <w:t>來進入指定頁面</w:t>
      </w:r>
      <w:bookmarkEnd w:id="36"/>
    </w:p>
    <w:p w14:paraId="6EDBB09C" w14:textId="1533D69D" w:rsidR="00864FC8" w:rsidRPr="00113D75" w:rsidRDefault="00864FC8" w:rsidP="00864FC8">
      <w:pPr>
        <w:rPr>
          <w:b/>
          <w:sz w:val="32"/>
          <w:szCs w:val="32"/>
          <w:shd w:val="pct15" w:color="auto" w:fill="FFFFFF"/>
        </w:rPr>
      </w:pPr>
      <w:r w:rsidRPr="00113D75">
        <w:rPr>
          <w:rFonts w:hint="eastAsia"/>
          <w:b/>
          <w:sz w:val="32"/>
          <w:szCs w:val="32"/>
          <w:shd w:val="pct15" w:color="auto" w:fill="FFFFFF"/>
        </w:rPr>
        <w:t>以</w:t>
      </w:r>
      <w:r w:rsidRPr="00113D75">
        <w:rPr>
          <w:rFonts w:hint="eastAsia"/>
          <w:b/>
          <w:sz w:val="32"/>
          <w:szCs w:val="32"/>
          <w:shd w:val="pct15" w:color="auto" w:fill="FFFFFF"/>
        </w:rPr>
        <w:t xml:space="preserve"> </w:t>
      </w:r>
      <w:r w:rsidR="00113D75" w:rsidRPr="00113D75">
        <w:rPr>
          <w:b/>
          <w:sz w:val="32"/>
          <w:szCs w:val="32"/>
          <w:shd w:val="pct15" w:color="auto" w:fill="FFFFFF"/>
        </w:rPr>
        <w:t>PTT sex</w:t>
      </w:r>
      <w:r w:rsidRPr="00113D75">
        <w:rPr>
          <w:b/>
          <w:sz w:val="32"/>
          <w:szCs w:val="32"/>
          <w:shd w:val="pct15" w:color="auto" w:fill="FFFFFF"/>
        </w:rPr>
        <w:t xml:space="preserve"> </w:t>
      </w:r>
      <w:r w:rsidR="00E7256F" w:rsidRPr="00113D75">
        <w:rPr>
          <w:rFonts w:hint="eastAsia"/>
          <w:b/>
          <w:sz w:val="32"/>
          <w:szCs w:val="32"/>
          <w:shd w:val="pct15" w:color="auto" w:fill="FFFFFF"/>
        </w:rPr>
        <w:t>為例</w:t>
      </w:r>
    </w:p>
    <w:p w14:paraId="734ADA56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</w:t>
      </w:r>
      <w:r w:rsidRPr="00113D7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mport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113D75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uests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113D7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as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113D75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</w:t>
      </w:r>
    </w:p>
    <w:p w14:paraId="19A706B0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113D75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s4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113D7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113D75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eautifulSoup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113D7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as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113D75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s</w:t>
      </w:r>
    </w:p>
    <w:p w14:paraId="37B841B7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2BDD0AA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 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 PTT sex (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西斯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) 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板</w:t>
      </w:r>
    </w:p>
    <w:p w14:paraId="36FAD2AA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url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113D7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https://www.ptt.cc/bbs/sex/index.html"</w:t>
      </w:r>
    </w:p>
    <w:p w14:paraId="4F70937B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CD6B9B7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首頁網址</w:t>
      </w:r>
    </w:p>
    <w:p w14:paraId="449F67C3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prefix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113D7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ttps://www.ptt.cc'</w:t>
      </w:r>
    </w:p>
    <w:p w14:paraId="325C8C37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37BF4CC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設定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ookie</w:t>
      </w:r>
    </w:p>
    <w:p w14:paraId="656AEF47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_cookies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{</w:t>
      </w:r>
    </w:p>
    <w:p w14:paraId="526A6756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113D7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over18"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: </w:t>
      </w:r>
      <w:r w:rsidRPr="00113D7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1"</w:t>
      </w:r>
    </w:p>
    <w:p w14:paraId="570B2156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}</w:t>
      </w:r>
    </w:p>
    <w:p w14:paraId="610ACAF0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6184C33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用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requests 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get 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方法把網頁抓下來</w:t>
      </w:r>
    </w:p>
    <w:p w14:paraId="1D3039C4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113D75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113D7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url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ookies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my_cookies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 </w:t>
      </w:r>
    </w:p>
    <w:p w14:paraId="5E24C3C8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377B69C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指定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xml 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作為解析器</w:t>
      </w:r>
    </w:p>
    <w:p w14:paraId="62A5482D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113D75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s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text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113D7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lxml"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9CEC774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CC69691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113D75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顯示連結列表</w:t>
      </w:r>
    </w:p>
    <w:p w14:paraId="398B0208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113D75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113D7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113D7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div.r-ent &gt; div.title &gt; a'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:</w:t>
      </w:r>
    </w:p>
    <w:p w14:paraId="24D9C014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113D7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113D7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_</w:t>
      </w:r>
      <w:proofErr w:type="gramStart"/>
      <w:r w:rsidRPr="00113D7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text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50AA8A91" w14:textId="77777777" w:rsidR="00113D75" w:rsidRPr="00113D75" w:rsidRDefault="00113D75" w:rsidP="00113D7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113D75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prefix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+ </w:t>
      </w:r>
      <w:r w:rsidRPr="00113D75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113D75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ref'</w:t>
      </w:r>
      <w:r w:rsidRPr="00113D75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02265FBF" w14:textId="77777777" w:rsidR="00113D75" w:rsidRPr="00113D75" w:rsidRDefault="00113D75">
      <w:pPr>
        <w:widowControl/>
        <w:rPr>
          <w:rFonts w:ascii="微軟正黑體" w:hAnsi="微軟正黑體"/>
        </w:rPr>
      </w:pPr>
    </w:p>
    <w:p w14:paraId="5959D1E4" w14:textId="218B902A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4A5A4E75" w:rsidR="00373A7D" w:rsidRDefault="00373A7D" w:rsidP="0089712D">
      <w:pPr>
        <w:pStyle w:val="1"/>
        <w:rPr>
          <w:rFonts w:hint="eastAsia"/>
        </w:rPr>
      </w:pPr>
      <w:bookmarkStart w:id="37" w:name="_Toc95473973"/>
      <w:bookmarkStart w:id="38" w:name="_Toc98964770"/>
      <w:r w:rsidRPr="007E1682">
        <w:lastRenderedPageBreak/>
        <w:t xml:space="preserve">Module 13. </w:t>
      </w:r>
      <w:r w:rsidRPr="007E1682">
        <w:t>案例</w:t>
      </w:r>
      <w:bookmarkEnd w:id="37"/>
      <w:r w:rsidR="008E47FB">
        <w:t xml:space="preserve">: </w:t>
      </w:r>
      <w:r w:rsidR="00985612">
        <w:rPr>
          <w:rFonts w:hint="eastAsia"/>
        </w:rPr>
        <w:t>資策會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數位教育所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新聞列表</w:t>
      </w:r>
      <w:bookmarkEnd w:id="38"/>
    </w:p>
    <w:p w14:paraId="4911E5D7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匯入套件</w:t>
      </w:r>
    </w:p>
    <w:p w14:paraId="4EAB395A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s4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eautifulSoup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as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s</w:t>
      </w:r>
    </w:p>
    <w:p w14:paraId="19C42024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uests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as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</w:t>
      </w:r>
    </w:p>
    <w:p w14:paraId="78E9A509" w14:textId="77777777" w:rsidR="00985612" w:rsidRPr="00985612" w:rsidRDefault="00985612" w:rsidP="0098561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66D3305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得新聞列表</w:t>
      </w:r>
    </w:p>
    <w:p w14:paraId="164B1E43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url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8561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https://www.iiiedu.org.tw/category/news/"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</w:p>
    <w:p w14:paraId="5AD4A2D7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A77FC48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用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requests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get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方法把網頁抓下來</w:t>
      </w:r>
    </w:p>
    <w:p w14:paraId="58161864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ponse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85612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8561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url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 </w:t>
      </w:r>
    </w:p>
    <w:p w14:paraId="62B2A40B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A4C3387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指定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xml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作為解析器</w:t>
      </w:r>
    </w:p>
    <w:p w14:paraId="5861B3B5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985612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s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ponse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text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98561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lxml"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 </w:t>
      </w:r>
    </w:p>
    <w:p w14:paraId="6C35E162" w14:textId="77777777" w:rsidR="00985612" w:rsidRPr="00985612" w:rsidRDefault="00985612" w:rsidP="0098561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A1457D2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得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a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文字</w:t>
      </w:r>
    </w:p>
    <w:p w14:paraId="297A10CC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8561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8561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article div.entry-content header.entry-header h2.entry-title a'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:</w:t>
      </w:r>
    </w:p>
    <w:p w14:paraId="4AE31F1A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98561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8561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_</w:t>
      </w:r>
      <w:proofErr w:type="gramStart"/>
      <w:r w:rsidRPr="0098561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text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2AF7A148" w14:textId="77777777" w:rsidR="00985612" w:rsidRPr="00985612" w:rsidRDefault="00985612" w:rsidP="0098561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8F32005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建立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ist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來放置新聞連結</w:t>
      </w:r>
    </w:p>
    <w:p w14:paraId="222049FE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_news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[]</w:t>
      </w:r>
    </w:p>
    <w:p w14:paraId="4BC35796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003E5D1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得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a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連結</w:t>
      </w:r>
    </w:p>
    <w:p w14:paraId="509451F9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8561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8561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article div.entry-content header.entry-header h2.entry-title a'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:</w:t>
      </w:r>
    </w:p>
    <w:p w14:paraId="6519AF7F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_</w:t>
      </w:r>
      <w:proofErr w:type="gramStart"/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news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8561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append</w:t>
      </w:r>
      <w:proofErr w:type="gramEnd"/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[</w:t>
      </w:r>
      <w:r w:rsidRPr="0098561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ref'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])</w:t>
      </w:r>
    </w:p>
    <w:p w14:paraId="256E8683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</w:p>
    <w:p w14:paraId="1C2B0E3B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lastRenderedPageBreak/>
        <w:t xml:space="preserve"># 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走訪每一個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a link</w:t>
      </w:r>
      <w:r w:rsidRPr="00985612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，並印出網頁內文</w:t>
      </w:r>
    </w:p>
    <w:p w14:paraId="3ACDC194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or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ndex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nk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n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985612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enumerate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st_news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:</w:t>
      </w:r>
    </w:p>
    <w:p w14:paraId="028823EF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985612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req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8561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nk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BD74125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_link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985612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s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res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text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98561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lxml"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BEB008F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98561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985612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_link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98561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_one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98561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article div.entry-content'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.</w:t>
      </w:r>
      <w:r w:rsidRPr="0098561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_text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)</w:t>
      </w:r>
    </w:p>
    <w:p w14:paraId="11814FCF" w14:textId="77777777" w:rsidR="00985612" w:rsidRPr="00985612" w:rsidRDefault="00985612" w:rsidP="009856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985612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985612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="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* </w:t>
      </w:r>
      <w:r w:rsidRPr="00985612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50</w:t>
      </w:r>
      <w:r w:rsidRPr="00985612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8DF7438" w14:textId="77777777" w:rsidR="00985612" w:rsidRPr="00985612" w:rsidRDefault="00985612" w:rsidP="00985612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39" w:name="_Toc95473977"/>
      <w:bookmarkStart w:id="40" w:name="_Toc98964771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39"/>
      <w:bookmarkEnd w:id="40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1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1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 w:hint="eastAsia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3CD1A468" w14:textId="2FD9AB44" w:rsidR="00373A7D" w:rsidRDefault="00373A7D">
      <w:pPr>
        <w:widowControl/>
        <w:rPr>
          <w:rFonts w:ascii="微軟正黑體" w:hAnsi="微軟正黑體"/>
        </w:rPr>
      </w:pPr>
    </w:p>
    <w:p w14:paraId="7030FBFB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操作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browser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API</w:t>
      </w:r>
    </w:p>
    <w:p w14:paraId="223FBF93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elenium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</w:p>
    <w:p w14:paraId="02A539C1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7A5624E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匯入套件</w:t>
      </w:r>
    </w:p>
    <w:p w14:paraId="3EB8FEDD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s4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eautifulSoup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as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s</w:t>
      </w:r>
    </w:p>
    <w:p w14:paraId="5A163B6D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1F2A7F4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強制等待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(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執行期間休息一下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)</w:t>
      </w:r>
    </w:p>
    <w:p w14:paraId="75220FEF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time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leep</w:t>
      </w:r>
    </w:p>
    <w:p w14:paraId="36CA2AED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4DD9D8B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使用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hrome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WebDriver</w:t>
      </w:r>
    </w:p>
    <w:p w14:paraId="44F18FFF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34294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34294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Chrome</w:t>
      </w:r>
      <w:proofErr w:type="gramEnd"/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022E13D0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CBAD4CD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開啟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數位時代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首頁</w:t>
      </w:r>
    </w:p>
    <w:p w14:paraId="668285D4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34294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34294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https://www.bnext.com.tw/"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8550031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FF51A0A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得檢視原始碼的內容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(page_source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得的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html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，是動態的、使用者操作過後的結果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)</w:t>
      </w:r>
    </w:p>
    <w:p w14:paraId="68F4BAFC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html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34294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34294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page</w:t>
      </w:r>
      <w:proofErr w:type="gramEnd"/>
      <w:r w:rsidRPr="0034294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_source</w:t>
      </w:r>
    </w:p>
    <w:p w14:paraId="0FB64F15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004A3EE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印出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html (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也可以跟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Beautifulsoup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整合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)</w:t>
      </w:r>
    </w:p>
    <w:p w14:paraId="2D11D05B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 print(html)</w:t>
      </w:r>
    </w:p>
    <w:p w14:paraId="1F73064E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AC5B09C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指定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xml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作為解析器</w:t>
      </w:r>
    </w:p>
    <w:p w14:paraId="2D151515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34294E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s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34294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html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34294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lxml"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1CD69A40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FE857FF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得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上方選單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元素</w:t>
      </w:r>
    </w:p>
    <w:p w14:paraId="3F84CE2B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iv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34294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oup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34294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lect</w:t>
      </w:r>
      <w:proofErr w:type="gramEnd"/>
      <w:r w:rsidRPr="0034294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_one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34294E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div.center.block-large-show'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4E61D43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AFD84C7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顯示內文</w:t>
      </w:r>
    </w:p>
    <w:p w14:paraId="1ADBC6A6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34294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iv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34294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_</w:t>
      </w:r>
      <w:proofErr w:type="gramStart"/>
      <w:r w:rsidRPr="0034294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text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7C60879F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E3FDD3E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休眠幾秒</w:t>
      </w:r>
    </w:p>
    <w:p w14:paraId="13175E61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34294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leep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34294E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5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028C7454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15759C2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34294E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關閉瀏覽器</w:t>
      </w:r>
    </w:p>
    <w:p w14:paraId="6F1B5DDD" w14:textId="77777777" w:rsidR="0034294E" w:rsidRPr="0034294E" w:rsidRDefault="0034294E" w:rsidP="0034294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34294E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34294E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quit</w:t>
      </w:r>
      <w:proofErr w:type="gramEnd"/>
      <w:r w:rsidRPr="0034294E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07ECD7D5" w14:textId="77777777" w:rsidR="0034294E" w:rsidRPr="0034294E" w:rsidRDefault="0034294E" w:rsidP="0034294E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8C1AEE" w14:textId="35F20463" w:rsidR="0034294E" w:rsidRDefault="0034294E">
      <w:pPr>
        <w:widowControl/>
        <w:rPr>
          <w:rFonts w:ascii="微軟正黑體" w:hAnsi="微軟正黑體"/>
        </w:rPr>
      </w:pPr>
    </w:p>
    <w:p w14:paraId="209F2155" w14:textId="77777777" w:rsidR="0034294E" w:rsidRPr="007E1682" w:rsidRDefault="0034294E">
      <w:pPr>
        <w:widowControl/>
        <w:rPr>
          <w:rFonts w:ascii="微軟正黑體" w:hAnsi="微軟正黑體" w:hint="eastAsia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2" w:name="_Toc95473981"/>
      <w:r>
        <w:br w:type="page"/>
      </w:r>
    </w:p>
    <w:p w14:paraId="519D0053" w14:textId="2420B343" w:rsidR="00373A7D" w:rsidRPr="007E1682" w:rsidRDefault="00373A7D" w:rsidP="00FB6B14">
      <w:pPr>
        <w:pStyle w:val="1"/>
      </w:pPr>
      <w:bookmarkStart w:id="43" w:name="_Toc98964772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42"/>
      <w:bookmarkEnd w:id="43"/>
    </w:p>
    <w:p w14:paraId="5C5D675E" w14:textId="30B3C139" w:rsidR="00E722A4" w:rsidRPr="00AB6B67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4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4"/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777777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列出一些</w:t>
      </w:r>
      <w:r w:rsidR="00AA4A89">
        <w:rPr>
          <w:rFonts w:ascii="微軟正黑體" w:hAnsi="微軟正黑體" w:hint="eastAsia"/>
        </w:rPr>
        <w:t>參考用的方法</w:t>
      </w:r>
    </w:p>
    <w:p w14:paraId="61064364" w14:textId="77777777" w:rsid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8000"/>
          <w:kern w:val="0"/>
          <w:sz w:val="28"/>
          <w:szCs w:val="28"/>
        </w:rPr>
      </w:pPr>
    </w:p>
    <w:p w14:paraId="1D6EBA67" w14:textId="48544D89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AB6B67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匯入自動測試工具相關套件</w:t>
      </w:r>
    </w:p>
    <w:p w14:paraId="5088E4E2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2EC19C6D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匯入套件</w:t>
      </w:r>
    </w:p>
    <w:p w14:paraId="549AD1C5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526E5A0B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操作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browser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API</w:t>
      </w:r>
    </w:p>
    <w:p w14:paraId="6E812BEA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elenium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</w:p>
    <w:p w14:paraId="6C7E9AA1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FFEFE9C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處理逾時例外的工具</w:t>
      </w:r>
    </w:p>
    <w:p w14:paraId="047A84B6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elenium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common</w:t>
      </w:r>
      <w:proofErr w:type="gramEnd"/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exceptions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TimeoutException</w:t>
      </w:r>
    </w:p>
    <w:p w14:paraId="6B41EC04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B08549B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lastRenderedPageBreak/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面對動態網頁，等待某個元素出現的工具，通常與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exptected_conditions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搭配</w:t>
      </w:r>
    </w:p>
    <w:p w14:paraId="69A2A196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elenium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proofErr w:type="gramEnd"/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uppor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ui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Wait</w:t>
      </w:r>
    </w:p>
    <w:p w14:paraId="1F1DEB2F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9D42EEF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搭配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WebDriverWait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使用，對元素狀態的一種期待條件，若條件發生，則等待結束，往下一行執行</w:t>
      </w:r>
    </w:p>
    <w:p w14:paraId="3C195DE4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elenium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proofErr w:type="gramEnd"/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uppor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expected_conditions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as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EC</w:t>
      </w:r>
    </w:p>
    <w:p w14:paraId="3433D037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2C7A665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期待元素出現要透過什麼方式指定，通常與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EC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、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WebDriverWait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一起使用</w:t>
      </w:r>
    </w:p>
    <w:p w14:paraId="0047576C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elenium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common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y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y</w:t>
      </w:r>
    </w:p>
    <w:p w14:paraId="4BF17ED5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A9B9EDB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強制等待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(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執行期間休息一下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)</w:t>
      </w:r>
    </w:p>
    <w:p w14:paraId="0F29E186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time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leep</w:t>
      </w:r>
    </w:p>
    <w:p w14:paraId="54BD7A5D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40C33D4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整理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json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使用的工具</w:t>
      </w:r>
    </w:p>
    <w:p w14:paraId="632D1106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json</w:t>
      </w:r>
    </w:p>
    <w:p w14:paraId="52F2F82F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E27F738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執行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ommand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時候用的</w:t>
      </w:r>
    </w:p>
    <w:p w14:paraId="6E43F882" w14:textId="52540D09" w:rsid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267F99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os</w:t>
      </w:r>
    </w:p>
    <w:p w14:paraId="7D84EB35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 w:hint="eastAsia"/>
          <w:color w:val="000000"/>
          <w:kern w:val="0"/>
          <w:sz w:val="28"/>
          <w:szCs w:val="28"/>
        </w:rPr>
      </w:pPr>
    </w:p>
    <w:p w14:paraId="40A172E9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CC22CD7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103EDF91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selenium 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啓動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 Chrome 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的進階配置參數</w:t>
      </w:r>
    </w:p>
    <w:p w14:paraId="0F19A453" w14:textId="77777777" w:rsid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A31515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參考網址：</w:t>
      </w:r>
    </w:p>
    <w:p w14:paraId="57137EA3" w14:textId="6F404165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lastRenderedPageBreak/>
        <w:t>https://stackoverflow.max-everyday.com/2019/12/selenium-chrome-options/</w:t>
      </w:r>
    </w:p>
    <w:p w14:paraId="21EE1F90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''</w:t>
      </w:r>
    </w:p>
    <w:p w14:paraId="473DA3D0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啟動瀏覽器工具的選項</w:t>
      </w:r>
    </w:p>
    <w:p w14:paraId="22C24DDD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options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ChromeOptions</w:t>
      </w:r>
      <w:proofErr w:type="gramEnd"/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1331CEF6" w14:textId="65C1B58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 options.add_argument("--headless") #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不開啟實體瀏覽器背景執行</w:t>
      </w:r>
    </w:p>
    <w:p w14:paraId="78DD6544" w14:textId="535DF0C8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options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add_argume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--start-maximized"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最大化視窗</w:t>
      </w:r>
    </w:p>
    <w:p w14:paraId="6082E0DB" w14:textId="33C5D411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options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add_argume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--incognito"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開啟無痕模式</w:t>
      </w:r>
    </w:p>
    <w:p w14:paraId="3D50C2A5" w14:textId="77777777" w:rsid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options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add_argume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--disable-popup-blocking"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 </w:t>
      </w:r>
    </w:p>
    <w:p w14:paraId="17F914D7" w14:textId="19CBDFAD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#</w:t>
      </w:r>
      <w:proofErr w:type="gramStart"/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禁用彈出</w:t>
      </w:r>
      <w:proofErr w:type="gramEnd"/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攔截</w:t>
      </w:r>
    </w:p>
    <w:p w14:paraId="49A1496E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B8AEC2F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使用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hrome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WebDriver</w:t>
      </w:r>
    </w:p>
    <w:p w14:paraId="2B939E24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Chrome</w:t>
      </w:r>
      <w:proofErr w:type="gramEnd"/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options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options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926A777" w14:textId="77777777" w:rsidR="00AB6B67" w:rsidRPr="00AB6B67" w:rsidRDefault="00AB6B67" w:rsidP="00AB6B67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1781A19" w14:textId="0B9EF658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 w:hint="eastAsia"/>
          <w:b/>
          <w:kern w:val="0"/>
          <w:sz w:val="32"/>
          <w:szCs w:val="32"/>
          <w:shd w:val="pct15" w:color="auto" w:fill="FFFFFF"/>
        </w:rPr>
      </w:pPr>
      <w:r w:rsidRPr="00AB6B67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在瀏覽器中執行自訂</w:t>
      </w:r>
      <w:r w:rsidRPr="00AB6B67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 xml:space="preserve"> JavaScript </w:t>
      </w:r>
      <w:r w:rsidRPr="00AB6B67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程式</w:t>
      </w:r>
    </w:p>
    <w:p w14:paraId="278E1962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開啟網頁</w:t>
      </w:r>
    </w:p>
    <w:p w14:paraId="11709873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http://crptransfer.moe.gov.tw/"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7953112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1884958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跳出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alert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視窗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(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在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hrome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裡面執行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javascript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語法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)</w:t>
      </w:r>
    </w:p>
    <w:p w14:paraId="04728B97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execute_scrip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window.alert('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這是我們自訂的彈跳視窗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);"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961D26F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8D2B719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等個幾秒</w:t>
      </w:r>
    </w:p>
    <w:p w14:paraId="46C744ED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leep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6B67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3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5AC01E6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2D1D18A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點選彈出裡面的確定按鈕</w:t>
      </w:r>
    </w:p>
    <w:p w14:paraId="16604DB6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switch</w:t>
      </w:r>
      <w:proofErr w:type="gramEnd"/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_to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aler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accept()</w:t>
      </w:r>
    </w:p>
    <w:p w14:paraId="079209E6" w14:textId="77777777" w:rsidR="00AB6B67" w:rsidRPr="00AB6B67" w:rsidRDefault="00AB6B67" w:rsidP="00AB6B67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8927AAD" w14:textId="25575BD0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AB6B67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輸入文字，送出表單</w:t>
      </w:r>
    </w:p>
    <w:p w14:paraId="7D2F537E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開啟網頁</w:t>
      </w:r>
    </w:p>
    <w:p w14:paraId="1BA3132B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http://crptransfer.moe.gov.tw/"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A231EFA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0684C2B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尋找網頁中的搜尋框</w:t>
      </w:r>
    </w:p>
    <w:p w14:paraId="0C3EBDF4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nputEleme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</w:t>
      </w:r>
      <w:proofErr w:type="gramEnd"/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_element_by_name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SN"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E09F32F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EC33F18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在搜尋框中輸入文字</w:t>
      </w:r>
    </w:p>
    <w:p w14:paraId="63586092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nputEleme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nd_keys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proofErr w:type="gramStart"/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人帥真好</w:t>
      </w:r>
      <w:proofErr w:type="gramEnd"/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07DAD9C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07A1B15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睡個幾秒</w:t>
      </w:r>
    </w:p>
    <w:p w14:paraId="676DAD33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leep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6B67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2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59A5CAF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DE2A51A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送出搜尋</w:t>
      </w:r>
    </w:p>
    <w:p w14:paraId="3AE4B647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nputEleme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ubmi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7331A7D8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300F271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搜尋結果的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SS Selector</w:t>
      </w:r>
    </w:p>
    <w:p w14:paraId="6661C552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ssSelecto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 xml:space="preserve">"body &gt; table &gt; tbody &gt; </w:t>
      </w:r>
      <w:proofErr w:type="gramStart"/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tr:nth</w:t>
      </w:r>
      <w:proofErr w:type="gramEnd"/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-child(1) &gt; td &gt; main &gt; article &gt; div &gt; table &gt; tbody &gt; tr:nth-child(2) &gt; td"</w:t>
      </w:r>
    </w:p>
    <w:p w14:paraId="4FDBC6AF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3D6216FE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try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7718EBEE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等待網頁搜尋結果</w:t>
      </w:r>
    </w:p>
    <w:p w14:paraId="12200B9D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lastRenderedPageBreak/>
        <w:t xml:space="preserve">    </w:t>
      </w:r>
      <w:proofErr w:type="gramStart"/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Wai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AB6B67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0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until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EC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presence_of_element_located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(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y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SS_SELECTO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ssSelecto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)</w:t>
      </w:r>
    </w:p>
    <w:p w14:paraId="726A4D24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</w:p>
    <w:p w14:paraId="731E4660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取得第一頁搜尋結果</w:t>
      </w:r>
    </w:p>
    <w:p w14:paraId="6B7ECB15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eleme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</w:t>
      </w:r>
      <w:proofErr w:type="gramEnd"/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_element_by_css_selecto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ssSelecto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A41C85B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</w:p>
    <w:p w14:paraId="48B04245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輸出</w:t>
      </w:r>
      <w:proofErr w:type="gramStart"/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想要爬取的</w:t>
      </w:r>
      <w:proofErr w:type="gramEnd"/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文字</w:t>
      </w:r>
    </w:p>
    <w:p w14:paraId="2CEB2A9B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eleme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tex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4CE5878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</w:p>
    <w:p w14:paraId="0B24DD79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睡個幾秒</w:t>
      </w:r>
    </w:p>
    <w:p w14:paraId="20511153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leep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6B67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3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11250A0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excep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TimeoutException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16AC022A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等待逾時！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5FDBB848" w14:textId="77777777" w:rsidR="00AB6B67" w:rsidRPr="00AB6B67" w:rsidRDefault="00AB6B67" w:rsidP="00AB6B67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B3996C0" w14:textId="34F3648B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AB6B67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輸入文字，按下送出</w:t>
      </w:r>
      <w:proofErr w:type="gramStart"/>
      <w:r w:rsidRPr="00AB6B67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鈕</w:t>
      </w:r>
      <w:proofErr w:type="gramEnd"/>
    </w:p>
    <w:p w14:paraId="10D2799E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使用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hrome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WebDriver</w:t>
      </w:r>
    </w:p>
    <w:p w14:paraId="759051AD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Chrome</w:t>
      </w:r>
      <w:proofErr w:type="gramEnd"/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3C9A4B4A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6473007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開啟網頁</w:t>
      </w:r>
    </w:p>
    <w:p w14:paraId="740A1D5C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https://www.104.com.tw/jobs/main/"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31541B1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185F31A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尋找網頁中的搜尋框</w:t>
      </w:r>
    </w:p>
    <w:p w14:paraId="2ACBF115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nputEleme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</w:t>
      </w:r>
      <w:proofErr w:type="gramEnd"/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_element_by_id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ikeyword"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CEC74CA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46495222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在搜尋框中輸入文字</w:t>
      </w:r>
    </w:p>
    <w:p w14:paraId="05E0B9CC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inputEleme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end_keys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python"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1944799D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2FA3FD8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lastRenderedPageBreak/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睡個幾秒</w:t>
      </w:r>
    </w:p>
    <w:p w14:paraId="05702A13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leep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6B67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2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3B0ABDE5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623CD5D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按鈕選擇器</w:t>
      </w:r>
    </w:p>
    <w:p w14:paraId="468A3417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ssSelectorBtn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"button.btn.btn-primary.js-formCheck"</w:t>
      </w:r>
    </w:p>
    <w:p w14:paraId="3EFD1EE3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F96BDB7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try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24F8C164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等待網頁搜尋結果</w:t>
      </w:r>
    </w:p>
    <w:p w14:paraId="761FDDBC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Wai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AB6B67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0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until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EC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presence_of_element_located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(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y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SS_SELECTO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ssSelectorBtn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)</w:t>
      </w:r>
    </w:p>
    <w:p w14:paraId="3F8A6F48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</w:p>
    <w:p w14:paraId="3CDBEBE8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按鈕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Web Element (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型態為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list)</w:t>
      </w:r>
    </w:p>
    <w:p w14:paraId="5BF5F973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btn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</w:t>
      </w:r>
      <w:proofErr w:type="gramEnd"/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_element_by_css_selecto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ssSelectorBtn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066F8646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</w:p>
    <w:p w14:paraId="7F7EE891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按下按鈕</w:t>
      </w:r>
    </w:p>
    <w:p w14:paraId="42AD0B45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btn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click</w:t>
      </w:r>
      <w:proofErr w:type="gramEnd"/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03963501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</w:p>
    <w:p w14:paraId="347C2029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AB6B67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睡個幾秒</w:t>
      </w:r>
    </w:p>
    <w:p w14:paraId="18EA9299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leep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AB6B67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3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A06B8EB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excep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AB6B67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TimeoutException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6EF0F831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等待逾時！</w:t>
      </w:r>
      <w:r w:rsidRPr="00AB6B67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D6E7480" w14:textId="77777777" w:rsidR="00AB6B67" w:rsidRPr="00AB6B67" w:rsidRDefault="00AB6B67" w:rsidP="00AB6B67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0178205B" w14:textId="1A105A51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AB6B67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關閉瀏覽器</w:t>
      </w:r>
    </w:p>
    <w:p w14:paraId="39073192" w14:textId="77777777" w:rsidR="00AB6B67" w:rsidRPr="00AB6B67" w:rsidRDefault="00AB6B67" w:rsidP="00AB6B67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AB6B67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AB6B67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quit</w:t>
      </w:r>
      <w:proofErr w:type="gramEnd"/>
      <w:r w:rsidRPr="00AB6B67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1156864C" w14:textId="7E05CF3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45" w:name="_Toc95473985"/>
      <w:bookmarkStart w:id="46" w:name="_Toc98964773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45"/>
      <w:bookmarkEnd w:id="46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7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Pr="00AF4B6B">
        <w:rPr>
          <w:rFonts w:ascii="微軟正黑體" w:hAnsi="微軟正黑體" w:hint="eastAsia"/>
        </w:rPr>
        <w:t>，則執行下一步，否則一直等到時間截止，然後執行下一步。注意這裡有一個弊端，那就是程序會一直等待整個頁</w:t>
      </w:r>
      <w:proofErr w:type="gramStart"/>
      <w:r w:rsidRPr="00AF4B6B">
        <w:rPr>
          <w:rFonts w:ascii="微軟正黑體" w:hAnsi="微軟正黑體" w:hint="eastAsia"/>
        </w:rPr>
        <w:t>面加載完成</w:t>
      </w:r>
      <w:proofErr w:type="gramEnd"/>
      <w:r w:rsidRPr="00AF4B6B">
        <w:rPr>
          <w:rFonts w:ascii="微軟正黑體" w:hAnsi="微軟正黑體" w:hint="eastAsia"/>
        </w:rPr>
        <w:t>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7777777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until()和until_not()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5FE1BEEF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8" w:name="_Toc95473987"/>
      <w:r w:rsidRPr="00AD50AA">
        <w:rPr>
          <w:b/>
          <w:sz w:val="32"/>
          <w:szCs w:val="32"/>
          <w:shd w:val="pct15" w:color="auto" w:fill="FFFFFF"/>
        </w:rPr>
        <w:t>期待狀況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8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itle_contains</w:t>
      </w:r>
    </w:p>
    <w:p w14:paraId="15A133DE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</w:t>
      </w:r>
      <w:proofErr w:type="gramEnd"/>
      <w:r w:rsidRPr="00163EEA">
        <w:rPr>
          <w:rFonts w:ascii="微軟正黑體" w:hAnsi="微軟正黑體" w:hint="eastAsia"/>
          <w:sz w:val="22"/>
        </w:rPr>
        <w:t>串</w:t>
      </w:r>
    </w:p>
    <w:p w14:paraId="644F7B14" w14:textId="77777777" w:rsidR="00163EEA" w:rsidRPr="00F525D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某個元素中是否可見並且是enable的，這樣的話才叫clickable</w:t>
      </w:r>
    </w:p>
    <w:p w14:paraId="62974B62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18338DB5" w:rsidR="00373A7D" w:rsidRPr="00BF6028" w:rsidRDefault="00373A7D" w:rsidP="00BF6028">
      <w:pPr>
        <w:rPr>
          <w:b/>
          <w:sz w:val="32"/>
          <w:szCs w:val="32"/>
          <w:shd w:val="pct15" w:color="auto" w:fill="FFFFFF"/>
        </w:rPr>
      </w:pPr>
      <w:bookmarkStart w:id="49" w:name="_Toc95473988"/>
      <w:r w:rsidRPr="00BF6028">
        <w:rPr>
          <w:b/>
          <w:sz w:val="32"/>
          <w:szCs w:val="32"/>
          <w:shd w:val="pct15" w:color="auto" w:fill="FFFFFF"/>
        </w:rPr>
        <w:t>根據條件（</w:t>
      </w:r>
      <w:r w:rsidRPr="00BF6028">
        <w:rPr>
          <w:b/>
          <w:sz w:val="32"/>
          <w:szCs w:val="32"/>
          <w:shd w:val="pct15" w:color="auto" w:fill="FFFFFF"/>
        </w:rPr>
        <w:t>By</w:t>
      </w:r>
      <w:r w:rsidRPr="00BF6028">
        <w:rPr>
          <w:b/>
          <w:sz w:val="32"/>
          <w:szCs w:val="32"/>
          <w:shd w:val="pct15" w:color="auto" w:fill="FFFFFF"/>
        </w:rPr>
        <w:t>）</w:t>
      </w:r>
      <w:bookmarkEnd w:id="49"/>
    </w:p>
    <w:p w14:paraId="4E5B55A6" w14:textId="4654E142" w:rsid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4273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lastRenderedPageBreak/>
        <w:t>By.NAME = "name"</w:t>
      </w:r>
    </w:p>
    <w:p w14:paraId="1A5D5CC7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4C534097" w14:textId="311F34B7" w:rsidR="003F2FF9" w:rsidRDefault="007267F5" w:rsidP="003F2FF9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15360E4D" w14:textId="4BE154F9" w:rsidR="003F2FF9" w:rsidRDefault="003F2FF9" w:rsidP="003F2FF9">
      <w:pPr>
        <w:rPr>
          <w:rFonts w:ascii="微軟正黑體" w:hAnsi="微軟正黑體"/>
        </w:rPr>
      </w:pPr>
    </w:p>
    <w:p w14:paraId="7F56C3C5" w14:textId="4844E26E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BF6028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匯入自動測試工具相關套件</w:t>
      </w:r>
    </w:p>
    <w:p w14:paraId="24A99DF6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匯入套件</w:t>
      </w:r>
    </w:p>
    <w:p w14:paraId="1A1D9E7E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elenium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</w:p>
    <w:p w14:paraId="7D55FD1E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elenium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common</w:t>
      </w:r>
      <w:proofErr w:type="gramEnd"/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exceptions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TimeoutException</w:t>
      </w:r>
    </w:p>
    <w:p w14:paraId="66DC74B0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elenium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proofErr w:type="gramEnd"/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uppor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ui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Wait</w:t>
      </w:r>
    </w:p>
    <w:p w14:paraId="32756977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proofErr w:type="gramStart"/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elenium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proofErr w:type="gramEnd"/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uppor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expected_conditions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as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EC</w:t>
      </w:r>
    </w:p>
    <w:p w14:paraId="5D5BD8CA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selenium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common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y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y</w:t>
      </w:r>
    </w:p>
    <w:p w14:paraId="2798A011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rom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time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impor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sleep</w:t>
      </w:r>
    </w:p>
    <w:p w14:paraId="2541681F" w14:textId="77777777" w:rsidR="00BF6028" w:rsidRPr="00BF6028" w:rsidRDefault="00BF6028" w:rsidP="00BF6028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9442CBA" w14:textId="7988694C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BF6028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強制等待</w:t>
      </w:r>
    </w:p>
    <w:p w14:paraId="3FED439B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使用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hrome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WebDriver</w:t>
      </w:r>
    </w:p>
    <w:p w14:paraId="0C4772F2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Chrome</w:t>
      </w:r>
      <w:proofErr w:type="gramEnd"/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2C115507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FF7C057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走訪網址</w:t>
      </w:r>
    </w:p>
    <w:p w14:paraId="4E9A986E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ttps://tw.yahoo.com/'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1BD69119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1893D75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印出網址</w:t>
      </w:r>
    </w:p>
    <w:p w14:paraId="59076F05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urrent</w:t>
      </w:r>
      <w:proofErr w:type="gramEnd"/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_url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0D3AF187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950924C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強制等待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3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秒再往下一步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(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下一行程式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)</w:t>
      </w:r>
    </w:p>
    <w:p w14:paraId="130947AD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lastRenderedPageBreak/>
        <w:t>sleep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BF6028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3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660F780F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A7DCAD6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關閉瀏覽器</w:t>
      </w:r>
    </w:p>
    <w:p w14:paraId="46DB6974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quit</w:t>
      </w:r>
      <w:proofErr w:type="gramEnd"/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6A696EC4" w14:textId="77777777" w:rsidR="00BF6028" w:rsidRPr="00BF6028" w:rsidRDefault="00BF6028" w:rsidP="00BF6028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9CB370F" w14:textId="29B28D5A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BF6028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隱性等待</w:t>
      </w:r>
    </w:p>
    <w:p w14:paraId="632F94F3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使用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hrome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WebDriver</w:t>
      </w:r>
    </w:p>
    <w:p w14:paraId="3372189A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Chrome</w:t>
      </w:r>
      <w:proofErr w:type="gramEnd"/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3B269C1F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53401260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走訪網址</w:t>
      </w:r>
    </w:p>
    <w:p w14:paraId="5C0DC0CB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ttps://tw.yahoo.com/'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16AA165F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16290033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印出網址</w:t>
      </w:r>
    </w:p>
    <w:p w14:paraId="3DF95528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Start"/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current</w:t>
      </w:r>
      <w:proofErr w:type="gramEnd"/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_url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144B4F4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3DEAAD0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最高等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30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秒</w:t>
      </w:r>
    </w:p>
    <w:p w14:paraId="704BD3E9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implicitly</w:t>
      </w:r>
      <w:proofErr w:type="gramEnd"/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_wai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F6028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30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280D967F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C533B90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關閉瀏覽器</w:t>
      </w:r>
    </w:p>
    <w:p w14:paraId="1020CA59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proofErr w:type="gramStart"/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quit</w:t>
      </w:r>
      <w:proofErr w:type="gramEnd"/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54FF734D" w14:textId="77777777" w:rsidR="00BF6028" w:rsidRPr="00BF6028" w:rsidRDefault="00BF6028" w:rsidP="00BF6028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66F728F0" w14:textId="0C4E9DD4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</w:pPr>
      <w:r w:rsidRPr="00BF6028">
        <w:rPr>
          <w:rFonts w:ascii="Consolas" w:eastAsia="新細明體" w:hAnsi="Consolas" w:cs="新細明體"/>
          <w:b/>
          <w:kern w:val="0"/>
          <w:sz w:val="32"/>
          <w:szCs w:val="32"/>
          <w:shd w:val="pct15" w:color="auto" w:fill="FFFFFF"/>
        </w:rPr>
        <w:t>顯性等待</w:t>
      </w:r>
    </w:p>
    <w:p w14:paraId="75E4FD63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使用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Chrome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的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 WebDriver</w:t>
      </w:r>
    </w:p>
    <w:p w14:paraId="6CD9C04A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= </w:t>
      </w:r>
      <w:proofErr w:type="gramStart"/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Chrome</w:t>
      </w:r>
      <w:proofErr w:type="gramEnd"/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78B2C480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7D2958CF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走訪網址</w:t>
      </w:r>
    </w:p>
    <w:p w14:paraId="3640F636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ttps://www.youtube.com/?gl=TW'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75323694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</w:p>
    <w:p w14:paraId="2264B81D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try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0CF7FD31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滿足條件（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10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秒內找到元素），則往下一步</w:t>
      </w:r>
    </w:p>
    <w:p w14:paraId="20B8ED4F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WebDriverWai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proofErr w:type="gramEnd"/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BF6028">
        <w:rPr>
          <w:rFonts w:ascii="Consolas" w:eastAsia="新細明體" w:hAnsi="Consolas" w:cs="新細明體"/>
          <w:color w:val="098658"/>
          <w:kern w:val="0"/>
          <w:sz w:val="28"/>
          <w:szCs w:val="28"/>
        </w:rPr>
        <w:t>10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.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until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</w:p>
    <w:p w14:paraId="7174C57D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    </w:t>
      </w:r>
      <w:proofErr w:type="gramStart"/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EC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presence</w:t>
      </w:r>
      <w:proofErr w:type="gramEnd"/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_of_element_located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( </w:t>
      </w:r>
    </w:p>
    <w:p w14:paraId="27C94BCA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            (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By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LINK_TEX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, 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首頁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) </w:t>
      </w:r>
    </w:p>
    <w:p w14:paraId="706D5620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        )</w:t>
      </w:r>
    </w:p>
    <w:p w14:paraId="2D8E1059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    )</w:t>
      </w:r>
    </w:p>
    <w:p w14:paraId="3E15F096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</w:p>
    <w:p w14:paraId="6ABB848E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印出首頁連結</w:t>
      </w:r>
    </w:p>
    <w:p w14:paraId="36D9222A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find_element_by_link_tex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首頁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.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get_attribute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href'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)</w:t>
      </w:r>
    </w:p>
    <w:p w14:paraId="43007249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</w:p>
    <w:p w14:paraId="032D29DF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excep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 </w:t>
      </w:r>
      <w:r w:rsidRPr="00BF6028">
        <w:rPr>
          <w:rFonts w:ascii="Consolas" w:eastAsia="新細明體" w:hAnsi="Consolas" w:cs="新細明體"/>
          <w:color w:val="267F99"/>
          <w:kern w:val="0"/>
          <w:sz w:val="28"/>
          <w:szCs w:val="28"/>
        </w:rPr>
        <w:t>TimeoutException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76AC1132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print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等待逾時！</w:t>
      </w:r>
      <w:r w:rsidRPr="00BF6028">
        <w:rPr>
          <w:rFonts w:ascii="Consolas" w:eastAsia="新細明體" w:hAnsi="Consolas" w:cs="新細明體"/>
          <w:color w:val="A31515"/>
          <w:kern w:val="0"/>
          <w:sz w:val="28"/>
          <w:szCs w:val="28"/>
        </w:rPr>
        <w:t>'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)</w:t>
      </w:r>
    </w:p>
    <w:p w14:paraId="421CAC6B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AF00DB"/>
          <w:kern w:val="0"/>
          <w:sz w:val="28"/>
          <w:szCs w:val="28"/>
        </w:rPr>
        <w:t>finally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:</w:t>
      </w:r>
    </w:p>
    <w:p w14:paraId="610F5C03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 xml:space="preserve"># </w:t>
      </w:r>
      <w:r w:rsidRPr="00BF6028">
        <w:rPr>
          <w:rFonts w:ascii="Consolas" w:eastAsia="新細明體" w:hAnsi="Consolas" w:cs="新細明體"/>
          <w:color w:val="008000"/>
          <w:kern w:val="0"/>
          <w:sz w:val="28"/>
          <w:szCs w:val="28"/>
        </w:rPr>
        <w:t>關閉瀏覽器</w:t>
      </w:r>
    </w:p>
    <w:p w14:paraId="2549C272" w14:textId="77777777" w:rsidR="00BF6028" w:rsidRPr="00BF6028" w:rsidRDefault="00BF6028" w:rsidP="00BF602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8"/>
          <w:szCs w:val="28"/>
        </w:rPr>
      </w:pP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 xml:space="preserve">    </w:t>
      </w:r>
      <w:proofErr w:type="gramStart"/>
      <w:r w:rsidRPr="00BF6028">
        <w:rPr>
          <w:rFonts w:ascii="Consolas" w:eastAsia="新細明體" w:hAnsi="Consolas" w:cs="新細明體"/>
          <w:color w:val="001080"/>
          <w:kern w:val="0"/>
          <w:sz w:val="28"/>
          <w:szCs w:val="28"/>
        </w:rPr>
        <w:t>driver</w:t>
      </w:r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.</w:t>
      </w:r>
      <w:r w:rsidRPr="00BF6028">
        <w:rPr>
          <w:rFonts w:ascii="Consolas" w:eastAsia="新細明體" w:hAnsi="Consolas" w:cs="新細明體"/>
          <w:color w:val="795E26"/>
          <w:kern w:val="0"/>
          <w:sz w:val="28"/>
          <w:szCs w:val="28"/>
        </w:rPr>
        <w:t>quit</w:t>
      </w:r>
      <w:proofErr w:type="gramEnd"/>
      <w:r w:rsidRPr="00BF6028">
        <w:rPr>
          <w:rFonts w:ascii="Consolas" w:eastAsia="新細明體" w:hAnsi="Consolas" w:cs="新細明體"/>
          <w:color w:val="000000"/>
          <w:kern w:val="0"/>
          <w:sz w:val="28"/>
          <w:szCs w:val="28"/>
        </w:rPr>
        <w:t>()</w:t>
      </w:r>
    </w:p>
    <w:p w14:paraId="19B563B6" w14:textId="77777777" w:rsidR="00BF6028" w:rsidRPr="00BF6028" w:rsidRDefault="00BF6028" w:rsidP="00BF6028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E85BB7C" w14:textId="0B765486" w:rsidR="00BF6028" w:rsidRDefault="00BF6028" w:rsidP="003F2FF9">
      <w:pPr>
        <w:rPr>
          <w:rFonts w:ascii="微軟正黑體" w:hAnsi="微軟正黑體"/>
        </w:rPr>
      </w:pPr>
    </w:p>
    <w:p w14:paraId="55954F4D" w14:textId="77777777" w:rsidR="00BF6028" w:rsidRDefault="00BF6028" w:rsidP="003F2FF9">
      <w:pPr>
        <w:rPr>
          <w:rFonts w:ascii="微軟正黑體" w:hAnsi="微軟正黑體" w:hint="eastAsia"/>
        </w:rPr>
      </w:pPr>
    </w:p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0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1" w:name="_Toc98964774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50"/>
      <w:bookmarkEnd w:id="51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2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2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</w:t>
      </w:r>
      <w:proofErr w:type="gramStart"/>
      <w:r>
        <w:rPr>
          <w:rFonts w:ascii="Helvetica" w:hAnsi="Helvetica"/>
          <w:color w:val="000000"/>
          <w:sz w:val="21"/>
          <w:szCs w:val="21"/>
        </w:rPr>
        <w:t>繫</w:t>
      </w:r>
      <w:proofErr w:type="gramEnd"/>
      <w:r>
        <w:rPr>
          <w:rFonts w:ascii="Helvetica" w:hAnsi="Helvetica"/>
          <w:color w:val="000000"/>
          <w:sz w:val="21"/>
          <w:szCs w:val="21"/>
        </w:rPr>
        <w:t>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3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3"/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88"/>
        <w:gridCol w:w="3618"/>
      </w:tblGrid>
      <w:tr w:rsidR="003F2FF9" w14:paraId="4CC857B1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C2A2CE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ECC182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649768F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D8F55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click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4A0FB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單擊滑鼠左鍵</w:t>
            </w:r>
          </w:p>
        </w:tc>
      </w:tr>
      <w:tr w:rsidR="003F2FF9" w14:paraId="1A60C58A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5623B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click_and_hold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A40BA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選滑鼠左鍵，不鬆開</w:t>
            </w:r>
          </w:p>
        </w:tc>
      </w:tr>
      <w:tr w:rsidR="003F2FF9" w14:paraId="0C406187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8702F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context_click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88C02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選滑鼠右鍵</w:t>
            </w:r>
          </w:p>
        </w:tc>
      </w:tr>
      <w:tr w:rsidR="003F2FF9" w14:paraId="2692190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EA24D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double_click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948A7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雙擊滑鼠左鍵</w:t>
            </w:r>
          </w:p>
        </w:tc>
      </w:tr>
      <w:tr w:rsidR="003F2FF9" w14:paraId="47F4A876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D71B2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drag_and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drop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source, targe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39797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拖拽到某個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元素然後鬆開</w:t>
            </w:r>
          </w:p>
        </w:tc>
      </w:tr>
      <w:tr w:rsidR="003F2FF9" w14:paraId="75F9770F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EF8A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drag_and_drop_by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offset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source, xoffset, yoffse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A0AC2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拖拽到某個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座標然後鬆開</w:t>
            </w:r>
          </w:p>
        </w:tc>
      </w:tr>
      <w:tr w:rsidR="003F2FF9" w14:paraId="3FD7DB10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59767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key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down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value, 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2231A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某個鍵盤上的鍵</w:t>
            </w:r>
          </w:p>
        </w:tc>
      </w:tr>
      <w:tr w:rsidR="003F2FF9" w14:paraId="0455AA6D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FBD74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key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up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value, 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7E3F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鬆開某個鍵</w:t>
            </w:r>
          </w:p>
        </w:tc>
      </w:tr>
      <w:tr w:rsidR="003F2FF9" w14:paraId="32AEF7DA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77C42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move_by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offset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xoffset, yoffse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ADF57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從當前位置移動到某個座標</w:t>
            </w:r>
          </w:p>
        </w:tc>
      </w:tr>
      <w:tr w:rsidR="003F2FF9" w14:paraId="1B8EDE4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67385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move_to_element(to_elemen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E858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移動到某個元素</w:t>
            </w:r>
          </w:p>
        </w:tc>
      </w:tr>
      <w:tr w:rsidR="003F2FF9" w14:paraId="6884A81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F21ED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move_to_element_with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offset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to_element, xoffset, yoffse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95D7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到距某個元素（左上角座標）多少距離的位置</w:t>
            </w:r>
          </w:p>
        </w:tc>
      </w:tr>
      <w:tr w:rsidR="003F2FF9" w14:paraId="3A3D2FF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3070C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ause(second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3BC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暫停動作一段時間</w:t>
            </w:r>
          </w:p>
        </w:tc>
      </w:tr>
      <w:tr w:rsidR="003F2FF9" w14:paraId="507C6A3F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66192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erform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E0DC9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執行鏈中的所有動作</w:t>
            </w:r>
          </w:p>
        </w:tc>
      </w:tr>
      <w:tr w:rsidR="003F2FF9" w14:paraId="6E248B75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04CC5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release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206DE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某個元素位置鬆開滑鼠左鍵</w:t>
            </w:r>
          </w:p>
        </w:tc>
      </w:tr>
      <w:tr w:rsidR="003F2FF9" w14:paraId="6E95A689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06FA3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reset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actions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BA13C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清除所有已經儲存的行為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鍊</w:t>
            </w:r>
            <w:proofErr w:type="gramEnd"/>
          </w:p>
        </w:tc>
      </w:tr>
      <w:tr w:rsidR="003F2FF9" w14:paraId="0D49AFB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22CF8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send_keys(keys_to_sen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804E5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傳送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某個鍵到當前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焦點的元素</w:t>
            </w:r>
          </w:p>
        </w:tc>
      </w:tr>
      <w:tr w:rsidR="003F2FF9" w14:paraId="188F9625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E749C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send_keys_to_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element(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element, keys_to_sen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068E5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傳送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某個鍵到指定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元素</w:t>
            </w:r>
          </w:p>
        </w:tc>
      </w:tr>
    </w:tbl>
    <w:p w14:paraId="12A6B9F9" w14:textId="77777777" w:rsidR="00BB220A" w:rsidRDefault="00BB220A" w:rsidP="00BB220A">
      <w:bookmarkStart w:id="54" w:name="_Toc95473992"/>
    </w:p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4"/>
    </w:p>
    <w:p w14:paraId="5C8A7D81" w14:textId="77777777" w:rsidR="003F2FF9" w:rsidRDefault="003F2FF9" w:rsidP="003F2FF9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>式</w:t>
      </w:r>
    </w:p>
    <w:p w14:paraId="47FDA87C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或是</w:t>
      </w:r>
    </w:p>
    <w:p w14:paraId="45D934B6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>
        <w:rPr>
          <w:rStyle w:val="cm-operator"/>
          <w:rFonts w:ascii="Courier New" w:hAnsi="Courier New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Default="003F2FF9" w:rsidP="003F2FF9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Helvetica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分步</w:t>
      </w:r>
    </w:p>
    <w:p w14:paraId="685C21B0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>
        <w:rPr>
          <w:rStyle w:val="cm-operator"/>
          <w:rFonts w:ascii="Courier New" w:hAnsi="Courier New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</w:t>
      </w:r>
      <w:proofErr w:type="gramStart"/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5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5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()</w:t>
      </w:r>
    </w:p>
    <w:p w14:paraId="27F27C42" w14:textId="77777777" w:rsidR="004C1B25" w:rsidRDefault="004C1B25" w:rsidP="004C1B25">
      <w:bookmarkStart w:id="56" w:name="_Toc95473994"/>
    </w:p>
    <w:p w14:paraId="3343E7DA" w14:textId="410CED25" w:rsidR="003F2FF9" w:rsidRPr="004C1B25" w:rsidRDefault="003F2FF9" w:rsidP="004C1B25">
      <w:pPr>
        <w:rPr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參考資料</w:t>
      </w:r>
      <w:bookmarkEnd w:id="56"/>
    </w:p>
    <w:p w14:paraId="4F22676B" w14:textId="77777777" w:rsidR="003F2FF9" w:rsidRDefault="00A26AA4" w:rsidP="003F2FF9">
      <w:pPr>
        <w:widowControl/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23" w:tgtFrame="_blank" w:tooltip="python selenium滑鼠鍵盤操作（ActionChains）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thon selenium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滑鼠鍵盤操作（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ActionChains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）</w:t>
        </w:r>
      </w:hyperlink>
    </w:p>
    <w:p w14:paraId="75E649D0" w14:textId="77777777" w:rsidR="003F2FF9" w:rsidRDefault="00A26AA4" w:rsidP="003F2FF9">
      <w:pPr>
        <w:widowControl/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24" w:tgtFrame="_blank" w:tooltip="行為鏈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行為鏈</w:t>
        </w:r>
      </w:hyperlink>
    </w:p>
    <w:p w14:paraId="1EAA9784" w14:textId="77777777" w:rsidR="003F2FF9" w:rsidRDefault="00A26AA4" w:rsidP="003F2FF9">
      <w:pPr>
        <w:widowControl/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25" w:tgtFrame="_blank" w:tooltip="ActionChains In Selenium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ActionChains In Selenium</w:t>
        </w:r>
      </w:hyperlink>
    </w:p>
    <w:p w14:paraId="11836C9C" w14:textId="77777777" w:rsidR="003F2FF9" w:rsidRDefault="00A26AA4" w:rsidP="003F2FF9">
      <w:pPr>
        <w:widowControl/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26" w:tgtFrame="_blank" w:tooltip="Selenium 4.1.0 documentation - selenium.webdriver.common.action_chains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Selenium 4.1.0 documentation - </w:t>
        </w:r>
        <w:proofErr w:type="gramStart"/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selenium.webdriver</w:t>
        </w:r>
        <w:proofErr w:type="gramEnd"/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.common.action_chains</w:t>
        </w:r>
      </w:hyperlink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5DB12C7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045E9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4FADED5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773A2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備註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1F00088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53C24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5160E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6BFF7DD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438ABD7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92CEC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6714692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1512355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94107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繫、拖曳、按右鍵出現選單，以及鍵盤輸入文字、按下鍵盤上的按鈕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49376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_chai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</w:p>
          <w:p w14:paraId="78DEE92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A306E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B4CE3C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</w:p>
          <w:p w14:paraId="4FCBEA1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DF69D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1EB300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369E196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40E88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57261DD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C52EEC2" w14:textId="6CC09F6A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449E70C7" w14:textId="34B0A27D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  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0D59562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374A605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3B5FE65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6913880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6E6F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driver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的路徑</w:t>
            </w:r>
          </w:p>
          <w:p w14:paraId="79E64FF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executable_path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cases/chromedriver.exe'</w:t>
            </w:r>
          </w:p>
          <w:p w14:paraId="13969B3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CD306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1C775D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1C01052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E2EDA7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executable_path</w:t>
            </w:r>
          </w:p>
          <w:p w14:paraId="5E08AC29" w14:textId="77566E59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lastRenderedPageBreak/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2E338B4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A726F8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632DF80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91A1F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FECCF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滑鼠和連續點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</w:p>
          <w:p w14:paraId="4009993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478E1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233AF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499AB09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75389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07F6D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9603C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1BC96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B4D2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419BB7A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DE2078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4832F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3D814E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A6E6B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CE90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FB5358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25D3FAB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46744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39E6D4C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77DB71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CE62DF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7F696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3FB5F2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D7D05C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534AC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3668A9E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4BF00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44B50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3D38245B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lastRenderedPageBreak/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F10C165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D8352E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417CF85B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50A24F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get(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6F9614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DD4DF7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5604C842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83696A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FCE64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84DA5BA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s(By.CSS_SELECTOR, 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B8A6B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9E709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7E013F00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driver)</w:t>
            </w:r>
          </w:p>
          <w:p w14:paraId="10DAD139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9932AD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5139EED0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8B84D8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741FCC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7EF499F7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(</w:t>
            </w: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8C3962A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647F6E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479854F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C2C8B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45D2A6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6AEF169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703173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25B642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0CDE5A2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EF41A7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B6A0A6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473DD93F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to_element(</w:t>
            </w: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2AC410AB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02E3D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6DBAA3E3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E317A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2CF276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E5E43E0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315ECC42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ECF54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44F48AB4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479F647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E9E84C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98171AA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F28097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C082E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265520E6" w:rsidR="003F2FF9" w:rsidRPr="003F2FF9" w:rsidRDefault="000121C8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quit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9460604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6195FB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0C37F73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FD1A46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get(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E5AB73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F2136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27D9E491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22613F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98E2B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2CFF132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switch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(</w:t>
            </w: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64E261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D8D90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4D3C9D8F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()</w:t>
            </w:r>
          </w:p>
          <w:p w14:paraId="29756565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BFA37E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2DEFDD69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0DC74E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3E416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5F71F748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287673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54E5D4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501DDDE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driver)</w:t>
            </w:r>
          </w:p>
          <w:p w14:paraId="23A95E0C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9C861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47D8F8CB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SHIFT, </w:t>
            </w: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CD6F7E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3B1642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AD1A184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2E1FFE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8E2159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AA23782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CONTROL, </w:t>
            </w: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6C3870CF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4C9555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109B984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1EDC69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FA91B9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3EB51710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CONTROL, </w:t>
            </w:r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0121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444284C6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EC701A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7957CEB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CE63DA8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D81A4A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687574ED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0121C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13A573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BF288E" w14:textId="77777777" w:rsidR="000121C8" w:rsidRPr="000121C8" w:rsidRDefault="000121C8" w:rsidP="000121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121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792EC578" w:rsidR="003F2FF9" w:rsidRPr="003F2FF9" w:rsidRDefault="000121C8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quit</w:t>
            </w:r>
            <w:proofErr w:type="gramEnd"/>
            <w:r w:rsidRPr="000121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2892E972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128678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AB4A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AB4A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AB4A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0CBD6B16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C1D507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get(</w:t>
            </w:r>
            <w:r w:rsidRPr="00AB4A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16438F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B2DE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A1CDA78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AB4A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F6161E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BB65A6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63768C0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switch</w:t>
            </w:r>
            <w:proofErr w:type="gramEnd"/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(</w:t>
            </w:r>
            <w:r w:rsidRPr="00AB4A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BA4041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3FC16D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)</w:t>
            </w:r>
          </w:p>
          <w:p w14:paraId="62EC34D5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AB4A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B3BF1A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B70C41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155E0237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driver)</w:t>
            </w:r>
          </w:p>
          <w:p w14:paraId="5287C156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10D36A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498B54CF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B4A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B4A3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417819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903F7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A09ED01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B4A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AB4A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AB4A3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B4A3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29D60F3D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1362C4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46C0B73E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B4A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42AEA5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32EA14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B4AB798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AB4A3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71E9C8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2273E6" w14:textId="7777777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AB4A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29AA47D7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quit</w:t>
            </w:r>
            <w:proofErr w:type="gramEnd"/>
            <w:r w:rsidRPr="00AB4A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6AB8371" w14:textId="77777777" w:rsidR="00AB4A30" w:rsidRDefault="00AB4A30" w:rsidP="003F2FF9">
      <w:pPr>
        <w:rPr>
          <w:rFonts w:ascii="微軟正黑體" w:hAnsi="微軟正黑體" w:hint="eastAsia"/>
        </w:rPr>
      </w:pPr>
    </w:p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7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8" w:name="_Toc98964775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7"/>
      <w:bookmarkEnd w:id="58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9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9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27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60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60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30"/>
        <w:gridCol w:w="3176"/>
      </w:tblGrid>
      <w:tr w:rsidR="003F2FF9" w14:paraId="69044839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clicks=num_of_clicks, interval=secs_between_clicks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amount_to_scroll, 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鍵盤功能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7"/>
        <w:gridCol w:w="3099"/>
      </w:tblGrid>
      <w:tr w:rsidR="003F2FF9" w14:paraId="2DFDD2A1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lastRenderedPageBreak/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secs_between_key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secs_between_key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15BF7426" w14:textId="77777777" w:rsidR="003F2FF9" w:rsidRPr="003F2FF9" w:rsidRDefault="003F2FF9" w:rsidP="003F2FF9">
      <w:pPr>
        <w:widowControl/>
        <w:shd w:val="clear" w:color="auto" w:fill="FFFFFF"/>
        <w:spacing w:before="100" w:beforeAutospacing="1" w:after="100" w:afterAutospacing="1"/>
        <w:ind w:left="720"/>
        <w:rPr>
          <w:rFonts w:ascii="Helvetica" w:eastAsia="新細明體" w:hAnsi="Helvetica" w:cs="新細明體"/>
          <w:color w:val="000000"/>
          <w:sz w:val="21"/>
          <w:szCs w:val="21"/>
        </w:rPr>
      </w:pPr>
    </w:p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onfirm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promp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2649C358" w14:textId="77777777" w:rsidR="003F2FF9" w:rsidRPr="003F2FF9" w:rsidRDefault="003F2FF9" w:rsidP="003F2FF9">
      <w:pPr>
        <w:widowControl/>
        <w:shd w:val="clear" w:color="auto" w:fill="FFFFFF"/>
        <w:spacing w:before="100" w:beforeAutospacing="1" w:after="100" w:afterAutospacing="1"/>
        <w:ind w:left="720"/>
        <w:rPr>
          <w:rFonts w:ascii="Helvetica" w:eastAsia="新細明體" w:hAnsi="Helvetica" w:cs="新細明體"/>
          <w:color w:val="000000"/>
          <w:sz w:val="21"/>
          <w:szCs w:val="21"/>
        </w:rPr>
      </w:pPr>
    </w:p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2524"/>
      </w:tblGrid>
      <w:tr w:rsidR="003F2FF9" w14:paraId="41A1C25E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gramEnd"/>
            <w:r>
              <w:rPr>
                <w:color w:val="000000"/>
                <w:sz w:val="18"/>
                <w:szCs w:val="18"/>
              </w:rPr>
              <w:t>( pyautogui.locateOnScreen('looksLikeThis.png') 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61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61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3AC21576" w14:textId="77777777" w:rsidR="00650540" w:rsidRDefault="00650540" w:rsidP="00650540">
      <w:bookmarkStart w:id="62" w:name="_Toc95473999"/>
    </w:p>
    <w:p w14:paraId="1D9C8D99" w14:textId="0DC43215" w:rsidR="003F2FF9" w:rsidRPr="00650540" w:rsidRDefault="003F2FF9" w:rsidP="00650540">
      <w:pPr>
        <w:rPr>
          <w:rFonts w:cs="新細明體"/>
          <w:b/>
          <w:sz w:val="32"/>
          <w:szCs w:val="32"/>
        </w:rPr>
      </w:pPr>
      <w:r w:rsidRPr="00650540">
        <w:rPr>
          <w:b/>
          <w:sz w:val="32"/>
          <w:szCs w:val="32"/>
        </w:rPr>
        <w:t>參考資料</w:t>
      </w:r>
      <w:bookmarkEnd w:id="62"/>
    </w:p>
    <w:p w14:paraId="19F0DAE2" w14:textId="77777777" w:rsidR="003F2FF9" w:rsidRDefault="00A26AA4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28" w:tgtFrame="_blank" w:tooltip="Welcome to PyAutoGUI’s documentation!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Welcome to PyAutoGUI’s documentation!</w:t>
        </w:r>
      </w:hyperlink>
    </w:p>
    <w:p w14:paraId="4809E1B3" w14:textId="77777777" w:rsidR="003F2FF9" w:rsidRDefault="00A26AA4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29" w:tgtFrame="_blank" w:tooltip="PyAutoGUI - Installation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AutoGUI - Installation</w:t>
        </w:r>
      </w:hyperlink>
    </w:p>
    <w:p w14:paraId="3E246273" w14:textId="77777777" w:rsidR="003F2FF9" w:rsidRDefault="00A26AA4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0" w:tgtFrame="_blank" w:tooltip="Python：用 PyAutoGUI 來操控滑鼠及鍵盤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thon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：用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 PyAutoGUI 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來操控滑鼠及鍵盤</w:t>
        </w:r>
      </w:hyperlink>
    </w:p>
    <w:p w14:paraId="14E1A820" w14:textId="77777777" w:rsidR="003F2FF9" w:rsidRDefault="00A26AA4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1" w:tgtFrame="_blank" w:tooltip="Python自動化工具 – PyAutoGUI 釋放你的雙手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thon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自動化工具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 </w:t>
        </w:r>
        <w:proofErr w:type="gramStart"/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–</w:t>
        </w:r>
        <w:proofErr w:type="gramEnd"/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 PyAutoGUI 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釋放你的雙手</w:t>
        </w:r>
      </w:hyperlink>
    </w:p>
    <w:p w14:paraId="2FFB9F01" w14:textId="77777777" w:rsidR="003F2FF9" w:rsidRDefault="00A26AA4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2" w:tgtFrame="_blank" w:tooltip="PyAutoGUI : 使用Python控制電腦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PyAutoGUI : 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使用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thon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控制電腦</w:t>
        </w:r>
      </w:hyperlink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598C6A3A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D40ACF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33AF9BF0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1A1F7E38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42842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428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428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yautogui opencv-python opencv-contrib-python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1B1B8F97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6049BC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07F9556B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8784C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v2</w:t>
            </w:r>
          </w:p>
          <w:p w14:paraId="7DFDF40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128879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73268F1A" w:rsidR="00542842" w:rsidRPr="00023DD1" w:rsidRDefault="00023DD1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3B2DA8A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AB0CE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7A1A6FF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6345B76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049A13F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943FAED" w:rsidR="00542842" w:rsidRPr="00542842" w:rsidRDefault="00831BEB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displayMousePosition</w:t>
            </w:r>
            <w:proofErr w:type="gramEnd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447ED12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29970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6694090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2AA2A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AE2C4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2E6145D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A7E27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6A7CF4B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6EC81E7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E460AEF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1E39C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29B880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5BA897D2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3DD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7F3D6B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45C64F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9D5B59D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A53E0D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A2F7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</w:t>
            </w:r>
            <w:proofErr w:type="gramStart"/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呲</w:t>
            </w:r>
            <w:proofErr w:type="gramEnd"/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250CEC8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Move = []</w:t>
            </w:r>
          </w:p>
          <w:p w14:paraId="7BDA1B1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EB98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C2FED92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5B9D4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350DAFE5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921AD1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9'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9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開始錄軌跡</w:t>
            </w:r>
          </w:p>
          <w:p w14:paraId="4BFA67C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osition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06D2DDD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listMove.append(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563E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023DD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5789D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10'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監聽</w:t>
            </w:r>
          </w:p>
          <w:p w14:paraId="404FB18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4C5B741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B82937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0B5F292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CBA5B3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write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23DD1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join(listMove) )</w:t>
            </w:r>
          </w:p>
          <w:p w14:paraId="744A209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5AD182B2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8FBCE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4F4EECB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DD146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689BFD4D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record(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0427D2D5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CFDB72" w14:textId="26EFA365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游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移動</w:t>
            </w:r>
          </w:p>
          <w:p w14:paraId="6F22626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25056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4CCBBB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4530AF2F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7BD6747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382FFA6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3A5A1E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243FD62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796D2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7E31CB67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.strip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split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553BC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7BE444B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2E375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moveTo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23DD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0DEA6F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4FE7787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7E056CC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10'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12A2E2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3A39B31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529824D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926E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CE5BED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D5FE1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6031EB35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(</w:t>
            </w:r>
            <w:proofErr w:type="gramEnd"/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1AC7478" w14:textId="77777777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FDD5142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831F6E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29597942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88D9897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B23BADD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45BF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C47A3D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C45BF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925AB7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btn_2_location = </w:t>
            </w:r>
            <w:proofErr w:type="gramStart"/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45BF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BF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A8A0DA" w14:textId="571A833D" w:rsidR="00542842" w:rsidRPr="00542842" w:rsidRDefault="00C45BFF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45BF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544AD3E0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AF23D2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3AFE1B43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8A95D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7362E53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C0251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11A0F0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0F57E3EB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39CF61D9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E99381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12CC9541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86ACD7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A17FDC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B2E6E6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50E671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52B35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6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6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7765E6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7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7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8CF3A1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8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8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6B67D8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plus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plus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7B82CA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multiply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multiply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55577F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subtract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subtract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0A945B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equal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equal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EA2C25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dot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dot.png'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53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C4D0C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14BBBF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3E7367ED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66CB42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908CDA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7853FF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3B3E73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D768F7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6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6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E2A57E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7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7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F3C3D7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8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8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ACECB1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plus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plus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01171F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subtract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subtract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E0CB69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multiply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multiply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E88278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equal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equal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1EADF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dot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dot_location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FC261B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4EC361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50</w:t>
            </w:r>
          </w:p>
          <w:p w14:paraId="2FAA5DD2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5DE0540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217C386D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58D6EB6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DD100A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</w:t>
            </w:r>
          </w:p>
          <w:p w14:paraId="74BD13E4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multiply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multiply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14B0FDE1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085184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  <w:p w14:paraId="0B2C1850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5AD62FF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BB9160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+</w:t>
            </w:r>
          </w:p>
          <w:p w14:paraId="51C4E751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plus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plus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09EAE74B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B7EC0F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8</w:t>
            </w:r>
          </w:p>
          <w:p w14:paraId="11E7BDB0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0264D24C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8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8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E45A6A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6D862E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</w:t>
            </w:r>
          </w:p>
          <w:p w14:paraId="1BC14BE2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subtract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subtract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188E747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1D8840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7.8686</w:t>
            </w:r>
          </w:p>
          <w:p w14:paraId="7400E9F2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21BDBED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7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7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1D10C68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dot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dot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2BD5CE8B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8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8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4617F64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6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6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B60F172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8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8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011BA59E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6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6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1CAD53FA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7B4C6D" w14:textId="77777777" w:rsidR="005553E1" w:rsidRPr="005553E1" w:rsidRDefault="005553E1" w:rsidP="005553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5553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</w:t>
            </w:r>
          </w:p>
          <w:p w14:paraId="6AA6CB18" w14:textId="2738D6D7" w:rsidR="00542842" w:rsidRPr="005553E1" w:rsidRDefault="005553E1" w:rsidP="003A782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equal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5553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equal_point</w:t>
            </w:r>
            <w:r w:rsidRPr="005553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25BA7327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E071A9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49756012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F38029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368874C5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F4752C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5C3FD706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1828EA4F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B1861A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5972967E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</w:t>
            </w:r>
            <w:proofErr w:type="gramEnd"/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色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1C045424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6D1C9FEC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打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7E301F6F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2EB86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17823372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78FC65FE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E1A95A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2AA0B6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276436BE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4A94DB95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8C4AF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A5E5A73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0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0C09E54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6F154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4BE5042C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B45E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DDF1F7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7C984C5F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B45E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0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ixel</w:t>
            </w:r>
            <w:proofErr w:type="gramEnd"/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CB45E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0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B45E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0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9B6C8D3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44351A4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[0]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559FFEAE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B45E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B45E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0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B45E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B45E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0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B45E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若</w:t>
            </w:r>
            <w:r w:rsidRPr="00CB45E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R = 243, G = 71</w:t>
            </w:r>
          </w:p>
          <w:p w14:paraId="75FA4E05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1E901CD7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B45E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B45E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0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B45E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B45E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0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B45E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若</w:t>
            </w:r>
            <w:r w:rsidRPr="00CB45E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R = 101, G = 189</w:t>
            </w:r>
          </w:p>
          <w:p w14:paraId="19AF23DF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6EFFEB97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B45E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B45E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0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B45E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B45E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0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CB45E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B45E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若</w:t>
            </w:r>
            <w:r w:rsidRPr="00CB45E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R = 243, G = 181</w:t>
            </w:r>
          </w:p>
          <w:p w14:paraId="6AFDE7EE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29B77AD7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</w:t>
            </w:r>
            <w:proofErr w:type="gramStart"/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7EF05ACD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65D85C5D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385C3939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450C0697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965A23F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4B0E5175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57D808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B45E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07A5A3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B45E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B45E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6A4C70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CB45E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</w:t>
            </w:r>
          </w:p>
          <w:p w14:paraId="71031F94" w14:textId="77777777" w:rsidR="00CB45E9" w:rsidRPr="00CB45E9" w:rsidRDefault="00CB45E9" w:rsidP="00CB45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CB45E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CB45E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58AA7B1A" w:rsidR="002B764A" w:rsidRPr="002B764A" w:rsidRDefault="00CB45E9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CB45E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45E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F027723" w14:textId="1CA167F0" w:rsidR="00542842" w:rsidRDefault="00542842" w:rsidP="003F2FF9">
      <w:pPr>
        <w:rPr>
          <w:rFonts w:ascii="微軟正黑體" w:hAnsi="微軟正黑體"/>
        </w:rPr>
      </w:pPr>
    </w:p>
    <w:p w14:paraId="771D1D27" w14:textId="77777777" w:rsidR="00542842" w:rsidRPr="003F2FF9" w:rsidRDefault="00542842" w:rsidP="003F2FF9">
      <w:pPr>
        <w:rPr>
          <w:rFonts w:ascii="微軟正黑體" w:hAnsi="微軟正黑體"/>
        </w:rPr>
      </w:pPr>
    </w:p>
    <w:sectPr w:rsidR="00542842" w:rsidRPr="003F2FF9" w:rsidSect="004B52FE">
      <w:footerReference w:type="default" r:id="rId133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F17D7E" w14:textId="77777777" w:rsidR="00AA3913" w:rsidRDefault="00AA3913" w:rsidP="008D1A2C">
      <w:r>
        <w:separator/>
      </w:r>
    </w:p>
  </w:endnote>
  <w:endnote w:type="continuationSeparator" w:id="0">
    <w:p w14:paraId="7FC15C26" w14:textId="77777777" w:rsidR="00AA3913" w:rsidRDefault="00AA3913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37645C" w:rsidRDefault="0037645C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33555" w14:textId="77777777" w:rsidR="00AA3913" w:rsidRDefault="00AA3913" w:rsidP="008D1A2C">
      <w:r>
        <w:separator/>
      </w:r>
    </w:p>
  </w:footnote>
  <w:footnote w:type="continuationSeparator" w:id="0">
    <w:p w14:paraId="673536EC" w14:textId="77777777" w:rsidR="00AA3913" w:rsidRDefault="00AA3913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9"/>
  </w:num>
  <w:num w:numId="3">
    <w:abstractNumId w:val="14"/>
  </w:num>
  <w:num w:numId="4">
    <w:abstractNumId w:val="5"/>
  </w:num>
  <w:num w:numId="5">
    <w:abstractNumId w:val="21"/>
  </w:num>
  <w:num w:numId="6">
    <w:abstractNumId w:val="23"/>
  </w:num>
  <w:num w:numId="7">
    <w:abstractNumId w:val="22"/>
  </w:num>
  <w:num w:numId="8">
    <w:abstractNumId w:val="7"/>
  </w:num>
  <w:num w:numId="9">
    <w:abstractNumId w:val="0"/>
  </w:num>
  <w:num w:numId="10">
    <w:abstractNumId w:val="17"/>
  </w:num>
  <w:num w:numId="11">
    <w:abstractNumId w:val="26"/>
  </w:num>
  <w:num w:numId="12">
    <w:abstractNumId w:val="28"/>
  </w:num>
  <w:num w:numId="13">
    <w:abstractNumId w:val="3"/>
  </w:num>
  <w:num w:numId="14">
    <w:abstractNumId w:val="4"/>
  </w:num>
  <w:num w:numId="15">
    <w:abstractNumId w:val="12"/>
  </w:num>
  <w:num w:numId="16">
    <w:abstractNumId w:val="6"/>
  </w:num>
  <w:num w:numId="17">
    <w:abstractNumId w:val="13"/>
  </w:num>
  <w:num w:numId="18">
    <w:abstractNumId w:val="8"/>
  </w:num>
  <w:num w:numId="19">
    <w:abstractNumId w:val="1"/>
  </w:num>
  <w:num w:numId="20">
    <w:abstractNumId w:val="24"/>
  </w:num>
  <w:num w:numId="21">
    <w:abstractNumId w:val="2"/>
  </w:num>
  <w:num w:numId="22">
    <w:abstractNumId w:val="20"/>
  </w:num>
  <w:num w:numId="23">
    <w:abstractNumId w:val="27"/>
  </w:num>
  <w:num w:numId="24">
    <w:abstractNumId w:val="18"/>
  </w:num>
  <w:num w:numId="25">
    <w:abstractNumId w:val="16"/>
  </w:num>
  <w:num w:numId="26">
    <w:abstractNumId w:val="19"/>
  </w:num>
  <w:num w:numId="27">
    <w:abstractNumId w:val="9"/>
  </w:num>
  <w:num w:numId="28">
    <w:abstractNumId w:val="10"/>
  </w:num>
  <w:num w:numId="29">
    <w:abstractNumId w:val="11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105DA"/>
    <w:rsid w:val="000121C8"/>
    <w:rsid w:val="00012DE9"/>
    <w:rsid w:val="000172D3"/>
    <w:rsid w:val="00020470"/>
    <w:rsid w:val="00023DD1"/>
    <w:rsid w:val="0002437A"/>
    <w:rsid w:val="000243D3"/>
    <w:rsid w:val="00024EF0"/>
    <w:rsid w:val="00026813"/>
    <w:rsid w:val="000316A3"/>
    <w:rsid w:val="000333D8"/>
    <w:rsid w:val="00034332"/>
    <w:rsid w:val="0003440A"/>
    <w:rsid w:val="000356D8"/>
    <w:rsid w:val="00040B3D"/>
    <w:rsid w:val="00047A65"/>
    <w:rsid w:val="00050B33"/>
    <w:rsid w:val="000561D4"/>
    <w:rsid w:val="00056A82"/>
    <w:rsid w:val="000574B5"/>
    <w:rsid w:val="0006086A"/>
    <w:rsid w:val="000633F7"/>
    <w:rsid w:val="00072B62"/>
    <w:rsid w:val="00073EDE"/>
    <w:rsid w:val="00077FA2"/>
    <w:rsid w:val="00080ED2"/>
    <w:rsid w:val="000819EA"/>
    <w:rsid w:val="000834C4"/>
    <w:rsid w:val="0008372E"/>
    <w:rsid w:val="00085D4C"/>
    <w:rsid w:val="00087BAB"/>
    <w:rsid w:val="000902EA"/>
    <w:rsid w:val="00091C22"/>
    <w:rsid w:val="000946FF"/>
    <w:rsid w:val="0009561B"/>
    <w:rsid w:val="000A123F"/>
    <w:rsid w:val="000A2505"/>
    <w:rsid w:val="000A2A2F"/>
    <w:rsid w:val="000B02E4"/>
    <w:rsid w:val="000B0DC5"/>
    <w:rsid w:val="000B2387"/>
    <w:rsid w:val="000B4CC6"/>
    <w:rsid w:val="000C072F"/>
    <w:rsid w:val="000C4E1F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6EF1"/>
    <w:rsid w:val="000E7292"/>
    <w:rsid w:val="000F1942"/>
    <w:rsid w:val="000F1DDF"/>
    <w:rsid w:val="000F254D"/>
    <w:rsid w:val="000F33DA"/>
    <w:rsid w:val="000F3BB1"/>
    <w:rsid w:val="000F4F37"/>
    <w:rsid w:val="001029B8"/>
    <w:rsid w:val="00110AA5"/>
    <w:rsid w:val="001119E4"/>
    <w:rsid w:val="00112F26"/>
    <w:rsid w:val="001136DD"/>
    <w:rsid w:val="00113D75"/>
    <w:rsid w:val="00115197"/>
    <w:rsid w:val="00115F62"/>
    <w:rsid w:val="001203CD"/>
    <w:rsid w:val="0012511C"/>
    <w:rsid w:val="00126331"/>
    <w:rsid w:val="00126615"/>
    <w:rsid w:val="001267DD"/>
    <w:rsid w:val="0013199D"/>
    <w:rsid w:val="00133EEF"/>
    <w:rsid w:val="00135131"/>
    <w:rsid w:val="001357C7"/>
    <w:rsid w:val="00142A2E"/>
    <w:rsid w:val="001452FE"/>
    <w:rsid w:val="00145B75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7D55"/>
    <w:rsid w:val="00172957"/>
    <w:rsid w:val="001761AF"/>
    <w:rsid w:val="00176750"/>
    <w:rsid w:val="0018067B"/>
    <w:rsid w:val="00181835"/>
    <w:rsid w:val="00184895"/>
    <w:rsid w:val="00186455"/>
    <w:rsid w:val="001914BB"/>
    <w:rsid w:val="00191DF0"/>
    <w:rsid w:val="001971E1"/>
    <w:rsid w:val="00197F4E"/>
    <w:rsid w:val="001A00A8"/>
    <w:rsid w:val="001A087A"/>
    <w:rsid w:val="001A3E08"/>
    <w:rsid w:val="001B780D"/>
    <w:rsid w:val="001C3F30"/>
    <w:rsid w:val="001C7315"/>
    <w:rsid w:val="001D292E"/>
    <w:rsid w:val="001D49DC"/>
    <w:rsid w:val="001D72DB"/>
    <w:rsid w:val="001D7C0B"/>
    <w:rsid w:val="001E2686"/>
    <w:rsid w:val="001E6BE2"/>
    <w:rsid w:val="001F2631"/>
    <w:rsid w:val="001F2EC9"/>
    <w:rsid w:val="001F6FCB"/>
    <w:rsid w:val="0020442D"/>
    <w:rsid w:val="002051C2"/>
    <w:rsid w:val="0020653D"/>
    <w:rsid w:val="002066EE"/>
    <w:rsid w:val="00206B6C"/>
    <w:rsid w:val="002118F9"/>
    <w:rsid w:val="00211EB1"/>
    <w:rsid w:val="00214935"/>
    <w:rsid w:val="00220330"/>
    <w:rsid w:val="0022075D"/>
    <w:rsid w:val="002225E4"/>
    <w:rsid w:val="0022299F"/>
    <w:rsid w:val="0022340A"/>
    <w:rsid w:val="002254CA"/>
    <w:rsid w:val="0022646E"/>
    <w:rsid w:val="002276F8"/>
    <w:rsid w:val="0023019B"/>
    <w:rsid w:val="00231387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CD8"/>
    <w:rsid w:val="00250F24"/>
    <w:rsid w:val="0025306B"/>
    <w:rsid w:val="00254E31"/>
    <w:rsid w:val="00256DDC"/>
    <w:rsid w:val="00260693"/>
    <w:rsid w:val="00261C49"/>
    <w:rsid w:val="002626E3"/>
    <w:rsid w:val="00265329"/>
    <w:rsid w:val="00265AC8"/>
    <w:rsid w:val="00272763"/>
    <w:rsid w:val="002727B1"/>
    <w:rsid w:val="00282CB2"/>
    <w:rsid w:val="0028674D"/>
    <w:rsid w:val="0028679E"/>
    <w:rsid w:val="00293D4D"/>
    <w:rsid w:val="00295423"/>
    <w:rsid w:val="002A1B3F"/>
    <w:rsid w:val="002A6802"/>
    <w:rsid w:val="002B43EA"/>
    <w:rsid w:val="002B5B31"/>
    <w:rsid w:val="002B5D5D"/>
    <w:rsid w:val="002B6425"/>
    <w:rsid w:val="002B764A"/>
    <w:rsid w:val="002C0DDE"/>
    <w:rsid w:val="002C1BAB"/>
    <w:rsid w:val="002C1D28"/>
    <w:rsid w:val="002C20D1"/>
    <w:rsid w:val="002D372E"/>
    <w:rsid w:val="002D439C"/>
    <w:rsid w:val="002D5F70"/>
    <w:rsid w:val="002D65CE"/>
    <w:rsid w:val="002E14FA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11E68"/>
    <w:rsid w:val="0031608B"/>
    <w:rsid w:val="00320714"/>
    <w:rsid w:val="00322544"/>
    <w:rsid w:val="00322DE4"/>
    <w:rsid w:val="00323803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51011"/>
    <w:rsid w:val="003530FD"/>
    <w:rsid w:val="003561A7"/>
    <w:rsid w:val="0035743E"/>
    <w:rsid w:val="00360E2A"/>
    <w:rsid w:val="00363964"/>
    <w:rsid w:val="003657B4"/>
    <w:rsid w:val="003676F8"/>
    <w:rsid w:val="00371B84"/>
    <w:rsid w:val="00371C10"/>
    <w:rsid w:val="003721F0"/>
    <w:rsid w:val="00373A7D"/>
    <w:rsid w:val="003748AF"/>
    <w:rsid w:val="0037645C"/>
    <w:rsid w:val="00380578"/>
    <w:rsid w:val="003806DF"/>
    <w:rsid w:val="00381752"/>
    <w:rsid w:val="00383BDE"/>
    <w:rsid w:val="00384AF9"/>
    <w:rsid w:val="00387292"/>
    <w:rsid w:val="00390F5D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20BE"/>
    <w:rsid w:val="003C3819"/>
    <w:rsid w:val="003C7015"/>
    <w:rsid w:val="003C7260"/>
    <w:rsid w:val="003C7D92"/>
    <w:rsid w:val="003D66A5"/>
    <w:rsid w:val="003E5002"/>
    <w:rsid w:val="003E7666"/>
    <w:rsid w:val="003E7776"/>
    <w:rsid w:val="003F2D54"/>
    <w:rsid w:val="003F2FF9"/>
    <w:rsid w:val="003F3A20"/>
    <w:rsid w:val="003F5B82"/>
    <w:rsid w:val="003F663D"/>
    <w:rsid w:val="003F7002"/>
    <w:rsid w:val="003F7C49"/>
    <w:rsid w:val="00401E36"/>
    <w:rsid w:val="00403B91"/>
    <w:rsid w:val="004056F2"/>
    <w:rsid w:val="00406A08"/>
    <w:rsid w:val="00407669"/>
    <w:rsid w:val="00410FF4"/>
    <w:rsid w:val="00411B46"/>
    <w:rsid w:val="004124D1"/>
    <w:rsid w:val="00414B70"/>
    <w:rsid w:val="0041552E"/>
    <w:rsid w:val="004201EE"/>
    <w:rsid w:val="0042466A"/>
    <w:rsid w:val="00424B13"/>
    <w:rsid w:val="00426805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7B47"/>
    <w:rsid w:val="004624E0"/>
    <w:rsid w:val="00463A2E"/>
    <w:rsid w:val="00463C98"/>
    <w:rsid w:val="00467541"/>
    <w:rsid w:val="00467D89"/>
    <w:rsid w:val="00470620"/>
    <w:rsid w:val="004717D4"/>
    <w:rsid w:val="00471934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A064C"/>
    <w:rsid w:val="004A3F79"/>
    <w:rsid w:val="004A4022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B7F11"/>
    <w:rsid w:val="004C073E"/>
    <w:rsid w:val="004C1AFC"/>
    <w:rsid w:val="004C1B25"/>
    <w:rsid w:val="004C4E93"/>
    <w:rsid w:val="004C7B63"/>
    <w:rsid w:val="004D14DA"/>
    <w:rsid w:val="004D35CD"/>
    <w:rsid w:val="004D3DE6"/>
    <w:rsid w:val="004D7A5B"/>
    <w:rsid w:val="004E07D0"/>
    <w:rsid w:val="004E3EDD"/>
    <w:rsid w:val="004F57D1"/>
    <w:rsid w:val="004F5B36"/>
    <w:rsid w:val="004F7BF5"/>
    <w:rsid w:val="005011A2"/>
    <w:rsid w:val="00503FD8"/>
    <w:rsid w:val="0050401D"/>
    <w:rsid w:val="00506080"/>
    <w:rsid w:val="00512CC7"/>
    <w:rsid w:val="005130A1"/>
    <w:rsid w:val="005143E1"/>
    <w:rsid w:val="00515AB0"/>
    <w:rsid w:val="00516CFB"/>
    <w:rsid w:val="005202E2"/>
    <w:rsid w:val="00520EDF"/>
    <w:rsid w:val="00521193"/>
    <w:rsid w:val="00524792"/>
    <w:rsid w:val="00526472"/>
    <w:rsid w:val="0053053D"/>
    <w:rsid w:val="00533822"/>
    <w:rsid w:val="00534368"/>
    <w:rsid w:val="00536121"/>
    <w:rsid w:val="00537CB4"/>
    <w:rsid w:val="005408E6"/>
    <w:rsid w:val="005408F1"/>
    <w:rsid w:val="00541EC8"/>
    <w:rsid w:val="00542842"/>
    <w:rsid w:val="00543FE6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7107F"/>
    <w:rsid w:val="00573971"/>
    <w:rsid w:val="00574046"/>
    <w:rsid w:val="005760D3"/>
    <w:rsid w:val="00581874"/>
    <w:rsid w:val="0058190E"/>
    <w:rsid w:val="0058478D"/>
    <w:rsid w:val="00584D3D"/>
    <w:rsid w:val="00590C24"/>
    <w:rsid w:val="0059579C"/>
    <w:rsid w:val="00596587"/>
    <w:rsid w:val="005A3BFB"/>
    <w:rsid w:val="005A46DC"/>
    <w:rsid w:val="005A4A09"/>
    <w:rsid w:val="005A5F8E"/>
    <w:rsid w:val="005A6AAC"/>
    <w:rsid w:val="005B19F3"/>
    <w:rsid w:val="005B3D3C"/>
    <w:rsid w:val="005B4A9A"/>
    <w:rsid w:val="005B4D1D"/>
    <w:rsid w:val="005C00BB"/>
    <w:rsid w:val="005C04FA"/>
    <w:rsid w:val="005C3D19"/>
    <w:rsid w:val="005C40C1"/>
    <w:rsid w:val="005C46B7"/>
    <w:rsid w:val="005C4F96"/>
    <w:rsid w:val="005C524F"/>
    <w:rsid w:val="005C608E"/>
    <w:rsid w:val="005C667B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63CC"/>
    <w:rsid w:val="005E6859"/>
    <w:rsid w:val="005F3520"/>
    <w:rsid w:val="005F3B1E"/>
    <w:rsid w:val="005F4415"/>
    <w:rsid w:val="005F4A6E"/>
    <w:rsid w:val="005F62F0"/>
    <w:rsid w:val="005F6677"/>
    <w:rsid w:val="00604B9A"/>
    <w:rsid w:val="00607607"/>
    <w:rsid w:val="0060773A"/>
    <w:rsid w:val="0061187C"/>
    <w:rsid w:val="00612D6B"/>
    <w:rsid w:val="00614639"/>
    <w:rsid w:val="00614B6B"/>
    <w:rsid w:val="00614DEB"/>
    <w:rsid w:val="00617AF4"/>
    <w:rsid w:val="00621C7F"/>
    <w:rsid w:val="00626172"/>
    <w:rsid w:val="00631965"/>
    <w:rsid w:val="00632AF4"/>
    <w:rsid w:val="00632E10"/>
    <w:rsid w:val="00633C06"/>
    <w:rsid w:val="00634AE7"/>
    <w:rsid w:val="00637DCA"/>
    <w:rsid w:val="00647087"/>
    <w:rsid w:val="0064727D"/>
    <w:rsid w:val="00650540"/>
    <w:rsid w:val="006516A8"/>
    <w:rsid w:val="0065211B"/>
    <w:rsid w:val="006540FD"/>
    <w:rsid w:val="00663045"/>
    <w:rsid w:val="00664313"/>
    <w:rsid w:val="0066557E"/>
    <w:rsid w:val="00666330"/>
    <w:rsid w:val="00670AC3"/>
    <w:rsid w:val="0067182F"/>
    <w:rsid w:val="0067405C"/>
    <w:rsid w:val="00674B7F"/>
    <w:rsid w:val="00675939"/>
    <w:rsid w:val="00676FD1"/>
    <w:rsid w:val="00680AA9"/>
    <w:rsid w:val="00685B0C"/>
    <w:rsid w:val="006864C8"/>
    <w:rsid w:val="00686E7C"/>
    <w:rsid w:val="00686E92"/>
    <w:rsid w:val="00691836"/>
    <w:rsid w:val="006921B1"/>
    <w:rsid w:val="0069600D"/>
    <w:rsid w:val="00697BB1"/>
    <w:rsid w:val="006A117E"/>
    <w:rsid w:val="006A379D"/>
    <w:rsid w:val="006A6630"/>
    <w:rsid w:val="006A6861"/>
    <w:rsid w:val="006A6BB1"/>
    <w:rsid w:val="006B3AA2"/>
    <w:rsid w:val="006B3AD3"/>
    <w:rsid w:val="006B6662"/>
    <w:rsid w:val="006C2F11"/>
    <w:rsid w:val="006D0A62"/>
    <w:rsid w:val="006D126C"/>
    <w:rsid w:val="006D23D6"/>
    <w:rsid w:val="006D27DF"/>
    <w:rsid w:val="006D36B2"/>
    <w:rsid w:val="006D51BA"/>
    <w:rsid w:val="006D6407"/>
    <w:rsid w:val="006E337B"/>
    <w:rsid w:val="006E7127"/>
    <w:rsid w:val="006F27C7"/>
    <w:rsid w:val="006F4D8A"/>
    <w:rsid w:val="006F5218"/>
    <w:rsid w:val="006F78F2"/>
    <w:rsid w:val="00701742"/>
    <w:rsid w:val="00701787"/>
    <w:rsid w:val="00711A35"/>
    <w:rsid w:val="00714025"/>
    <w:rsid w:val="0071501C"/>
    <w:rsid w:val="007172B7"/>
    <w:rsid w:val="007262ED"/>
    <w:rsid w:val="007267F5"/>
    <w:rsid w:val="00726CFF"/>
    <w:rsid w:val="00727EEA"/>
    <w:rsid w:val="007319A4"/>
    <w:rsid w:val="00733E05"/>
    <w:rsid w:val="007349C4"/>
    <w:rsid w:val="007355A2"/>
    <w:rsid w:val="00736318"/>
    <w:rsid w:val="0074735B"/>
    <w:rsid w:val="00751441"/>
    <w:rsid w:val="00752C9D"/>
    <w:rsid w:val="00760A34"/>
    <w:rsid w:val="007627BF"/>
    <w:rsid w:val="00763FBC"/>
    <w:rsid w:val="007670FE"/>
    <w:rsid w:val="00770B2C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439D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8B1"/>
    <w:rsid w:val="007C76A0"/>
    <w:rsid w:val="007D0183"/>
    <w:rsid w:val="007D1DEF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202AD"/>
    <w:rsid w:val="0082177C"/>
    <w:rsid w:val="0082416B"/>
    <w:rsid w:val="00824276"/>
    <w:rsid w:val="00824B54"/>
    <w:rsid w:val="00825522"/>
    <w:rsid w:val="00826196"/>
    <w:rsid w:val="00826966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6066"/>
    <w:rsid w:val="00876DF4"/>
    <w:rsid w:val="00877B40"/>
    <w:rsid w:val="00877CFA"/>
    <w:rsid w:val="0088035A"/>
    <w:rsid w:val="0088174C"/>
    <w:rsid w:val="0088418E"/>
    <w:rsid w:val="00884213"/>
    <w:rsid w:val="008844E5"/>
    <w:rsid w:val="008861E1"/>
    <w:rsid w:val="008863E1"/>
    <w:rsid w:val="00891D99"/>
    <w:rsid w:val="00891FA5"/>
    <w:rsid w:val="00895B62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A2C"/>
    <w:rsid w:val="008D2B1A"/>
    <w:rsid w:val="008D3297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C25"/>
    <w:rsid w:val="008F3C21"/>
    <w:rsid w:val="008F537D"/>
    <w:rsid w:val="008F5E42"/>
    <w:rsid w:val="008F7C9B"/>
    <w:rsid w:val="00902A2F"/>
    <w:rsid w:val="00903BDF"/>
    <w:rsid w:val="00905376"/>
    <w:rsid w:val="009113D7"/>
    <w:rsid w:val="009114D5"/>
    <w:rsid w:val="0091325E"/>
    <w:rsid w:val="00916432"/>
    <w:rsid w:val="00917DF9"/>
    <w:rsid w:val="00920954"/>
    <w:rsid w:val="009214DC"/>
    <w:rsid w:val="009218CE"/>
    <w:rsid w:val="00923871"/>
    <w:rsid w:val="0092772D"/>
    <w:rsid w:val="0093079A"/>
    <w:rsid w:val="009369A0"/>
    <w:rsid w:val="009376CA"/>
    <w:rsid w:val="00937C60"/>
    <w:rsid w:val="00945695"/>
    <w:rsid w:val="00946A1C"/>
    <w:rsid w:val="00950665"/>
    <w:rsid w:val="009611CF"/>
    <w:rsid w:val="009616BA"/>
    <w:rsid w:val="009679C5"/>
    <w:rsid w:val="00967EC3"/>
    <w:rsid w:val="00971570"/>
    <w:rsid w:val="009721B2"/>
    <w:rsid w:val="00972DF0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52C"/>
    <w:rsid w:val="00986624"/>
    <w:rsid w:val="00986928"/>
    <w:rsid w:val="00987A92"/>
    <w:rsid w:val="0099342B"/>
    <w:rsid w:val="0099352B"/>
    <w:rsid w:val="009A1B06"/>
    <w:rsid w:val="009A1FE9"/>
    <w:rsid w:val="009A20BE"/>
    <w:rsid w:val="009A4693"/>
    <w:rsid w:val="009A48A4"/>
    <w:rsid w:val="009A4DD8"/>
    <w:rsid w:val="009B7DC7"/>
    <w:rsid w:val="009C13AD"/>
    <w:rsid w:val="009C32B4"/>
    <w:rsid w:val="009C5680"/>
    <w:rsid w:val="009C5E03"/>
    <w:rsid w:val="009D4A17"/>
    <w:rsid w:val="009D6BC6"/>
    <w:rsid w:val="009E2D20"/>
    <w:rsid w:val="009E371D"/>
    <w:rsid w:val="009E381C"/>
    <w:rsid w:val="009E4C42"/>
    <w:rsid w:val="009F0A64"/>
    <w:rsid w:val="009F1580"/>
    <w:rsid w:val="009F304C"/>
    <w:rsid w:val="009F483D"/>
    <w:rsid w:val="009F49C6"/>
    <w:rsid w:val="00A0061F"/>
    <w:rsid w:val="00A0298B"/>
    <w:rsid w:val="00A041AF"/>
    <w:rsid w:val="00A044CA"/>
    <w:rsid w:val="00A04E4F"/>
    <w:rsid w:val="00A06632"/>
    <w:rsid w:val="00A0702F"/>
    <w:rsid w:val="00A13B7A"/>
    <w:rsid w:val="00A1647B"/>
    <w:rsid w:val="00A20540"/>
    <w:rsid w:val="00A2068F"/>
    <w:rsid w:val="00A21B31"/>
    <w:rsid w:val="00A2345E"/>
    <w:rsid w:val="00A245E6"/>
    <w:rsid w:val="00A26AA4"/>
    <w:rsid w:val="00A26AF0"/>
    <w:rsid w:val="00A30221"/>
    <w:rsid w:val="00A3177D"/>
    <w:rsid w:val="00A3203A"/>
    <w:rsid w:val="00A43E65"/>
    <w:rsid w:val="00A45211"/>
    <w:rsid w:val="00A45F05"/>
    <w:rsid w:val="00A45F54"/>
    <w:rsid w:val="00A509BF"/>
    <w:rsid w:val="00A51C4D"/>
    <w:rsid w:val="00A51CEF"/>
    <w:rsid w:val="00A52852"/>
    <w:rsid w:val="00A55494"/>
    <w:rsid w:val="00A57783"/>
    <w:rsid w:val="00A644CC"/>
    <w:rsid w:val="00A646EC"/>
    <w:rsid w:val="00A65593"/>
    <w:rsid w:val="00A65CF1"/>
    <w:rsid w:val="00A66766"/>
    <w:rsid w:val="00A71203"/>
    <w:rsid w:val="00A71917"/>
    <w:rsid w:val="00A805CE"/>
    <w:rsid w:val="00A806F9"/>
    <w:rsid w:val="00A84947"/>
    <w:rsid w:val="00A876EB"/>
    <w:rsid w:val="00A90967"/>
    <w:rsid w:val="00A91904"/>
    <w:rsid w:val="00A92E60"/>
    <w:rsid w:val="00A93056"/>
    <w:rsid w:val="00A93EC0"/>
    <w:rsid w:val="00A93F89"/>
    <w:rsid w:val="00A94865"/>
    <w:rsid w:val="00A94D77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F"/>
    <w:rsid w:val="00AD20C4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3617"/>
    <w:rsid w:val="00B26A0D"/>
    <w:rsid w:val="00B32FD4"/>
    <w:rsid w:val="00B32FF4"/>
    <w:rsid w:val="00B34B54"/>
    <w:rsid w:val="00B354FB"/>
    <w:rsid w:val="00B35743"/>
    <w:rsid w:val="00B3614A"/>
    <w:rsid w:val="00B40593"/>
    <w:rsid w:val="00B407B6"/>
    <w:rsid w:val="00B40D7E"/>
    <w:rsid w:val="00B41BC6"/>
    <w:rsid w:val="00B4458D"/>
    <w:rsid w:val="00B45D50"/>
    <w:rsid w:val="00B4734C"/>
    <w:rsid w:val="00B515F3"/>
    <w:rsid w:val="00B51A19"/>
    <w:rsid w:val="00B61D33"/>
    <w:rsid w:val="00B6216A"/>
    <w:rsid w:val="00B63B0A"/>
    <w:rsid w:val="00B67D0B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4EE0"/>
    <w:rsid w:val="00B84F32"/>
    <w:rsid w:val="00B85FEF"/>
    <w:rsid w:val="00B90058"/>
    <w:rsid w:val="00B92A87"/>
    <w:rsid w:val="00B93C0D"/>
    <w:rsid w:val="00B97613"/>
    <w:rsid w:val="00BA0CE6"/>
    <w:rsid w:val="00BA3A13"/>
    <w:rsid w:val="00BA40E7"/>
    <w:rsid w:val="00BA515B"/>
    <w:rsid w:val="00BB1F63"/>
    <w:rsid w:val="00BB220A"/>
    <w:rsid w:val="00BB4466"/>
    <w:rsid w:val="00BC093B"/>
    <w:rsid w:val="00BC262D"/>
    <w:rsid w:val="00BC2B41"/>
    <w:rsid w:val="00BC5507"/>
    <w:rsid w:val="00BC7114"/>
    <w:rsid w:val="00BC79E3"/>
    <w:rsid w:val="00BD0BC6"/>
    <w:rsid w:val="00BD2252"/>
    <w:rsid w:val="00BD24CE"/>
    <w:rsid w:val="00BD42A5"/>
    <w:rsid w:val="00BD4DFA"/>
    <w:rsid w:val="00BD5536"/>
    <w:rsid w:val="00BE10FB"/>
    <w:rsid w:val="00BE7C8C"/>
    <w:rsid w:val="00BF0D13"/>
    <w:rsid w:val="00BF1D40"/>
    <w:rsid w:val="00BF6028"/>
    <w:rsid w:val="00C01A44"/>
    <w:rsid w:val="00C035EE"/>
    <w:rsid w:val="00C0531B"/>
    <w:rsid w:val="00C05D71"/>
    <w:rsid w:val="00C15593"/>
    <w:rsid w:val="00C15E95"/>
    <w:rsid w:val="00C174F1"/>
    <w:rsid w:val="00C20153"/>
    <w:rsid w:val="00C2089D"/>
    <w:rsid w:val="00C21106"/>
    <w:rsid w:val="00C2205D"/>
    <w:rsid w:val="00C22718"/>
    <w:rsid w:val="00C2343D"/>
    <w:rsid w:val="00C260C5"/>
    <w:rsid w:val="00C30873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8EB"/>
    <w:rsid w:val="00C51356"/>
    <w:rsid w:val="00C53F5E"/>
    <w:rsid w:val="00C5460B"/>
    <w:rsid w:val="00C546A4"/>
    <w:rsid w:val="00C57C50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91E24"/>
    <w:rsid w:val="00C947C6"/>
    <w:rsid w:val="00C94C69"/>
    <w:rsid w:val="00C9501E"/>
    <w:rsid w:val="00C950C7"/>
    <w:rsid w:val="00C960A1"/>
    <w:rsid w:val="00C961DF"/>
    <w:rsid w:val="00CA0106"/>
    <w:rsid w:val="00CA0623"/>
    <w:rsid w:val="00CA19D6"/>
    <w:rsid w:val="00CA4267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460B"/>
    <w:rsid w:val="00CF484D"/>
    <w:rsid w:val="00CF694F"/>
    <w:rsid w:val="00CF74D3"/>
    <w:rsid w:val="00D02775"/>
    <w:rsid w:val="00D04D01"/>
    <w:rsid w:val="00D0506D"/>
    <w:rsid w:val="00D0539F"/>
    <w:rsid w:val="00D0730B"/>
    <w:rsid w:val="00D07E00"/>
    <w:rsid w:val="00D20171"/>
    <w:rsid w:val="00D24E75"/>
    <w:rsid w:val="00D255C4"/>
    <w:rsid w:val="00D27D56"/>
    <w:rsid w:val="00D27DC1"/>
    <w:rsid w:val="00D30992"/>
    <w:rsid w:val="00D32E14"/>
    <w:rsid w:val="00D35239"/>
    <w:rsid w:val="00D3697E"/>
    <w:rsid w:val="00D37076"/>
    <w:rsid w:val="00D37953"/>
    <w:rsid w:val="00D41C34"/>
    <w:rsid w:val="00D43A3A"/>
    <w:rsid w:val="00D44D8C"/>
    <w:rsid w:val="00D45117"/>
    <w:rsid w:val="00D47A86"/>
    <w:rsid w:val="00D53197"/>
    <w:rsid w:val="00D54698"/>
    <w:rsid w:val="00D547CD"/>
    <w:rsid w:val="00D562B5"/>
    <w:rsid w:val="00D623AF"/>
    <w:rsid w:val="00D6547F"/>
    <w:rsid w:val="00D678CA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8AB"/>
    <w:rsid w:val="00D940FE"/>
    <w:rsid w:val="00D94EAE"/>
    <w:rsid w:val="00D95351"/>
    <w:rsid w:val="00D97040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2350"/>
    <w:rsid w:val="00DC2A7F"/>
    <w:rsid w:val="00DC399A"/>
    <w:rsid w:val="00DC3BEC"/>
    <w:rsid w:val="00DC6A43"/>
    <w:rsid w:val="00DC7F3A"/>
    <w:rsid w:val="00DD5A01"/>
    <w:rsid w:val="00DE082E"/>
    <w:rsid w:val="00DE38D4"/>
    <w:rsid w:val="00DE3A07"/>
    <w:rsid w:val="00DF023D"/>
    <w:rsid w:val="00DF15B3"/>
    <w:rsid w:val="00DF296F"/>
    <w:rsid w:val="00DF7D5B"/>
    <w:rsid w:val="00DF7EC3"/>
    <w:rsid w:val="00E00F75"/>
    <w:rsid w:val="00E0349B"/>
    <w:rsid w:val="00E03C70"/>
    <w:rsid w:val="00E05BA7"/>
    <w:rsid w:val="00E10AAD"/>
    <w:rsid w:val="00E12858"/>
    <w:rsid w:val="00E12AF4"/>
    <w:rsid w:val="00E1354A"/>
    <w:rsid w:val="00E20116"/>
    <w:rsid w:val="00E218C6"/>
    <w:rsid w:val="00E2525E"/>
    <w:rsid w:val="00E27204"/>
    <w:rsid w:val="00E305A0"/>
    <w:rsid w:val="00E33312"/>
    <w:rsid w:val="00E36187"/>
    <w:rsid w:val="00E37071"/>
    <w:rsid w:val="00E3718F"/>
    <w:rsid w:val="00E37E29"/>
    <w:rsid w:val="00E40235"/>
    <w:rsid w:val="00E41035"/>
    <w:rsid w:val="00E42786"/>
    <w:rsid w:val="00E42E09"/>
    <w:rsid w:val="00E42E51"/>
    <w:rsid w:val="00E52B8F"/>
    <w:rsid w:val="00E53788"/>
    <w:rsid w:val="00E54A01"/>
    <w:rsid w:val="00E55D26"/>
    <w:rsid w:val="00E60068"/>
    <w:rsid w:val="00E600EE"/>
    <w:rsid w:val="00E60E8D"/>
    <w:rsid w:val="00E62CC4"/>
    <w:rsid w:val="00E62D63"/>
    <w:rsid w:val="00E62DE6"/>
    <w:rsid w:val="00E63F99"/>
    <w:rsid w:val="00E67F60"/>
    <w:rsid w:val="00E704D5"/>
    <w:rsid w:val="00E722A4"/>
    <w:rsid w:val="00E7256F"/>
    <w:rsid w:val="00E7369C"/>
    <w:rsid w:val="00E75902"/>
    <w:rsid w:val="00E75C72"/>
    <w:rsid w:val="00E7750E"/>
    <w:rsid w:val="00E84CD1"/>
    <w:rsid w:val="00E86935"/>
    <w:rsid w:val="00E87447"/>
    <w:rsid w:val="00E9333F"/>
    <w:rsid w:val="00E93F50"/>
    <w:rsid w:val="00EA36EB"/>
    <w:rsid w:val="00EA3EC3"/>
    <w:rsid w:val="00EA591F"/>
    <w:rsid w:val="00EB011E"/>
    <w:rsid w:val="00EB0A9B"/>
    <w:rsid w:val="00EB1394"/>
    <w:rsid w:val="00EB2F55"/>
    <w:rsid w:val="00EB3FB5"/>
    <w:rsid w:val="00EB55C5"/>
    <w:rsid w:val="00EB6921"/>
    <w:rsid w:val="00EB7628"/>
    <w:rsid w:val="00EC2976"/>
    <w:rsid w:val="00EC5896"/>
    <w:rsid w:val="00EC641C"/>
    <w:rsid w:val="00ED0CCE"/>
    <w:rsid w:val="00ED6511"/>
    <w:rsid w:val="00EE13A6"/>
    <w:rsid w:val="00EE1513"/>
    <w:rsid w:val="00EE31D5"/>
    <w:rsid w:val="00EE7D4A"/>
    <w:rsid w:val="00EF0166"/>
    <w:rsid w:val="00EF2F27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18FD"/>
    <w:rsid w:val="00F13F39"/>
    <w:rsid w:val="00F176CB"/>
    <w:rsid w:val="00F2360F"/>
    <w:rsid w:val="00F23F69"/>
    <w:rsid w:val="00F24611"/>
    <w:rsid w:val="00F25195"/>
    <w:rsid w:val="00F257C6"/>
    <w:rsid w:val="00F26A1A"/>
    <w:rsid w:val="00F31D87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8013B"/>
    <w:rsid w:val="00F833EA"/>
    <w:rsid w:val="00F8540A"/>
    <w:rsid w:val="00F875C9"/>
    <w:rsid w:val="00F92334"/>
    <w:rsid w:val="00F9237E"/>
    <w:rsid w:val="00F928F8"/>
    <w:rsid w:val="00F92EE0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D06E7"/>
    <w:rsid w:val="00FD24EE"/>
    <w:rsid w:val="00FD583D"/>
    <w:rsid w:val="00FD65B0"/>
    <w:rsid w:val="00FE4E4C"/>
    <w:rsid w:val="00FE6C8F"/>
    <w:rsid w:val="00FE6E97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httpbin.org/" TargetMode="External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63" Type="http://schemas.openxmlformats.org/officeDocument/2006/relationships/image" Target="media/image52.png"/><Relationship Id="rId84" Type="http://schemas.openxmlformats.org/officeDocument/2006/relationships/hyperlink" Target="https://www.w3school.com.cn/cssref/selector_element_element.asp" TargetMode="External"/><Relationship Id="rId16" Type="http://schemas.openxmlformats.org/officeDocument/2006/relationships/image" Target="media/image7.png"/><Relationship Id="rId107" Type="http://schemas.openxmlformats.org/officeDocument/2006/relationships/hyperlink" Target="https://zh.wikipedia.org/wiki/%E7%94%A8%E6%88%B7%E4%BB%A3%E7%90%86" TargetMode="External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102" Type="http://schemas.openxmlformats.org/officeDocument/2006/relationships/image" Target="media/image76.png"/><Relationship Id="rId123" Type="http://schemas.openxmlformats.org/officeDocument/2006/relationships/hyperlink" Target="https://www.796t.com/article.php?id=94198" TargetMode="External"/><Relationship Id="rId128" Type="http://schemas.openxmlformats.org/officeDocument/2006/relationships/hyperlink" Target="https://pyautogui.readthedocs.io/en/latest/index.html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selector_attr_end.asp" TargetMode="External"/><Relationship Id="rId95" Type="http://schemas.openxmlformats.org/officeDocument/2006/relationships/image" Target="media/image69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6.png"/><Relationship Id="rId113" Type="http://schemas.openxmlformats.org/officeDocument/2006/relationships/image" Target="media/image85.png"/><Relationship Id="rId118" Type="http://schemas.openxmlformats.org/officeDocument/2006/relationships/image" Target="media/image89.png"/><Relationship Id="rId134" Type="http://schemas.openxmlformats.org/officeDocument/2006/relationships/fontTable" Target="fontTable.xml"/><Relationship Id="rId80" Type="http://schemas.openxmlformats.org/officeDocument/2006/relationships/hyperlink" Target="https://www.w3school.com.cn/cssref/selector_all.asp" TargetMode="External"/><Relationship Id="rId85" Type="http://schemas.openxmlformats.org/officeDocument/2006/relationships/hyperlink" Target="https://www.w3school.com.cn/cssref/selector_element_gt.as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77.png"/><Relationship Id="rId108" Type="http://schemas.openxmlformats.org/officeDocument/2006/relationships/image" Target="media/image80.png"/><Relationship Id="rId124" Type="http://schemas.openxmlformats.org/officeDocument/2006/relationships/hyperlink" Target="https://python-selenium-zh.readthedocs.io/zh_CN/latest/7.2%20%E8%A1%8C%E4%B8%BA%E9%93%BE/" TargetMode="External"/><Relationship Id="rId129" Type="http://schemas.openxmlformats.org/officeDocument/2006/relationships/hyperlink" Target="https://pyautogui.readthedocs.io/en/latest/install.html" TargetMode="External"/><Relationship Id="rId54" Type="http://schemas.openxmlformats.org/officeDocument/2006/relationships/image" Target="media/image43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hyperlink" Target="https://www.w3school.com.cn/cssref/css_selectors.asp" TargetMode="External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86.png"/><Relationship Id="rId119" Type="http://schemas.openxmlformats.org/officeDocument/2006/relationships/image" Target="media/image90.png"/><Relationship Id="rId44" Type="http://schemas.openxmlformats.org/officeDocument/2006/relationships/image" Target="media/image35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hyperlink" Target="https://www.w3school.com.cn/cssref/selector_element.asp" TargetMode="External"/><Relationship Id="rId86" Type="http://schemas.openxmlformats.org/officeDocument/2006/relationships/hyperlink" Target="https://www.w3school.com.cn/cssref/selector_attribute.asp" TargetMode="External"/><Relationship Id="rId130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135" Type="http://schemas.openxmlformats.org/officeDocument/2006/relationships/theme" Target="theme/theme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81.png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3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1.png"/><Relationship Id="rId125" Type="http://schemas.openxmlformats.org/officeDocument/2006/relationships/hyperlink" Target="https://medium.com/@kavidhanda/actionchains-in-selenium-cde43dee0111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developers.google.com/web/tools/chrome-devtools?hl=zh-tw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hyperlink" Target="https://zhuanlan.zhihu.com/p/90269779" TargetMode="External"/><Relationship Id="rId66" Type="http://schemas.openxmlformats.org/officeDocument/2006/relationships/hyperlink" Target="https://www.youtube.com/channel/UCUqT6-mTPkQkCyGjlbm3IMA" TargetMode="External"/><Relationship Id="rId87" Type="http://schemas.openxmlformats.org/officeDocument/2006/relationships/hyperlink" Target="https://www.w3school.com.cn/cssref/selector_attribute_value.asp" TargetMode="External"/><Relationship Id="rId110" Type="http://schemas.openxmlformats.org/officeDocument/2006/relationships/image" Target="media/image82.png"/><Relationship Id="rId115" Type="http://schemas.openxmlformats.org/officeDocument/2006/relationships/image" Target="media/image87.png"/><Relationship Id="rId131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61" Type="http://schemas.openxmlformats.org/officeDocument/2006/relationships/image" Target="media/image50.png"/><Relationship Id="rId82" Type="http://schemas.openxmlformats.org/officeDocument/2006/relationships/hyperlink" Target="https://www.w3school.com.cn/cssref/selector_element_class.asp" TargetMode="Externa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image" Target="media/image64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126" Type="http://schemas.openxmlformats.org/officeDocument/2006/relationships/hyperlink" Target="https://www.selenium.dev/selenium/docs/api/py/webdriver/selenium.webdriver.common.action_chains.html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2.pn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chromedriver.chromium.org/" TargetMode="External"/><Relationship Id="rId67" Type="http://schemas.openxmlformats.org/officeDocument/2006/relationships/image" Target="media/image55.png"/><Relationship Id="rId116" Type="http://schemas.openxmlformats.org/officeDocument/2006/relationships/image" Target="media/image88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hyperlink" Target="https://www.w3school.com.cn/cssref/selector_element_comma.asp" TargetMode="External"/><Relationship Id="rId88" Type="http://schemas.openxmlformats.org/officeDocument/2006/relationships/hyperlink" Target="https://www.w3school.com.cn/cssref/selector_attribute_value_contain.asp" TargetMode="External"/><Relationship Id="rId111" Type="http://schemas.openxmlformats.org/officeDocument/2006/relationships/image" Target="media/image83.png"/><Relationship Id="rId132" Type="http://schemas.openxmlformats.org/officeDocument/2006/relationships/hyperlink" Target="https://yanwei-liu.medium.com/pyautogui-%E4%BD%BF%E7%94%A8python%E6%93%8D%E6%8E%A7%E9%9B%BB%E8%85%A6-662cc3b18b80" TargetMode="External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hyperlink" Target="https://zh.wikipedia.org/wiki/HTTP%E5%A4%B4%E5%AD%97%E6%AE%B5" TargetMode="External"/><Relationship Id="rId127" Type="http://schemas.openxmlformats.org/officeDocument/2006/relationships/hyperlink" Target="https://opencv.org/releases/" TargetMode="Externa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3.jpg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Relationship Id="rId26" Type="http://schemas.openxmlformats.org/officeDocument/2006/relationships/image" Target="media/image17.png"/><Relationship Id="rId47" Type="http://schemas.openxmlformats.org/officeDocument/2006/relationships/image" Target="media/image36.png"/><Relationship Id="rId68" Type="http://schemas.openxmlformats.org/officeDocument/2006/relationships/hyperlink" Target="https://regex101.com/" TargetMode="External"/><Relationship Id="rId89" Type="http://schemas.openxmlformats.org/officeDocument/2006/relationships/hyperlink" Target="https://www.w3school.com.cn/cssref/selector_attr_begin.asp" TargetMode="External"/><Relationship Id="rId112" Type="http://schemas.openxmlformats.org/officeDocument/2006/relationships/image" Target="media/image84.png"/><Relationship Id="rId133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841F7-3829-4B39-A36D-A7D24409F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9</TotalTime>
  <Pages>135</Pages>
  <Words>8484</Words>
  <Characters>48362</Characters>
  <Application>Microsoft Office Word</Application>
  <DocSecurity>0</DocSecurity>
  <Lines>403</Lines>
  <Paragraphs>113</Paragraphs>
  <ScaleCrop>false</ScaleCrop>
  <Company/>
  <LinksUpToDate>false</LinksUpToDate>
  <CharactersWithSpaces>56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268</cp:revision>
  <cp:lastPrinted>2022-03-23T13:53:00Z</cp:lastPrinted>
  <dcterms:created xsi:type="dcterms:W3CDTF">2020-05-17T15:57:00Z</dcterms:created>
  <dcterms:modified xsi:type="dcterms:W3CDTF">2022-03-23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